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3EEAA" w14:textId="77777777" w:rsidR="006E70E3" w:rsidRPr="000A6BBA" w:rsidRDefault="006E70E3" w:rsidP="006E70E3">
      <w:pPr>
        <w:pStyle w:val="Body"/>
        <w:jc w:val="center"/>
        <w:rPr>
          <w:rFonts w:ascii="Tahoma" w:hAnsi="Tahoma" w:cs="Tahoma"/>
          <w:b/>
          <w:bCs/>
          <w:color w:val="auto"/>
          <w:sz w:val="24"/>
          <w:szCs w:val="24"/>
          <w:shd w:val="clear" w:color="auto" w:fill="FFFFFF"/>
          <w:lang w:val="en-US"/>
        </w:rPr>
      </w:pPr>
      <w:r w:rsidRPr="000A6BBA">
        <w:rPr>
          <w:rFonts w:ascii="Tahoma" w:hAnsi="Tahoma" w:cs="Tahoma"/>
          <w:b/>
          <w:bCs/>
          <w:color w:val="auto"/>
          <w:sz w:val="24"/>
          <w:szCs w:val="24"/>
          <w:shd w:val="clear" w:color="auto" w:fill="FFFFFF"/>
          <w:lang w:val="en-US"/>
        </w:rPr>
        <w:t xml:space="preserve">“Seeds for the Future”: </w:t>
      </w:r>
      <w:r w:rsidRPr="000A6BBA">
        <w:rPr>
          <w:rFonts w:ascii="Tahoma" w:hAnsi="Tahoma" w:cs="Tahoma"/>
          <w:b/>
          <w:bCs/>
          <w:color w:val="auto"/>
          <w:sz w:val="24"/>
          <w:szCs w:val="24"/>
          <w:lang w:val="en-US"/>
        </w:rPr>
        <w:t xml:space="preserve">Huawei's pioneering </w:t>
      </w:r>
      <w:proofErr w:type="spellStart"/>
      <w:r w:rsidRPr="000A6BBA">
        <w:rPr>
          <w:rFonts w:ascii="Tahoma" w:hAnsi="Tahoma" w:cs="Tahoma"/>
          <w:b/>
          <w:bCs/>
          <w:color w:val="auto"/>
          <w:sz w:val="24"/>
          <w:szCs w:val="24"/>
          <w:lang w:val="en-US"/>
        </w:rPr>
        <w:t>programme</w:t>
      </w:r>
      <w:proofErr w:type="spellEnd"/>
      <w:r w:rsidRPr="000A6BBA">
        <w:rPr>
          <w:rFonts w:ascii="Tahoma" w:hAnsi="Tahoma" w:cs="Tahoma"/>
          <w:b/>
          <w:bCs/>
          <w:color w:val="auto"/>
          <w:sz w:val="24"/>
          <w:szCs w:val="24"/>
          <w:lang w:val="en-US"/>
        </w:rPr>
        <w:t xml:space="preserve"> returns and upgrades knowledge in ICT</w:t>
      </w:r>
    </w:p>
    <w:p w14:paraId="3EAC4355" w14:textId="77777777" w:rsidR="00356505" w:rsidRPr="00157F93" w:rsidRDefault="00356505" w:rsidP="00BF31B1">
      <w:pPr>
        <w:rPr>
          <w:rFonts w:ascii="Tahoma" w:eastAsia="Tahoma" w:hAnsi="Tahoma" w:cs="Tahoma"/>
          <w:b/>
          <w:bCs/>
          <w:color w:val="000000"/>
          <w:sz w:val="22"/>
          <w:szCs w:val="22"/>
          <w:lang w:bidi="ar"/>
        </w:rPr>
      </w:pPr>
    </w:p>
    <w:p w14:paraId="51C05578" w14:textId="064B9472" w:rsidR="006E70E3" w:rsidRPr="000A6BBA" w:rsidRDefault="003A542D" w:rsidP="006E70E3">
      <w:pPr>
        <w:jc w:val="both"/>
        <w:rPr>
          <w:rFonts w:ascii="Tahoma" w:hAnsi="Tahoma" w:cs="Tahoma"/>
          <w:sz w:val="22"/>
          <w:szCs w:val="22"/>
          <w:lang w:val="en-GB"/>
        </w:rPr>
      </w:pPr>
      <w:r w:rsidRPr="00157F93">
        <w:rPr>
          <w:rFonts w:ascii="Tahoma" w:hAnsi="Tahoma" w:cs="Tahoma"/>
          <w:b/>
          <w:bCs/>
          <w:sz w:val="22"/>
          <w:szCs w:val="22"/>
          <w:lang w:val="en-GB"/>
        </w:rPr>
        <w:t>[</w:t>
      </w:r>
      <w:r w:rsidR="006E70E3" w:rsidRPr="00157F93">
        <w:rPr>
          <w:rFonts w:ascii="Tahoma" w:hAnsi="Tahoma" w:cs="Tahoma"/>
          <w:b/>
          <w:bCs/>
          <w:sz w:val="22"/>
          <w:szCs w:val="22"/>
          <w:lang w:val="en-GB"/>
        </w:rPr>
        <w:t>Nicosia</w:t>
      </w:r>
      <w:r w:rsidRPr="00157F93">
        <w:rPr>
          <w:rFonts w:ascii="Tahoma" w:hAnsi="Tahoma" w:cs="Tahoma"/>
          <w:b/>
          <w:bCs/>
          <w:sz w:val="22"/>
          <w:szCs w:val="22"/>
          <w:lang w:val="en-GB"/>
        </w:rPr>
        <w:t xml:space="preserve">, </w:t>
      </w:r>
      <w:r w:rsidR="006E70E3" w:rsidRPr="00157F93">
        <w:rPr>
          <w:rFonts w:ascii="Tahoma" w:hAnsi="Tahoma" w:cs="Tahoma"/>
          <w:b/>
          <w:bCs/>
          <w:sz w:val="22"/>
          <w:szCs w:val="22"/>
          <w:lang w:val="en-GB"/>
        </w:rPr>
        <w:t>Cyprus</w:t>
      </w:r>
      <w:r w:rsidRPr="00157F93">
        <w:rPr>
          <w:rFonts w:ascii="Tahoma" w:hAnsi="Tahoma" w:cs="Tahoma"/>
          <w:b/>
          <w:bCs/>
          <w:sz w:val="22"/>
          <w:szCs w:val="22"/>
          <w:lang w:val="en-GB"/>
        </w:rPr>
        <w:t xml:space="preserve">, </w:t>
      </w:r>
      <w:r w:rsidR="006E70E3" w:rsidRPr="00157F93">
        <w:rPr>
          <w:rFonts w:ascii="Tahoma" w:hAnsi="Tahoma" w:cs="Tahoma"/>
          <w:b/>
          <w:bCs/>
          <w:sz w:val="22"/>
          <w:szCs w:val="22"/>
          <w:lang w:val="en-GB"/>
        </w:rPr>
        <w:t>15</w:t>
      </w:r>
      <w:r w:rsidR="00C50FCA" w:rsidRPr="00157F93">
        <w:rPr>
          <w:rFonts w:ascii="Tahoma" w:hAnsi="Tahoma" w:cs="Tahoma"/>
          <w:b/>
          <w:bCs/>
          <w:sz w:val="22"/>
          <w:szCs w:val="22"/>
          <w:lang w:val="en-GB"/>
        </w:rPr>
        <w:t xml:space="preserve"> </w:t>
      </w:r>
      <w:r w:rsidR="006E70E3" w:rsidRPr="00157F93">
        <w:rPr>
          <w:rFonts w:ascii="Tahoma" w:hAnsi="Tahoma" w:cs="Tahoma"/>
          <w:b/>
          <w:bCs/>
          <w:sz w:val="22"/>
          <w:szCs w:val="22"/>
        </w:rPr>
        <w:t xml:space="preserve">May </w:t>
      </w:r>
      <w:r w:rsidRPr="00157F93">
        <w:rPr>
          <w:rFonts w:ascii="Tahoma" w:hAnsi="Tahoma" w:cs="Tahoma"/>
          <w:b/>
          <w:bCs/>
          <w:sz w:val="22"/>
          <w:szCs w:val="22"/>
          <w:lang w:val="en-GB"/>
        </w:rPr>
        <w:t>2023]</w:t>
      </w:r>
      <w:r w:rsidR="00681E17" w:rsidRPr="000A6BBA">
        <w:rPr>
          <w:rFonts w:ascii="Tahoma" w:hAnsi="Tahoma" w:cs="Tahoma"/>
          <w:sz w:val="22"/>
          <w:szCs w:val="22"/>
          <w:lang w:val="en-GB"/>
        </w:rPr>
        <w:t xml:space="preserve"> </w:t>
      </w:r>
      <w:r w:rsidR="006E70E3" w:rsidRPr="000A6BBA">
        <w:rPr>
          <w:rFonts w:ascii="Tahoma" w:hAnsi="Tahoma" w:cs="Tahoma"/>
          <w:sz w:val="22"/>
          <w:szCs w:val="22"/>
          <w:shd w:val="clear" w:color="auto" w:fill="FFFFFF"/>
        </w:rPr>
        <w:t xml:space="preserve">Huawei's "Seeds for the Future" </w:t>
      </w:r>
      <w:proofErr w:type="spellStart"/>
      <w:r w:rsidR="006E70E3" w:rsidRPr="000A6BBA">
        <w:rPr>
          <w:rFonts w:ascii="Tahoma" w:hAnsi="Tahoma" w:cs="Tahoma"/>
          <w:sz w:val="22"/>
          <w:szCs w:val="22"/>
          <w:shd w:val="clear" w:color="auto" w:fill="FFFFFF"/>
        </w:rPr>
        <w:t>Programme</w:t>
      </w:r>
      <w:proofErr w:type="spellEnd"/>
      <w:r w:rsidR="006E70E3" w:rsidRPr="000A6BBA">
        <w:rPr>
          <w:rFonts w:ascii="Tahoma" w:hAnsi="Tahoma" w:cs="Tahoma"/>
          <w:sz w:val="22"/>
          <w:szCs w:val="22"/>
          <w:shd w:val="clear" w:color="auto" w:fill="FFFFFF"/>
        </w:rPr>
        <w:t xml:space="preserve"> comes back to Cyprus once again on 19 June 2023, to empower our country's talented students with knowledge and expertise in the field of Information and Communication Technology (ICT).</w:t>
      </w:r>
    </w:p>
    <w:p w14:paraId="5A9BBE99" w14:textId="77777777" w:rsidR="006E70E3" w:rsidRPr="000A6BBA" w:rsidRDefault="006E70E3" w:rsidP="006E70E3">
      <w:pPr>
        <w:pStyle w:val="Body"/>
        <w:jc w:val="both"/>
        <w:rPr>
          <w:rFonts w:ascii="Tahoma" w:hAnsi="Tahoma" w:cs="Tahoma"/>
          <w:color w:val="auto"/>
          <w:lang w:val="en-US"/>
        </w:rPr>
      </w:pPr>
    </w:p>
    <w:p w14:paraId="23EBE3E7" w14:textId="77777777" w:rsidR="006E70E3" w:rsidRPr="000A6BBA" w:rsidRDefault="006E70E3" w:rsidP="006E70E3">
      <w:pPr>
        <w:pStyle w:val="Body"/>
        <w:jc w:val="both"/>
        <w:rPr>
          <w:rFonts w:ascii="Tahoma" w:hAnsi="Tahoma" w:cs="Tahoma"/>
          <w:color w:val="auto"/>
          <w:shd w:val="clear" w:color="auto" w:fill="FFFFFF"/>
          <w:lang w:val="en-US"/>
        </w:rPr>
      </w:pPr>
      <w:r w:rsidRPr="000A6BBA">
        <w:rPr>
          <w:rFonts w:ascii="Tahoma" w:hAnsi="Tahoma" w:cs="Tahoma"/>
          <w:color w:val="auto"/>
          <w:shd w:val="clear" w:color="auto" w:fill="FFFFFF"/>
          <w:lang w:val="en-US"/>
        </w:rPr>
        <w:t>Today, the ICT industry is growing rapidly, leading to significant changes in business models and customer needs. The ICT industry is in urgent need of a large pool of technical talent in order to tackle the transformational challenges. However, there is a huge gap between what students are taught and the skills required in the real world, forcing professionals to constantly update their knowledge so as to be able to apply the latest technologies in their field.</w:t>
      </w:r>
    </w:p>
    <w:p w14:paraId="2B92D31C" w14:textId="77777777" w:rsidR="006E70E3" w:rsidRPr="000A6BBA" w:rsidRDefault="006E70E3" w:rsidP="006E70E3">
      <w:pPr>
        <w:pStyle w:val="Body"/>
        <w:jc w:val="both"/>
        <w:rPr>
          <w:rFonts w:ascii="Tahoma" w:hAnsi="Tahoma" w:cs="Tahoma"/>
          <w:color w:val="auto"/>
          <w:shd w:val="clear" w:color="auto" w:fill="FFFFFF"/>
          <w:lang w:val="en-US"/>
        </w:rPr>
      </w:pPr>
    </w:p>
    <w:p w14:paraId="3AB9A9DF" w14:textId="77777777" w:rsidR="006E70E3" w:rsidRPr="000A6BBA" w:rsidRDefault="006E70E3" w:rsidP="006E70E3">
      <w:pPr>
        <w:pStyle w:val="Body"/>
        <w:jc w:val="both"/>
        <w:rPr>
          <w:rFonts w:ascii="Tahoma" w:hAnsi="Tahoma" w:cs="Tahoma"/>
          <w:color w:val="auto"/>
          <w:shd w:val="clear" w:color="auto" w:fill="FFFFFF"/>
          <w:lang w:val="en-US"/>
        </w:rPr>
      </w:pPr>
      <w:r w:rsidRPr="000A6BBA">
        <w:rPr>
          <w:rFonts w:ascii="Tahoma" w:hAnsi="Tahoma" w:cs="Tahoma"/>
          <w:color w:val="auto"/>
          <w:shd w:val="clear" w:color="auto" w:fill="FFFFFF"/>
          <w:lang w:val="en-US"/>
        </w:rPr>
        <w:t xml:space="preserve">Together with its partners, Huawei is committed to promoting knowledge and communication technologies, developing ICT talent, and increasing access to education. In this context, Huawei's global flagship </w:t>
      </w:r>
      <w:proofErr w:type="spellStart"/>
      <w:r w:rsidRPr="000A6BBA">
        <w:rPr>
          <w:rFonts w:ascii="Tahoma" w:hAnsi="Tahoma" w:cs="Tahoma"/>
          <w:color w:val="auto"/>
          <w:shd w:val="clear" w:color="auto" w:fill="FFFFFF"/>
          <w:lang w:val="en-US"/>
        </w:rPr>
        <w:t>programme</w:t>
      </w:r>
      <w:proofErr w:type="spellEnd"/>
      <w:r w:rsidRPr="000A6BBA">
        <w:rPr>
          <w:rFonts w:ascii="Tahoma" w:hAnsi="Tahoma" w:cs="Tahoma"/>
          <w:color w:val="auto"/>
          <w:shd w:val="clear" w:color="auto" w:fill="FFFFFF"/>
          <w:lang w:val="en-US"/>
        </w:rPr>
        <w:t>, one of its Corporate Social Responsibility (CSR) initiatives launched in 2008 in Thailand, aims to help local ICT professionals bridge the gap between theory and practice, and master the required skills.</w:t>
      </w:r>
    </w:p>
    <w:p w14:paraId="7FB69B89" w14:textId="77777777" w:rsidR="006E70E3" w:rsidRPr="000A6BBA" w:rsidRDefault="006E70E3" w:rsidP="006E70E3">
      <w:pPr>
        <w:pStyle w:val="Body"/>
        <w:jc w:val="both"/>
        <w:rPr>
          <w:rFonts w:ascii="Tahoma" w:hAnsi="Tahoma" w:cs="Tahoma"/>
          <w:shd w:val="clear" w:color="auto" w:fill="FFFFFF"/>
          <w:lang w:val="en-US"/>
        </w:rPr>
      </w:pPr>
    </w:p>
    <w:p w14:paraId="1B79DA92" w14:textId="6DEFF6DC" w:rsidR="006E70E3" w:rsidRDefault="006E70E3" w:rsidP="006E70E3">
      <w:pPr>
        <w:pStyle w:val="Body"/>
        <w:jc w:val="both"/>
        <w:rPr>
          <w:rFonts w:ascii="Tahoma" w:hAnsi="Tahoma" w:cs="Tahoma"/>
          <w:color w:val="auto"/>
          <w:shd w:val="clear" w:color="auto" w:fill="FFFFFF"/>
          <w:lang w:val="en-US"/>
        </w:rPr>
      </w:pPr>
      <w:r w:rsidRPr="000A6BBA">
        <w:rPr>
          <w:rFonts w:ascii="Tahoma" w:hAnsi="Tahoma" w:cs="Tahoma"/>
          <w:color w:val="auto"/>
          <w:shd w:val="clear" w:color="auto" w:fill="FFFFFF"/>
          <w:lang w:val="en-US"/>
        </w:rPr>
        <w:t xml:space="preserve">Until now, the </w:t>
      </w:r>
      <w:proofErr w:type="spellStart"/>
      <w:r w:rsidRPr="000A6BBA">
        <w:rPr>
          <w:rFonts w:ascii="Tahoma" w:hAnsi="Tahoma" w:cs="Tahoma"/>
          <w:color w:val="auto"/>
          <w:shd w:val="clear" w:color="auto" w:fill="FFFFFF"/>
          <w:lang w:val="en-US"/>
        </w:rPr>
        <w:t>programme</w:t>
      </w:r>
      <w:proofErr w:type="spellEnd"/>
      <w:r w:rsidRPr="000A6BBA">
        <w:rPr>
          <w:rFonts w:ascii="Tahoma" w:hAnsi="Tahoma" w:cs="Tahoma"/>
          <w:color w:val="auto"/>
          <w:shd w:val="clear" w:color="auto" w:fill="FFFFFF"/>
          <w:lang w:val="en-US"/>
        </w:rPr>
        <w:t xml:space="preserve"> has been implemented in 139 countries, reaching over 15,000 new students and gaining the approval of more than 450 heads of state and high-ranking government officials worldwide since December 2022. In</w:t>
      </w:r>
      <w:r w:rsidR="0064332E">
        <w:rPr>
          <w:rFonts w:ascii="Tahoma" w:hAnsi="Tahoma" w:cs="Tahoma"/>
          <w:color w:val="auto"/>
          <w:shd w:val="clear" w:color="auto" w:fill="FFFFFF"/>
          <w:lang w:val="en-US"/>
        </w:rPr>
        <w:t xml:space="preserve"> Cyprus</w:t>
      </w:r>
      <w:r w:rsidRPr="000A6BBA">
        <w:rPr>
          <w:rFonts w:ascii="Tahoma" w:hAnsi="Tahoma" w:cs="Tahoma"/>
          <w:color w:val="auto"/>
          <w:shd w:val="clear" w:color="auto" w:fill="FFFFFF"/>
          <w:lang w:val="en-US"/>
        </w:rPr>
        <w:t xml:space="preserve">, the "Seeds for the Future" </w:t>
      </w:r>
      <w:proofErr w:type="spellStart"/>
      <w:r w:rsidR="008C4AF7">
        <w:rPr>
          <w:rFonts w:ascii="Tahoma" w:hAnsi="Tahoma" w:cs="Tahoma"/>
          <w:color w:val="auto"/>
          <w:shd w:val="clear" w:color="auto" w:fill="FFFFFF"/>
          <w:lang w:val="en-US"/>
        </w:rPr>
        <w:t>P</w:t>
      </w:r>
      <w:r w:rsidRPr="000A6BBA">
        <w:rPr>
          <w:rFonts w:ascii="Tahoma" w:hAnsi="Tahoma" w:cs="Tahoma"/>
          <w:color w:val="auto"/>
          <w:shd w:val="clear" w:color="auto" w:fill="FFFFFF"/>
          <w:lang w:val="en-US"/>
        </w:rPr>
        <w:t>rogramme</w:t>
      </w:r>
      <w:proofErr w:type="spellEnd"/>
      <w:r w:rsidRPr="000A6BBA">
        <w:rPr>
          <w:rFonts w:ascii="Tahoma" w:hAnsi="Tahoma" w:cs="Tahoma"/>
          <w:color w:val="auto"/>
          <w:shd w:val="clear" w:color="auto" w:fill="FFFFFF"/>
          <w:lang w:val="en-US"/>
        </w:rPr>
        <w:t xml:space="preserve"> is held for the last 7 years, increasingly attracting more and more young people and leaving its mark in the IC</w:t>
      </w:r>
      <w:r w:rsidRPr="000A6BBA">
        <w:rPr>
          <w:rFonts w:ascii="Tahoma" w:hAnsi="Tahoma" w:cs="Tahoma"/>
          <w:color w:val="auto"/>
          <w:shd w:val="clear" w:color="auto" w:fill="FFFFFF"/>
          <w:lang w:val="el-GR"/>
        </w:rPr>
        <w:t>Τ</w:t>
      </w:r>
      <w:r w:rsidRPr="000A6BBA">
        <w:rPr>
          <w:rFonts w:ascii="Tahoma" w:hAnsi="Tahoma" w:cs="Tahoma"/>
          <w:color w:val="auto"/>
          <w:shd w:val="clear" w:color="auto" w:fill="FFFFFF"/>
          <w:lang w:val="en-US"/>
        </w:rPr>
        <w:t xml:space="preserve"> secto</w:t>
      </w:r>
      <w:r w:rsidR="00157F93">
        <w:rPr>
          <w:rFonts w:ascii="Tahoma" w:hAnsi="Tahoma" w:cs="Tahoma"/>
          <w:color w:val="auto"/>
          <w:shd w:val="clear" w:color="auto" w:fill="FFFFFF"/>
          <w:lang w:val="en-US"/>
        </w:rPr>
        <w:t>r.</w:t>
      </w:r>
      <w:r w:rsidR="00905E84" w:rsidRPr="00157F93">
        <w:rPr>
          <w:rFonts w:ascii="Tahoma" w:hAnsi="Tahoma" w:cs="Tahoma"/>
          <w:color w:val="auto"/>
          <w:shd w:val="clear" w:color="auto" w:fill="FFFFFF"/>
          <w:lang w:val="en-US"/>
        </w:rPr>
        <w:t xml:space="preserve"> The program provides a</w:t>
      </w:r>
      <w:r w:rsidR="00157F93" w:rsidRPr="00157F93">
        <w:rPr>
          <w:rFonts w:ascii="Tahoma" w:hAnsi="Tahoma" w:cs="Tahoma"/>
          <w:color w:val="auto"/>
          <w:shd w:val="clear" w:color="auto" w:fill="FFFFFF"/>
          <w:lang w:val="en-US"/>
        </w:rPr>
        <w:t>n</w:t>
      </w:r>
      <w:r w:rsidR="00905E84" w:rsidRPr="00157F93">
        <w:rPr>
          <w:rFonts w:ascii="Tahoma" w:hAnsi="Tahoma" w:cs="Tahoma"/>
          <w:color w:val="auto"/>
          <w:shd w:val="clear" w:color="auto" w:fill="FFFFFF"/>
          <w:lang w:val="en-US"/>
        </w:rPr>
        <w:t xml:space="preserve"> </w:t>
      </w:r>
      <w:r w:rsidR="00157F93" w:rsidRPr="00157F93">
        <w:rPr>
          <w:rFonts w:ascii="Tahoma" w:hAnsi="Tahoma" w:cs="Tahoma"/>
          <w:color w:val="auto"/>
          <w:shd w:val="clear" w:color="auto" w:fill="FFFFFF"/>
          <w:lang w:val="en-US"/>
        </w:rPr>
        <w:t xml:space="preserve">online </w:t>
      </w:r>
      <w:r w:rsidR="00905E84" w:rsidRPr="00157F93">
        <w:rPr>
          <w:rFonts w:ascii="Tahoma" w:hAnsi="Tahoma" w:cs="Tahoma"/>
          <w:color w:val="auto"/>
          <w:shd w:val="clear" w:color="auto" w:fill="FFFFFF"/>
          <w:lang w:val="en-US"/>
        </w:rPr>
        <w:t xml:space="preserve">training project to </w:t>
      </w:r>
      <w:r w:rsidR="00157F93" w:rsidRPr="00157F93">
        <w:rPr>
          <w:rFonts w:ascii="Tahoma" w:hAnsi="Tahoma" w:cs="Tahoma"/>
          <w:color w:val="auto"/>
          <w:shd w:val="clear" w:color="auto" w:fill="FFFFFF"/>
          <w:lang w:val="en-US"/>
        </w:rPr>
        <w:t xml:space="preserve">selected </w:t>
      </w:r>
      <w:r w:rsidR="00905E84" w:rsidRPr="00157F93">
        <w:rPr>
          <w:rFonts w:ascii="Tahoma" w:hAnsi="Tahoma" w:cs="Tahoma"/>
          <w:color w:val="auto"/>
          <w:shd w:val="clear" w:color="auto" w:fill="FFFFFF"/>
          <w:lang w:val="en-US"/>
        </w:rPr>
        <w:t>students among the best talents who have great interest in the field of telecommunications and technological research.</w:t>
      </w:r>
    </w:p>
    <w:p w14:paraId="18A76F84" w14:textId="77777777" w:rsidR="000B0ECA" w:rsidRPr="00905E84" w:rsidRDefault="000B0ECA" w:rsidP="006E70E3">
      <w:pPr>
        <w:pStyle w:val="Body"/>
        <w:jc w:val="both"/>
        <w:rPr>
          <w:rFonts w:ascii="Tahoma" w:hAnsi="Tahoma" w:cs="Tahoma"/>
          <w:shd w:val="clear" w:color="auto" w:fill="FFFFFF"/>
          <w:lang w:val="en-GB"/>
        </w:rPr>
      </w:pPr>
    </w:p>
    <w:p w14:paraId="4A31E600" w14:textId="17F07D51" w:rsidR="006E70E3" w:rsidRPr="000A6BBA" w:rsidRDefault="006E70E3" w:rsidP="006E70E3">
      <w:pPr>
        <w:pStyle w:val="Body"/>
        <w:jc w:val="both"/>
        <w:rPr>
          <w:rFonts w:ascii="Tahoma" w:hAnsi="Tahoma" w:cs="Tahoma"/>
          <w:color w:val="auto"/>
          <w:shd w:val="clear" w:color="auto" w:fill="FFFFFF"/>
          <w:lang w:val="en-US"/>
        </w:rPr>
      </w:pPr>
      <w:r w:rsidRPr="000A6BBA">
        <w:rPr>
          <w:rFonts w:ascii="Tahoma" w:hAnsi="Tahoma" w:cs="Tahoma"/>
          <w:color w:val="auto"/>
          <w:shd w:val="clear" w:color="auto" w:fill="FFFFFF"/>
          <w:lang w:val="en-US"/>
        </w:rPr>
        <w:t xml:space="preserve">This year, the </w:t>
      </w:r>
      <w:proofErr w:type="spellStart"/>
      <w:r w:rsidRPr="000A6BBA">
        <w:rPr>
          <w:rFonts w:ascii="Tahoma" w:hAnsi="Tahoma" w:cs="Tahoma"/>
          <w:color w:val="auto"/>
          <w:shd w:val="clear" w:color="auto" w:fill="FFFFFF"/>
          <w:lang w:val="en-US"/>
        </w:rPr>
        <w:t>programme</w:t>
      </w:r>
      <w:proofErr w:type="spellEnd"/>
      <w:r w:rsidRPr="000A6BBA">
        <w:rPr>
          <w:rFonts w:ascii="Tahoma" w:hAnsi="Tahoma" w:cs="Tahoma"/>
          <w:color w:val="auto"/>
          <w:shd w:val="clear" w:color="auto" w:fill="FFFFFF"/>
          <w:lang w:val="en-US"/>
        </w:rPr>
        <w:t xml:space="preserve"> will last </w:t>
      </w:r>
      <w:r w:rsidR="00157F93">
        <w:rPr>
          <w:rFonts w:ascii="Tahoma" w:hAnsi="Tahoma" w:cs="Tahoma"/>
          <w:color w:val="auto"/>
          <w:shd w:val="clear" w:color="auto" w:fill="FFFFFF"/>
          <w:lang w:val="en-US"/>
        </w:rPr>
        <w:t xml:space="preserve">for </w:t>
      </w:r>
      <w:r w:rsidRPr="000A6BBA">
        <w:rPr>
          <w:rFonts w:ascii="Tahoma" w:hAnsi="Tahoma" w:cs="Tahoma"/>
          <w:color w:val="auto"/>
          <w:shd w:val="clear" w:color="auto" w:fill="FFFFFF"/>
          <w:lang w:val="en-US"/>
        </w:rPr>
        <w:t>8 days</w:t>
      </w:r>
      <w:r w:rsidR="00157F93">
        <w:rPr>
          <w:rFonts w:ascii="Tahoma" w:hAnsi="Tahoma" w:cs="Tahoma"/>
          <w:color w:val="auto"/>
          <w:shd w:val="clear" w:color="auto" w:fill="FFFFFF"/>
          <w:lang w:val="en-US"/>
        </w:rPr>
        <w:t xml:space="preserve"> (1</w:t>
      </w:r>
      <w:r w:rsidR="00905E84" w:rsidRPr="00157F93">
        <w:rPr>
          <w:color w:val="auto"/>
          <w:shd w:val="clear" w:color="auto" w:fill="FFFFFF"/>
          <w:lang w:val="en-US"/>
        </w:rPr>
        <w:t>9th of June to 26th of June</w:t>
      </w:r>
      <w:r w:rsidR="00157F93" w:rsidRPr="00157F93">
        <w:rPr>
          <w:color w:val="auto"/>
          <w:shd w:val="clear" w:color="auto" w:fill="FFFFFF"/>
          <w:lang w:val="en-US"/>
        </w:rPr>
        <w:t>)</w:t>
      </w:r>
      <w:r w:rsidR="00905E84" w:rsidRPr="00157F93">
        <w:rPr>
          <w:color w:val="auto"/>
          <w:shd w:val="clear" w:color="auto" w:fill="FFFFFF"/>
          <w:lang w:val="en-US"/>
        </w:rPr>
        <w:t>,</w:t>
      </w:r>
      <w:r w:rsidRPr="000A6BBA">
        <w:rPr>
          <w:rFonts w:ascii="Tahoma" w:hAnsi="Tahoma" w:cs="Tahoma"/>
          <w:color w:val="auto"/>
          <w:shd w:val="clear" w:color="auto" w:fill="FFFFFF"/>
          <w:lang w:val="en-US"/>
        </w:rPr>
        <w:t xml:space="preserve"> an</w:t>
      </w:r>
      <w:r w:rsidR="00157F93">
        <w:rPr>
          <w:rFonts w:ascii="Tahoma" w:hAnsi="Tahoma" w:cs="Tahoma"/>
          <w:color w:val="auto"/>
          <w:shd w:val="clear" w:color="auto" w:fill="FFFFFF"/>
          <w:lang w:val="en-US"/>
        </w:rPr>
        <w:t xml:space="preserve">d </w:t>
      </w:r>
      <w:r w:rsidRPr="000A6BBA">
        <w:rPr>
          <w:rFonts w:ascii="Tahoma" w:hAnsi="Tahoma" w:cs="Tahoma"/>
          <w:color w:val="auto"/>
          <w:shd w:val="clear" w:color="auto" w:fill="FFFFFF"/>
          <w:lang w:val="en-US"/>
        </w:rPr>
        <w:t>will consist of 4 hours of pre-recorded courses, 14 hours of livestream courses and a “Tech4Good” group project. Entry-level pre-recorded courses are mandatory for all students with an academic background in ICT technologies, including 5G, AI, Cloud Computing and Digital Power. Students will also be able to deepen their knowledge and join advanced elective courses.</w:t>
      </w:r>
    </w:p>
    <w:p w14:paraId="77516A15" w14:textId="77777777" w:rsidR="006E70E3" w:rsidRPr="000A6BBA" w:rsidRDefault="006E70E3" w:rsidP="006E70E3">
      <w:pPr>
        <w:pStyle w:val="Body"/>
        <w:jc w:val="both"/>
        <w:rPr>
          <w:rFonts w:ascii="Tahoma" w:hAnsi="Tahoma" w:cs="Tahoma"/>
          <w:color w:val="7030A0"/>
          <w:shd w:val="clear" w:color="auto" w:fill="FFFFFF"/>
          <w:lang w:val="en-US"/>
        </w:rPr>
      </w:pPr>
    </w:p>
    <w:p w14:paraId="37123867" w14:textId="000456FC" w:rsidR="006E70E3" w:rsidRDefault="006E70E3" w:rsidP="00157F93">
      <w:pPr>
        <w:pStyle w:val="Body"/>
        <w:jc w:val="both"/>
        <w:rPr>
          <w:rFonts w:ascii="Tahoma" w:hAnsi="Tahoma" w:cs="Tahoma"/>
          <w:shd w:val="clear" w:color="auto" w:fill="FFFFFF"/>
          <w:lang w:val="el-GR"/>
        </w:rPr>
      </w:pPr>
      <w:r w:rsidRPr="000A6BBA">
        <w:rPr>
          <w:rFonts w:ascii="Tahoma" w:hAnsi="Tahoma" w:cs="Tahoma"/>
          <w:noProof/>
          <w:shd w:val="clear" w:color="auto" w:fill="FFFFFF"/>
          <w:lang w:val="en-US"/>
        </w:rPr>
        <w:drawing>
          <wp:inline distT="0" distB="0" distL="0" distR="0" wp14:anchorId="2A4660E1" wp14:editId="68FF4EBC">
            <wp:extent cx="6119930" cy="2233267"/>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6119930" cy="2233267"/>
                    </a:xfrm>
                    <a:prstGeom prst="rect">
                      <a:avLst/>
                    </a:prstGeom>
                    <a:ln w="12700" cap="flat">
                      <a:noFill/>
                      <a:miter lim="400000"/>
                    </a:ln>
                    <a:effectLst/>
                  </pic:spPr>
                </pic:pic>
              </a:graphicData>
            </a:graphic>
          </wp:inline>
        </w:drawing>
      </w:r>
    </w:p>
    <w:p w14:paraId="25D1E6DE" w14:textId="77777777" w:rsidR="000B0ECA" w:rsidRPr="000A6BBA" w:rsidRDefault="000B0ECA" w:rsidP="006E70E3">
      <w:pPr>
        <w:pStyle w:val="Body"/>
        <w:jc w:val="both"/>
        <w:rPr>
          <w:rFonts w:ascii="Tahoma" w:hAnsi="Tahoma" w:cs="Tahoma"/>
          <w:shd w:val="clear" w:color="auto" w:fill="FFFFFF"/>
          <w:lang w:val="el-GR"/>
        </w:rPr>
      </w:pPr>
    </w:p>
    <w:p w14:paraId="41DF4E4E" w14:textId="77777777" w:rsidR="00AA6C67" w:rsidRDefault="00AA6C67" w:rsidP="006E70E3">
      <w:pPr>
        <w:pStyle w:val="Body"/>
        <w:jc w:val="both"/>
        <w:rPr>
          <w:rFonts w:ascii="Tahoma" w:hAnsi="Tahoma" w:cs="Tahoma"/>
          <w:color w:val="auto"/>
          <w:shd w:val="clear" w:color="auto" w:fill="FFFFFF"/>
          <w:lang w:val="en-US"/>
        </w:rPr>
      </w:pPr>
    </w:p>
    <w:p w14:paraId="7038F3AD" w14:textId="77777777" w:rsidR="00AA6C67" w:rsidRPr="00AA6C67" w:rsidRDefault="00AA6C67" w:rsidP="00AA6C67">
      <w:pPr>
        <w:pStyle w:val="Body"/>
        <w:jc w:val="both"/>
        <w:rPr>
          <w:rFonts w:ascii="Tahoma" w:hAnsi="Tahoma" w:cs="Tahoma"/>
          <w:color w:val="auto"/>
          <w:shd w:val="clear" w:color="auto" w:fill="FFFFFF"/>
          <w:lang w:val="en-US"/>
        </w:rPr>
      </w:pPr>
    </w:p>
    <w:p w14:paraId="53E932C6" w14:textId="06683433" w:rsidR="00AA6C67" w:rsidRPr="00157F93" w:rsidRDefault="00AA6C67" w:rsidP="00AA6C67">
      <w:pPr>
        <w:pStyle w:val="Body"/>
        <w:jc w:val="both"/>
        <w:rPr>
          <w:rFonts w:ascii="Tahoma" w:hAnsi="Tahoma" w:cs="Tahoma"/>
          <w:color w:val="auto"/>
          <w:shd w:val="clear" w:color="auto" w:fill="FFFFFF"/>
          <w:lang w:val="en-US"/>
        </w:rPr>
      </w:pPr>
      <w:r w:rsidRPr="00157F93">
        <w:rPr>
          <w:rFonts w:ascii="Tahoma" w:hAnsi="Tahoma" w:cs="Tahoma"/>
          <w:color w:val="auto"/>
          <w:shd w:val="clear" w:color="auto" w:fill="FFFFFF"/>
          <w:lang w:val="en-US"/>
        </w:rPr>
        <w:lastRenderedPageBreak/>
        <w:t>Seeds for the Future financed by Huawei</w:t>
      </w:r>
      <w:r w:rsidR="00157F93" w:rsidRPr="00157F93">
        <w:rPr>
          <w:rFonts w:ascii="Tahoma" w:hAnsi="Tahoma" w:cs="Tahoma"/>
          <w:color w:val="auto"/>
          <w:shd w:val="clear" w:color="auto" w:fill="FFFFFF"/>
          <w:lang w:val="en-US"/>
        </w:rPr>
        <w:t>,</w:t>
      </w:r>
      <w:r w:rsidRPr="00157F93">
        <w:rPr>
          <w:rFonts w:ascii="Tahoma" w:hAnsi="Tahoma" w:cs="Tahoma"/>
          <w:color w:val="auto"/>
          <w:shd w:val="clear" w:color="auto" w:fill="FFFFFF"/>
          <w:lang w:val="en-US"/>
        </w:rPr>
        <w:t xml:space="preserve"> provides online trainings aiming at </w:t>
      </w:r>
      <w:r w:rsidR="00157F93" w:rsidRPr="00157F93">
        <w:rPr>
          <w:rFonts w:ascii="Tahoma" w:hAnsi="Tahoma" w:cs="Tahoma"/>
          <w:color w:val="auto"/>
          <w:shd w:val="clear" w:color="auto" w:fill="FFFFFF"/>
          <w:lang w:val="en-US"/>
        </w:rPr>
        <w:t>promoting</w:t>
      </w:r>
      <w:r w:rsidRPr="00157F93">
        <w:rPr>
          <w:rFonts w:ascii="Tahoma" w:hAnsi="Tahoma" w:cs="Tahoma"/>
          <w:color w:val="auto"/>
          <w:shd w:val="clear" w:color="auto" w:fill="FFFFFF"/>
          <w:lang w:val="en-US"/>
        </w:rPr>
        <w:t xml:space="preserve"> innovation topics re</w:t>
      </w:r>
      <w:r w:rsidRPr="008C4AF7">
        <w:rPr>
          <w:rFonts w:ascii="Tahoma" w:hAnsi="Tahoma" w:cs="Tahoma"/>
          <w:color w:val="auto"/>
          <w:shd w:val="clear" w:color="auto" w:fill="FFFFFF"/>
          <w:lang w:val="en-US"/>
        </w:rPr>
        <w:t>lated</w:t>
      </w:r>
      <w:r w:rsidRPr="00157F93">
        <w:rPr>
          <w:rFonts w:ascii="Tahoma" w:hAnsi="Tahoma" w:cs="Tahoma"/>
          <w:color w:val="auto"/>
          <w:shd w:val="clear" w:color="auto" w:fill="FFFFFF"/>
          <w:lang w:val="en-US"/>
        </w:rPr>
        <w:t xml:space="preserve"> to the development of the next generation networks and share resources for planning the future of ICT</w:t>
      </w:r>
      <w:r w:rsidR="00157F93" w:rsidRPr="00157F93">
        <w:rPr>
          <w:rFonts w:ascii="Tahoma" w:hAnsi="Tahoma" w:cs="Tahoma"/>
          <w:color w:val="auto"/>
          <w:shd w:val="clear" w:color="auto" w:fill="FFFFFF"/>
          <w:lang w:val="en-US"/>
        </w:rPr>
        <w:t>. The</w:t>
      </w:r>
      <w:r w:rsidRPr="00157F93">
        <w:rPr>
          <w:rFonts w:ascii="Tahoma" w:hAnsi="Tahoma" w:cs="Tahoma"/>
          <w:color w:val="auto"/>
          <w:shd w:val="clear" w:color="auto" w:fill="FFFFFF"/>
          <w:lang w:val="en-US"/>
        </w:rPr>
        <w:t xml:space="preserve"> students will be offered a diverse range of culture, leadership, and technology courses.</w:t>
      </w:r>
      <w:bookmarkStart w:id="0" w:name="_GoBack"/>
      <w:bookmarkEnd w:id="0"/>
    </w:p>
    <w:p w14:paraId="344DCABE" w14:textId="77777777" w:rsidR="00AA6C67" w:rsidRPr="00AA6C67" w:rsidRDefault="00AA6C67" w:rsidP="00AA6C67">
      <w:pPr>
        <w:pStyle w:val="Body"/>
        <w:jc w:val="both"/>
        <w:rPr>
          <w:rFonts w:ascii="Tahoma" w:hAnsi="Tahoma" w:cs="Tahoma"/>
          <w:color w:val="auto"/>
          <w:highlight w:val="yellow"/>
          <w:shd w:val="clear" w:color="auto" w:fill="FFFFFF"/>
          <w:lang w:val="en-US"/>
        </w:rPr>
      </w:pPr>
    </w:p>
    <w:p w14:paraId="2767BBAF" w14:textId="7474CE70" w:rsidR="00AA6C67" w:rsidRPr="00157F93" w:rsidRDefault="00AA6C67" w:rsidP="00AA6C67">
      <w:pPr>
        <w:pStyle w:val="Body"/>
        <w:jc w:val="both"/>
        <w:rPr>
          <w:rFonts w:ascii="Tahoma" w:hAnsi="Tahoma" w:cs="Tahoma"/>
          <w:color w:val="auto"/>
          <w:shd w:val="clear" w:color="auto" w:fill="FFFFFF"/>
          <w:lang w:val="en-US"/>
        </w:rPr>
      </w:pPr>
      <w:r w:rsidRPr="00157F93">
        <w:rPr>
          <w:rFonts w:ascii="Tahoma" w:hAnsi="Tahoma" w:cs="Tahoma"/>
          <w:color w:val="auto"/>
          <w:shd w:val="clear" w:color="auto" w:fill="FFFFFF"/>
          <w:lang w:val="en-US"/>
        </w:rPr>
        <w:t>Besides the unique experience by participating</w:t>
      </w:r>
      <w:r w:rsidR="00157F93" w:rsidRPr="00157F93">
        <w:rPr>
          <w:rFonts w:ascii="Tahoma" w:hAnsi="Tahoma" w:cs="Tahoma"/>
          <w:color w:val="auto"/>
          <w:shd w:val="clear" w:color="auto" w:fill="FFFFFF"/>
          <w:lang w:val="en-US"/>
        </w:rPr>
        <w:t>,</w:t>
      </w:r>
      <w:r w:rsidRPr="00157F93">
        <w:rPr>
          <w:rFonts w:ascii="Tahoma" w:hAnsi="Tahoma" w:cs="Tahoma"/>
          <w:color w:val="auto"/>
          <w:shd w:val="clear" w:color="auto" w:fill="FFFFFF"/>
          <w:lang w:val="en-US"/>
        </w:rPr>
        <w:t xml:space="preserve"> the students will have the opportunity:</w:t>
      </w:r>
    </w:p>
    <w:p w14:paraId="5197E830" w14:textId="1BAAF617" w:rsidR="00AA6C67" w:rsidRPr="00157F93" w:rsidRDefault="00AA6C67" w:rsidP="00AA6C67">
      <w:pPr>
        <w:pStyle w:val="Body"/>
        <w:jc w:val="both"/>
        <w:rPr>
          <w:rFonts w:ascii="Tahoma" w:hAnsi="Tahoma" w:cs="Tahoma"/>
          <w:color w:val="auto"/>
          <w:shd w:val="clear" w:color="auto" w:fill="FFFFFF"/>
          <w:lang w:val="en-US"/>
        </w:rPr>
      </w:pPr>
      <w:r w:rsidRPr="00157F93">
        <w:rPr>
          <w:rFonts w:ascii="Cambria Math" w:hAnsi="Cambria Math" w:cs="Cambria Math"/>
          <w:color w:val="auto"/>
          <w:shd w:val="clear" w:color="auto" w:fill="FFFFFF"/>
          <w:lang w:val="en-US"/>
        </w:rPr>
        <w:t>⦁</w:t>
      </w:r>
      <w:r w:rsidRPr="00157F93">
        <w:rPr>
          <w:rFonts w:ascii="Tahoma" w:hAnsi="Tahoma" w:cs="Tahoma"/>
          <w:color w:val="auto"/>
          <w:shd w:val="clear" w:color="auto" w:fill="FFFFFF"/>
          <w:lang w:val="en-US"/>
        </w:rPr>
        <w:tab/>
        <w:t>To attend Startup Sprint in China for</w:t>
      </w:r>
      <w:r w:rsidR="00157F93">
        <w:rPr>
          <w:rFonts w:ascii="Tahoma" w:hAnsi="Tahoma" w:cs="Tahoma"/>
          <w:color w:val="auto"/>
          <w:shd w:val="clear" w:color="auto" w:fill="FFFFFF"/>
          <w:lang w:val="en-US"/>
        </w:rPr>
        <w:t xml:space="preserve"> a</w:t>
      </w:r>
      <w:r w:rsidRPr="00157F93">
        <w:rPr>
          <w:rFonts w:ascii="Tahoma" w:hAnsi="Tahoma" w:cs="Tahoma"/>
          <w:color w:val="auto"/>
          <w:shd w:val="clear" w:color="auto" w:fill="FFFFFF"/>
          <w:lang w:val="en-US"/>
        </w:rPr>
        <w:t xml:space="preserve"> real-world business experience</w:t>
      </w:r>
      <w:r w:rsidR="00157F93">
        <w:rPr>
          <w:rFonts w:ascii="Tahoma" w:hAnsi="Tahoma" w:cs="Tahoma"/>
          <w:color w:val="auto"/>
          <w:shd w:val="clear" w:color="auto" w:fill="FFFFFF"/>
          <w:lang w:val="en-US"/>
        </w:rPr>
        <w:t>.</w:t>
      </w:r>
    </w:p>
    <w:p w14:paraId="4BB35B71" w14:textId="08AF8AE1" w:rsidR="00AA6C67" w:rsidRPr="00157F93" w:rsidRDefault="00AA6C67" w:rsidP="00AA6C67">
      <w:pPr>
        <w:pStyle w:val="Body"/>
        <w:jc w:val="both"/>
        <w:rPr>
          <w:rFonts w:ascii="Tahoma" w:hAnsi="Tahoma" w:cs="Tahoma"/>
          <w:color w:val="auto"/>
          <w:shd w:val="clear" w:color="auto" w:fill="FFFFFF"/>
          <w:lang w:val="en-US"/>
        </w:rPr>
      </w:pPr>
      <w:r w:rsidRPr="00157F93">
        <w:rPr>
          <w:rFonts w:ascii="Cambria Math" w:hAnsi="Cambria Math" w:cs="Cambria Math"/>
          <w:color w:val="auto"/>
          <w:shd w:val="clear" w:color="auto" w:fill="FFFFFF"/>
          <w:lang w:val="en-US"/>
        </w:rPr>
        <w:t>⦁</w:t>
      </w:r>
      <w:r w:rsidRPr="00157F93">
        <w:rPr>
          <w:rFonts w:ascii="Tahoma" w:hAnsi="Tahoma" w:cs="Tahoma"/>
          <w:color w:val="auto"/>
          <w:shd w:val="clear" w:color="auto" w:fill="FFFFFF"/>
          <w:lang w:val="en-US"/>
        </w:rPr>
        <w:tab/>
        <w:t>Top 3 winning teams will be given the chance to receive USD 100k start-up fund</w:t>
      </w:r>
      <w:r w:rsidR="00157F93">
        <w:rPr>
          <w:rFonts w:ascii="Tahoma" w:hAnsi="Tahoma" w:cs="Tahoma"/>
          <w:color w:val="auto"/>
          <w:shd w:val="clear" w:color="auto" w:fill="FFFFFF"/>
          <w:lang w:val="en-US"/>
        </w:rPr>
        <w:t>.</w:t>
      </w:r>
    </w:p>
    <w:p w14:paraId="5F7223DC" w14:textId="516F87E5" w:rsidR="00AA6C67" w:rsidRDefault="00AA6C67" w:rsidP="00AA6C67">
      <w:pPr>
        <w:pStyle w:val="Body"/>
        <w:jc w:val="both"/>
        <w:rPr>
          <w:rFonts w:ascii="Tahoma" w:hAnsi="Tahoma" w:cs="Tahoma"/>
          <w:color w:val="auto"/>
          <w:shd w:val="clear" w:color="auto" w:fill="FFFFFF"/>
          <w:lang w:val="en-US"/>
        </w:rPr>
      </w:pPr>
      <w:r w:rsidRPr="00157F93">
        <w:rPr>
          <w:rFonts w:ascii="Cambria Math" w:hAnsi="Cambria Math" w:cs="Cambria Math"/>
          <w:color w:val="auto"/>
          <w:shd w:val="clear" w:color="auto" w:fill="FFFFFF"/>
          <w:lang w:val="en-US"/>
        </w:rPr>
        <w:t>⦁</w:t>
      </w:r>
      <w:r w:rsidRPr="00157F93">
        <w:rPr>
          <w:rFonts w:ascii="Tahoma" w:hAnsi="Tahoma" w:cs="Tahoma"/>
          <w:color w:val="auto"/>
          <w:shd w:val="clear" w:color="auto" w:fill="FFFFFF"/>
          <w:lang w:val="en-US"/>
        </w:rPr>
        <w:tab/>
      </w:r>
      <w:r w:rsidR="00157F93">
        <w:rPr>
          <w:rFonts w:ascii="Tahoma" w:hAnsi="Tahoma" w:cs="Tahoma"/>
          <w:color w:val="auto"/>
          <w:shd w:val="clear" w:color="auto" w:fill="FFFFFF"/>
          <w:lang w:val="en-US"/>
        </w:rPr>
        <w:t>T</w:t>
      </w:r>
      <w:r w:rsidRPr="00157F93">
        <w:rPr>
          <w:rFonts w:ascii="Tahoma" w:hAnsi="Tahoma" w:cs="Tahoma"/>
          <w:color w:val="auto"/>
          <w:shd w:val="clear" w:color="auto" w:fill="FFFFFF"/>
          <w:lang w:val="en-US"/>
        </w:rPr>
        <w:t>he student with the highest score will travel to the Talent Summit and Huawei will cover all the expenses</w:t>
      </w:r>
      <w:r w:rsidR="00157F93">
        <w:rPr>
          <w:rFonts w:ascii="Tahoma" w:hAnsi="Tahoma" w:cs="Tahoma"/>
          <w:color w:val="auto"/>
          <w:shd w:val="clear" w:color="auto" w:fill="FFFFFF"/>
          <w:lang w:val="en-US"/>
        </w:rPr>
        <w:t>.</w:t>
      </w:r>
    </w:p>
    <w:p w14:paraId="1B188FE3" w14:textId="77777777" w:rsidR="00AA6C67" w:rsidRDefault="00AA6C67" w:rsidP="006E70E3">
      <w:pPr>
        <w:pStyle w:val="Body"/>
        <w:jc w:val="both"/>
        <w:rPr>
          <w:rFonts w:ascii="Tahoma" w:hAnsi="Tahoma" w:cs="Tahoma"/>
          <w:color w:val="auto"/>
          <w:shd w:val="clear" w:color="auto" w:fill="FFFFFF"/>
          <w:lang w:val="en-US"/>
        </w:rPr>
      </w:pPr>
    </w:p>
    <w:p w14:paraId="510AA0E2" w14:textId="1F278320" w:rsidR="006E70E3" w:rsidRPr="000A6BBA" w:rsidRDefault="006E70E3" w:rsidP="006E70E3">
      <w:pPr>
        <w:pStyle w:val="Body"/>
        <w:jc w:val="both"/>
        <w:rPr>
          <w:rFonts w:ascii="Tahoma" w:hAnsi="Tahoma" w:cs="Tahoma"/>
          <w:color w:val="auto"/>
          <w:shd w:val="clear" w:color="auto" w:fill="FFFFFF"/>
          <w:lang w:val="en-US"/>
        </w:rPr>
      </w:pPr>
      <w:r w:rsidRPr="000A6BBA">
        <w:rPr>
          <w:rFonts w:ascii="Tahoma" w:hAnsi="Tahoma" w:cs="Tahoma"/>
          <w:color w:val="auto"/>
          <w:shd w:val="clear" w:color="auto" w:fill="FFFFFF"/>
          <w:lang w:val="en-US"/>
        </w:rPr>
        <w:t xml:space="preserve">The "Seeds for the Future" </w:t>
      </w:r>
      <w:proofErr w:type="spellStart"/>
      <w:r w:rsidRPr="000A6BBA">
        <w:rPr>
          <w:rFonts w:ascii="Tahoma" w:hAnsi="Tahoma" w:cs="Tahoma"/>
          <w:color w:val="auto"/>
          <w:shd w:val="clear" w:color="auto" w:fill="FFFFFF"/>
          <w:lang w:val="en-US"/>
        </w:rPr>
        <w:t>Programme</w:t>
      </w:r>
      <w:proofErr w:type="spellEnd"/>
      <w:r w:rsidRPr="000A6BBA">
        <w:rPr>
          <w:rFonts w:ascii="Tahoma" w:hAnsi="Tahoma" w:cs="Tahoma"/>
          <w:color w:val="auto"/>
          <w:shd w:val="clear" w:color="auto" w:fill="FFFFFF"/>
          <w:lang w:val="en-US"/>
        </w:rPr>
        <w:t xml:space="preserve"> is open to all students in Cyprus specializing in ICT fields, provided they forward their CV to </w:t>
      </w:r>
      <w:hyperlink r:id="rId12" w:history="1">
        <w:r w:rsidRPr="000A6BBA">
          <w:rPr>
            <w:rStyle w:val="Hyperlink"/>
            <w:rFonts w:ascii="Tahoma" w:hAnsi="Tahoma" w:cs="Tahoma"/>
            <w:color w:val="auto"/>
            <w:shd w:val="clear" w:color="auto" w:fill="FFFFFF"/>
            <w:lang w:val="en-US"/>
          </w:rPr>
          <w:t>Loie.peng@huawei.com</w:t>
        </w:r>
      </w:hyperlink>
      <w:r w:rsidRPr="000A6BBA">
        <w:rPr>
          <w:rFonts w:ascii="Tahoma" w:hAnsi="Tahoma" w:cs="Tahoma"/>
          <w:color w:val="auto"/>
          <w:shd w:val="clear" w:color="auto" w:fill="FFFFFF"/>
          <w:lang w:val="en-US"/>
        </w:rPr>
        <w:t>.</w:t>
      </w:r>
    </w:p>
    <w:p w14:paraId="1FCAD34C" w14:textId="77777777" w:rsidR="006E70E3" w:rsidRPr="000A6BBA" w:rsidRDefault="006E70E3" w:rsidP="006E70E3">
      <w:pPr>
        <w:pStyle w:val="Body"/>
        <w:jc w:val="both"/>
        <w:rPr>
          <w:rFonts w:ascii="Tahoma" w:hAnsi="Tahoma" w:cs="Tahoma"/>
          <w:shd w:val="clear" w:color="auto" w:fill="FFFFFF"/>
          <w:lang w:val="en-US"/>
        </w:rPr>
      </w:pPr>
    </w:p>
    <w:p w14:paraId="4318D23E" w14:textId="77777777" w:rsidR="006E70E3" w:rsidRPr="000A6BBA" w:rsidRDefault="006E70E3" w:rsidP="006E70E3">
      <w:pPr>
        <w:pStyle w:val="Body"/>
        <w:jc w:val="both"/>
        <w:rPr>
          <w:rFonts w:ascii="Tahoma" w:hAnsi="Tahoma" w:cs="Tahoma"/>
          <w:color w:val="auto"/>
          <w:lang w:val="en-US"/>
        </w:rPr>
      </w:pPr>
      <w:r w:rsidRPr="000A6BBA">
        <w:rPr>
          <w:rFonts w:ascii="Tahoma" w:hAnsi="Tahoma" w:cs="Tahoma"/>
          <w:color w:val="auto"/>
          <w:lang w:val="en-US"/>
        </w:rPr>
        <w:t>ICT networks and infrastructure are equally vital to the prosperity and competitiveness of countries and industries, such as electricity and transport. Over the years, Huawei has led the industry development with its cutting-edge technologies, while investing heavily in training ICT professionals.</w:t>
      </w:r>
    </w:p>
    <w:p w14:paraId="49023A83" w14:textId="77777777" w:rsidR="006E70E3" w:rsidRPr="000A6BBA" w:rsidRDefault="006E70E3" w:rsidP="006E70E3">
      <w:pPr>
        <w:jc w:val="both"/>
        <w:rPr>
          <w:rFonts w:ascii="Tahoma" w:hAnsi="Tahoma" w:cs="Tahoma"/>
          <w:lang w:val="en-GB"/>
        </w:rPr>
      </w:pPr>
    </w:p>
    <w:p w14:paraId="5B73B86C" w14:textId="77777777" w:rsidR="00EB526A" w:rsidRPr="00AA6C67" w:rsidRDefault="00EB526A" w:rsidP="002F28EA">
      <w:pPr>
        <w:jc w:val="both"/>
        <w:rPr>
          <w:rFonts w:ascii="Tahoma" w:hAnsi="Tahoma" w:cs="Tahoma"/>
          <w:lang w:val="en-GB"/>
        </w:rPr>
      </w:pPr>
    </w:p>
    <w:p w14:paraId="46BA4F64" w14:textId="229F7BE8" w:rsidR="00044005" w:rsidRPr="000A6BBA" w:rsidRDefault="00044005" w:rsidP="00044005">
      <w:pPr>
        <w:pStyle w:val="ABC0"/>
        <w:shd w:val="clear" w:color="auto" w:fill="FFFFFF"/>
        <w:ind w:right="-48"/>
        <w:jc w:val="both"/>
        <w:rPr>
          <w:rFonts w:ascii="Tahoma" w:eastAsia="PMingLiU" w:hAnsi="Tahoma" w:cs="Tahoma"/>
          <w:bCs/>
          <w:sz w:val="20"/>
          <w:u w:val="single"/>
          <w:shd w:val="clear" w:color="auto" w:fill="auto"/>
          <w:lang w:val="el-GR"/>
        </w:rPr>
      </w:pPr>
      <w:r w:rsidRPr="000A6BBA">
        <w:rPr>
          <w:rFonts w:ascii="Tahoma" w:eastAsia="PMingLiU" w:hAnsi="Tahoma" w:cs="Tahoma"/>
          <w:bCs/>
          <w:sz w:val="20"/>
          <w:u w:val="single"/>
          <w:shd w:val="clear" w:color="auto" w:fill="auto"/>
          <w:lang w:val="el-GR"/>
        </w:rPr>
        <w:t xml:space="preserve">Σχετικά με την </w:t>
      </w:r>
      <w:r w:rsidRPr="000A6BBA">
        <w:rPr>
          <w:rFonts w:ascii="Tahoma" w:eastAsia="PMingLiU" w:hAnsi="Tahoma" w:cs="Tahoma"/>
          <w:bCs/>
          <w:sz w:val="20"/>
          <w:u w:val="single"/>
          <w:shd w:val="clear" w:color="auto" w:fill="auto"/>
        </w:rPr>
        <w:t>Huawei</w:t>
      </w:r>
    </w:p>
    <w:p w14:paraId="5B612662" w14:textId="77777777" w:rsidR="00044005" w:rsidRPr="000A6BBA" w:rsidRDefault="00044005" w:rsidP="00044005">
      <w:pPr>
        <w:pStyle w:val="ABC0"/>
        <w:shd w:val="clear" w:color="auto" w:fill="FFFFFF"/>
        <w:ind w:right="-48"/>
        <w:jc w:val="both"/>
        <w:rPr>
          <w:rFonts w:ascii="Tahoma" w:eastAsia="PMingLiU" w:hAnsi="Tahoma" w:cs="Tahoma"/>
          <w:bCs/>
          <w:sz w:val="20"/>
          <w:u w:val="single"/>
          <w:shd w:val="clear" w:color="auto" w:fill="auto"/>
          <w:lang w:val="el-GR"/>
        </w:rPr>
      </w:pPr>
    </w:p>
    <w:p w14:paraId="30A69033" w14:textId="64AC72BB" w:rsidR="00044005" w:rsidRPr="000A6BBA" w:rsidRDefault="00044005" w:rsidP="00044005">
      <w:pPr>
        <w:pStyle w:val="ABC0"/>
        <w:shd w:val="clear" w:color="auto" w:fill="FFFFFF"/>
        <w:ind w:right="-48"/>
        <w:jc w:val="both"/>
        <w:rPr>
          <w:rFonts w:ascii="Tahoma" w:eastAsia="PMingLiU" w:hAnsi="Tahoma" w:cs="Tahoma"/>
          <w:b w:val="0"/>
          <w:sz w:val="20"/>
          <w:shd w:val="clear" w:color="auto" w:fill="auto"/>
          <w:lang w:val="el-GR"/>
        </w:rPr>
      </w:pPr>
      <w:r w:rsidRPr="000A6BBA">
        <w:rPr>
          <w:rFonts w:ascii="Tahoma" w:eastAsia="PMingLiU" w:hAnsi="Tahoma" w:cs="Tahoma"/>
          <w:b w:val="0"/>
          <w:sz w:val="20"/>
          <w:shd w:val="clear" w:color="auto" w:fill="auto"/>
          <w:lang w:val="el-GR"/>
        </w:rPr>
        <w:t>Ο Όμιλος Huawei ιδρύθηκε το 1987 και αποτελεί κορυφαίο παγκόσμιο πάροχο υποδομών, έξυπνων συσκευών και Τεχνολογικών Λύσεων Πληροφορικής &amp; Επικοινωνιών (ICT). Παγκοσμίως, οι 197.000 εργαζόμενοι της Huawei δεσμεύονται να δημιουργήσουν τη μέγιστη δυνατή αξία για εταιρείες τηλεπικοινωνιών, επιχειρήσεις και καταναλωτές. Οι καινοτομικές λύσεις, προϊόντα και υπηρεσίες Πληροφορικής &amp; Επικοινωνιών της Huawei χρησιμοποιούνται σε περισσότερες από 170 χώρες, εξυπηρετώντας πάνω από τρία δισεκατομμύρια άτομα σε όλο τον κόσμο.</w:t>
      </w:r>
    </w:p>
    <w:p w14:paraId="00F6C2AF" w14:textId="77777777" w:rsidR="00044005" w:rsidRPr="000A6BBA" w:rsidRDefault="00044005" w:rsidP="00044005">
      <w:pPr>
        <w:pStyle w:val="ABC0"/>
        <w:shd w:val="clear" w:color="auto" w:fill="FFFFFF"/>
        <w:ind w:right="-48"/>
        <w:jc w:val="both"/>
        <w:rPr>
          <w:rFonts w:ascii="Tahoma" w:eastAsia="PMingLiU" w:hAnsi="Tahoma" w:cs="Tahoma"/>
          <w:b w:val="0"/>
          <w:sz w:val="20"/>
          <w:shd w:val="clear" w:color="auto" w:fill="auto"/>
          <w:lang w:val="el-GR"/>
        </w:rPr>
      </w:pPr>
    </w:p>
    <w:p w14:paraId="159751FF" w14:textId="7B2DA9D1" w:rsidR="00044005" w:rsidRPr="000A6BBA" w:rsidRDefault="00044005" w:rsidP="00044005">
      <w:pPr>
        <w:pStyle w:val="ABC0"/>
        <w:shd w:val="clear" w:color="auto" w:fill="FFFFFF"/>
        <w:ind w:right="-48"/>
        <w:jc w:val="both"/>
        <w:rPr>
          <w:rFonts w:ascii="Tahoma" w:eastAsia="PMingLiU" w:hAnsi="Tahoma" w:cs="Tahoma"/>
          <w:b w:val="0"/>
          <w:sz w:val="20"/>
          <w:shd w:val="clear" w:color="auto" w:fill="auto"/>
          <w:lang w:val="el-GR"/>
        </w:rPr>
      </w:pPr>
      <w:r w:rsidRPr="000A6BBA">
        <w:rPr>
          <w:rFonts w:ascii="Tahoma" w:eastAsia="PMingLiU" w:hAnsi="Tahoma" w:cs="Tahoma"/>
          <w:b w:val="0"/>
          <w:sz w:val="20"/>
          <w:shd w:val="clear" w:color="auto" w:fill="auto"/>
          <w:lang w:val="el-GR"/>
        </w:rPr>
        <w:t>Το όραμα και η αποστολή μας είναι να φέρουμε έναν πλήρως συνδεδεμένο ψηφιακό κόσμο σε κάθε άτομο, σπίτι και οργανισμό. Για να το επιτύχουμε, θα προωθήσουμε την δια-συνδεσιμότητα και θα καταστήσουμε δυνατή την ίση πρόσβαση σε όλα τα δίκτυα. Θα παρέχουμε το Cloud και την Tεχνητή Nοημοσύνη (AI) και στις τέσσερις γωνιές της γης για ανώτερη υπολογιστική ισχύ όπου και όταν αυτή είναι αναγκαία. Θα δημιουργήσουμε ψηφιακές</w:t>
      </w:r>
      <w:r w:rsidR="00157F93">
        <w:rPr>
          <w:rFonts w:ascii="Tahoma" w:eastAsia="PMingLiU" w:hAnsi="Tahoma" w:cs="Tahoma"/>
          <w:b w:val="0"/>
          <w:sz w:val="20"/>
          <w:shd w:val="clear" w:color="auto" w:fill="auto"/>
          <w:lang w:val="el-GR"/>
        </w:rPr>
        <w:t xml:space="preserve"> </w:t>
      </w:r>
      <w:r w:rsidRPr="000A6BBA">
        <w:rPr>
          <w:rFonts w:ascii="Tahoma" w:eastAsia="PMingLiU" w:hAnsi="Tahoma" w:cs="Tahoma"/>
          <w:b w:val="0"/>
          <w:sz w:val="20"/>
          <w:shd w:val="clear" w:color="auto" w:fill="auto"/>
          <w:lang w:val="el-GR"/>
        </w:rPr>
        <w:t>πλατφόρμες για να βοηθήσουμε όλες τις βιομηχανίες και τους οργανισμούς να γίνουν πιο ευέλικτοι, αποτελεσματικοί και δυναμικοί. Θα επαναπροσδιορίσουμε την εμπειρία χρήστη με το AI, καθιστώντας την πιο εξατομικευμένη σε όλες τις πτυχές της ζωής των χρηστών, είτε βρίσκονται στο σπίτι, στο γραφείο ή εν κινήσει.</w:t>
      </w:r>
    </w:p>
    <w:p w14:paraId="693173BC" w14:textId="77777777" w:rsidR="00044005" w:rsidRPr="000A6BBA" w:rsidRDefault="00044005" w:rsidP="00044005">
      <w:pPr>
        <w:pStyle w:val="ABC0"/>
        <w:shd w:val="clear" w:color="auto" w:fill="FFFFFF"/>
        <w:ind w:right="-48"/>
        <w:jc w:val="both"/>
        <w:rPr>
          <w:rFonts w:ascii="Tahoma" w:eastAsia="PMingLiU" w:hAnsi="Tahoma" w:cs="Tahoma"/>
          <w:b w:val="0"/>
          <w:sz w:val="20"/>
          <w:shd w:val="clear" w:color="auto" w:fill="auto"/>
          <w:lang w:val="el-GR"/>
        </w:rPr>
      </w:pPr>
    </w:p>
    <w:p w14:paraId="5C95C6EA" w14:textId="51EAD6B0" w:rsidR="00F67A23" w:rsidRPr="000A6BBA" w:rsidRDefault="00044005" w:rsidP="00044005">
      <w:pPr>
        <w:pStyle w:val="ABC0"/>
        <w:widowControl/>
        <w:shd w:val="clear" w:color="auto" w:fill="FFFFFF"/>
        <w:ind w:right="-48"/>
        <w:jc w:val="both"/>
        <w:rPr>
          <w:rFonts w:ascii="Tahoma" w:eastAsia="PMingLiU" w:hAnsi="Tahoma" w:cs="Tahoma"/>
          <w:b w:val="0"/>
          <w:sz w:val="20"/>
          <w:shd w:val="clear" w:color="auto" w:fill="auto"/>
          <w:lang w:val="el-GR"/>
        </w:rPr>
      </w:pPr>
      <w:r w:rsidRPr="000A6BBA">
        <w:rPr>
          <w:rFonts w:ascii="Tahoma" w:eastAsia="PMingLiU" w:hAnsi="Tahoma" w:cs="Tahoma"/>
          <w:b w:val="0"/>
          <w:sz w:val="20"/>
          <w:shd w:val="clear" w:color="auto" w:fill="auto"/>
          <w:lang w:val="el-GR"/>
        </w:rPr>
        <w:t>Στην Κύπρο, η Huawei ηγείται των Τεχνολογικών Λύσεων Πληροφορικής &amp; Επικοινωνιών (ICT).</w:t>
      </w:r>
      <w:r w:rsidR="00157F93">
        <w:rPr>
          <w:rFonts w:ascii="Tahoma" w:eastAsia="PMingLiU" w:hAnsi="Tahoma" w:cs="Tahoma"/>
          <w:b w:val="0"/>
          <w:sz w:val="20"/>
          <w:shd w:val="clear" w:color="auto" w:fill="auto"/>
          <w:lang w:val="el-GR"/>
        </w:rPr>
        <w:t xml:space="preserve"> </w:t>
      </w:r>
      <w:r w:rsidRPr="000A6BBA">
        <w:rPr>
          <w:rFonts w:ascii="Tahoma" w:eastAsia="PMingLiU" w:hAnsi="Tahoma" w:cs="Tahoma"/>
          <w:b w:val="0"/>
          <w:sz w:val="20"/>
          <w:shd w:val="clear" w:color="auto" w:fill="auto"/>
          <w:lang w:val="el-GR"/>
        </w:rPr>
        <w:t xml:space="preserve">Στον τομέα των Τηλεπικοινωνιακών </w:t>
      </w:r>
      <w:proofErr w:type="spellStart"/>
      <w:r w:rsidRPr="000A6BBA">
        <w:rPr>
          <w:rFonts w:ascii="Tahoma" w:eastAsia="PMingLiU" w:hAnsi="Tahoma" w:cs="Tahoma"/>
          <w:b w:val="0"/>
          <w:sz w:val="20"/>
          <w:shd w:val="clear" w:color="auto" w:fill="auto"/>
          <w:lang w:val="el-GR"/>
        </w:rPr>
        <w:t>Παρόχων</w:t>
      </w:r>
      <w:proofErr w:type="spellEnd"/>
      <w:r w:rsidRPr="000A6BBA">
        <w:rPr>
          <w:rFonts w:ascii="Tahoma" w:eastAsia="PMingLiU" w:hAnsi="Tahoma" w:cs="Tahoma"/>
          <w:b w:val="0"/>
          <w:sz w:val="20"/>
          <w:shd w:val="clear" w:color="auto" w:fill="auto"/>
          <w:lang w:val="el-GR"/>
        </w:rPr>
        <w:t xml:space="preserve"> η </w:t>
      </w:r>
      <w:proofErr w:type="spellStart"/>
      <w:r w:rsidRPr="000A6BBA">
        <w:rPr>
          <w:rFonts w:ascii="Tahoma" w:eastAsia="PMingLiU" w:hAnsi="Tahoma" w:cs="Tahoma"/>
          <w:b w:val="0"/>
          <w:sz w:val="20"/>
          <w:shd w:val="clear" w:color="auto" w:fill="auto"/>
          <w:lang w:val="el-GR"/>
        </w:rPr>
        <w:t>Huawei</w:t>
      </w:r>
      <w:proofErr w:type="spellEnd"/>
      <w:r w:rsidRPr="000A6BBA">
        <w:rPr>
          <w:rFonts w:ascii="Tahoma" w:eastAsia="PMingLiU" w:hAnsi="Tahoma" w:cs="Tahoma"/>
          <w:b w:val="0"/>
          <w:sz w:val="20"/>
          <w:shd w:val="clear" w:color="auto" w:fill="auto"/>
          <w:lang w:val="el-GR"/>
        </w:rPr>
        <w:t xml:space="preserve"> παρέχει</w:t>
      </w:r>
      <w:r w:rsidR="00157F93">
        <w:rPr>
          <w:rFonts w:ascii="Tahoma" w:eastAsia="PMingLiU" w:hAnsi="Tahoma" w:cs="Tahoma"/>
          <w:b w:val="0"/>
          <w:sz w:val="20"/>
          <w:shd w:val="clear" w:color="auto" w:fill="auto"/>
          <w:lang w:val="el-GR"/>
        </w:rPr>
        <w:t xml:space="preserve"> </w:t>
      </w:r>
      <w:r w:rsidRPr="000A6BBA">
        <w:rPr>
          <w:rFonts w:ascii="Tahoma" w:eastAsia="PMingLiU" w:hAnsi="Tahoma" w:cs="Tahoma"/>
          <w:b w:val="0"/>
          <w:sz w:val="20"/>
          <w:shd w:val="clear" w:color="auto" w:fill="auto"/>
          <w:lang w:val="el-GR"/>
        </w:rPr>
        <w:t xml:space="preserve">συνεχώς, σε όλους τους παρόχους, ανταγωνιστικά, καινοτόμα και αδιάλειπτα δίκτυα σταθερής και κινητής τηλεφωνίας υψηλών ταχυτήτων, καθώς και τεχνογνωσία προστιθέμενης αξίας με σημαντικά οφέλη για τη χώρα. Στον τομέα των Εταιρικών/Επιχειρηματικών πελατών, η </w:t>
      </w:r>
      <w:proofErr w:type="spellStart"/>
      <w:r w:rsidRPr="000A6BBA">
        <w:rPr>
          <w:rFonts w:ascii="Tahoma" w:eastAsia="PMingLiU" w:hAnsi="Tahoma" w:cs="Tahoma"/>
          <w:b w:val="0"/>
          <w:sz w:val="20"/>
          <w:shd w:val="clear" w:color="auto" w:fill="auto"/>
          <w:lang w:val="el-GR"/>
        </w:rPr>
        <w:t>Huawei</w:t>
      </w:r>
      <w:proofErr w:type="spellEnd"/>
      <w:r w:rsidR="00157F93">
        <w:rPr>
          <w:rFonts w:ascii="Tahoma" w:eastAsia="PMingLiU" w:hAnsi="Tahoma" w:cs="Tahoma"/>
          <w:b w:val="0"/>
          <w:sz w:val="20"/>
          <w:shd w:val="clear" w:color="auto" w:fill="auto"/>
          <w:lang w:val="el-GR"/>
        </w:rPr>
        <w:t xml:space="preserve"> </w:t>
      </w:r>
      <w:r w:rsidRPr="000A6BBA">
        <w:rPr>
          <w:rFonts w:ascii="Tahoma" w:eastAsia="PMingLiU" w:hAnsi="Tahoma" w:cs="Tahoma"/>
          <w:b w:val="0"/>
          <w:sz w:val="20"/>
          <w:shd w:val="clear" w:color="auto" w:fill="auto"/>
          <w:lang w:val="el-GR"/>
        </w:rPr>
        <w:t>εισάγει ψηφιακές, καινοτόμες ιδέες και πυλωτικές εφαρμογές τόσο στο δημόσιο, όσο και στον ιδιωτικό τομέα. Τέλος, στον</w:t>
      </w:r>
      <w:r w:rsidR="00157F93">
        <w:rPr>
          <w:rFonts w:ascii="Tahoma" w:eastAsia="PMingLiU" w:hAnsi="Tahoma" w:cs="Tahoma"/>
          <w:b w:val="0"/>
          <w:sz w:val="20"/>
          <w:shd w:val="clear" w:color="auto" w:fill="auto"/>
          <w:lang w:val="el-GR"/>
        </w:rPr>
        <w:t xml:space="preserve"> </w:t>
      </w:r>
      <w:r w:rsidRPr="000A6BBA">
        <w:rPr>
          <w:rFonts w:ascii="Tahoma" w:eastAsia="PMingLiU" w:hAnsi="Tahoma" w:cs="Tahoma"/>
          <w:b w:val="0"/>
          <w:sz w:val="20"/>
          <w:shd w:val="clear" w:color="auto" w:fill="auto"/>
          <w:lang w:val="el-GR"/>
        </w:rPr>
        <w:t xml:space="preserve">τομέα των Καταναλωτικών Προϊόντων η </w:t>
      </w:r>
      <w:proofErr w:type="spellStart"/>
      <w:r w:rsidRPr="000A6BBA">
        <w:rPr>
          <w:rFonts w:ascii="Tahoma" w:eastAsia="PMingLiU" w:hAnsi="Tahoma" w:cs="Tahoma"/>
          <w:b w:val="0"/>
          <w:sz w:val="20"/>
          <w:shd w:val="clear" w:color="auto" w:fill="auto"/>
          <w:lang w:val="el-GR"/>
        </w:rPr>
        <w:t>Huawei</w:t>
      </w:r>
      <w:proofErr w:type="spellEnd"/>
      <w:r w:rsidR="00157F93">
        <w:rPr>
          <w:rFonts w:ascii="Tahoma" w:eastAsia="PMingLiU" w:hAnsi="Tahoma" w:cs="Tahoma"/>
          <w:b w:val="0"/>
          <w:sz w:val="20"/>
          <w:shd w:val="clear" w:color="auto" w:fill="auto"/>
          <w:lang w:val="el-GR"/>
        </w:rPr>
        <w:t xml:space="preserve"> </w:t>
      </w:r>
      <w:r w:rsidRPr="000A6BBA">
        <w:rPr>
          <w:rFonts w:ascii="Tahoma" w:eastAsia="PMingLiU" w:hAnsi="Tahoma" w:cs="Tahoma"/>
          <w:b w:val="0"/>
          <w:sz w:val="20"/>
          <w:shd w:val="clear" w:color="auto" w:fill="auto"/>
          <w:lang w:val="el-GR"/>
        </w:rPr>
        <w:t>διαθέτει μεγάλη ποικιλία έξυπνων συσκευών.</w:t>
      </w:r>
    </w:p>
    <w:p w14:paraId="37262456" w14:textId="4D4CCDB5" w:rsidR="00044005" w:rsidRPr="000A6BBA" w:rsidRDefault="00044005" w:rsidP="00044005">
      <w:pPr>
        <w:pStyle w:val="ABC0"/>
        <w:widowControl/>
        <w:shd w:val="clear" w:color="auto" w:fill="FFFFFF"/>
        <w:ind w:right="-48"/>
        <w:jc w:val="both"/>
        <w:rPr>
          <w:rFonts w:ascii="Tahoma" w:eastAsia="PMingLiU" w:hAnsi="Tahoma" w:cs="Tahoma"/>
          <w:b w:val="0"/>
          <w:sz w:val="20"/>
          <w:shd w:val="clear" w:color="auto" w:fill="auto"/>
          <w:lang w:val="el-GR"/>
        </w:rPr>
      </w:pPr>
    </w:p>
    <w:p w14:paraId="167C8A20" w14:textId="77777777" w:rsidR="00044005" w:rsidRPr="000A6BBA" w:rsidRDefault="00044005" w:rsidP="00044005">
      <w:pPr>
        <w:pStyle w:val="ABC0"/>
        <w:widowControl/>
        <w:shd w:val="clear" w:color="auto" w:fill="FFFFFF"/>
        <w:ind w:right="-48"/>
        <w:jc w:val="both"/>
        <w:rPr>
          <w:rFonts w:ascii="Tahoma" w:eastAsia="PMingLiU" w:hAnsi="Tahoma" w:cs="Tahoma"/>
          <w:b w:val="0"/>
          <w:sz w:val="20"/>
          <w:shd w:val="clear" w:color="auto" w:fill="auto"/>
          <w:lang w:val="el-GR"/>
        </w:rPr>
      </w:pPr>
    </w:p>
    <w:p w14:paraId="277D82E6" w14:textId="77777777" w:rsidR="00E6710B" w:rsidRPr="000A6BBA" w:rsidRDefault="00E6710B" w:rsidP="005D35DF">
      <w:pPr>
        <w:pStyle w:val="ABC0"/>
        <w:widowControl/>
        <w:spacing w:line="360" w:lineRule="auto"/>
        <w:ind w:right="-48"/>
        <w:jc w:val="both"/>
        <w:rPr>
          <w:rFonts w:ascii="Tahoma" w:eastAsia="PMingLiU" w:hAnsi="Tahoma" w:cs="Tahoma"/>
          <w:b w:val="0"/>
          <w:sz w:val="22"/>
          <w:szCs w:val="22"/>
          <w:shd w:val="clear" w:color="auto" w:fill="auto"/>
          <w:lang w:val="el-GR"/>
        </w:rPr>
      </w:pPr>
    </w:p>
    <w:p w14:paraId="3C18CD02" w14:textId="51C48666" w:rsidR="00FD3748" w:rsidRPr="000A6BBA" w:rsidRDefault="00FD3748" w:rsidP="005D35DF">
      <w:pPr>
        <w:pStyle w:val="ABC0"/>
        <w:spacing w:line="360" w:lineRule="auto"/>
        <w:ind w:right="-48"/>
        <w:jc w:val="both"/>
        <w:rPr>
          <w:rFonts w:ascii="Tahoma" w:eastAsia="STXihei" w:hAnsi="Tahoma" w:cs="Tahoma"/>
          <w:b w:val="0"/>
          <w:sz w:val="22"/>
          <w:szCs w:val="22"/>
          <w:shd w:val="clear" w:color="auto" w:fill="auto"/>
          <w:lang w:val="el-GR"/>
        </w:rPr>
      </w:pPr>
    </w:p>
    <w:sectPr w:rsidR="00FD3748" w:rsidRPr="000A6BBA" w:rsidSect="00A91050">
      <w:headerReference w:type="default" r:id="rId13"/>
      <w:pgSz w:w="12240" w:h="15840"/>
      <w:pgMar w:top="1701" w:right="1418" w:bottom="1077"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41AB0" w14:textId="77777777" w:rsidR="0053675A" w:rsidRDefault="0053675A" w:rsidP="00EA0C3A">
      <w:r>
        <w:separator/>
      </w:r>
    </w:p>
  </w:endnote>
  <w:endnote w:type="continuationSeparator" w:id="0">
    <w:p w14:paraId="35A85EA3" w14:textId="77777777" w:rsidR="0053675A" w:rsidRDefault="0053675A" w:rsidP="00EA0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8CF3C52" w:usb2="00000016" w:usb3="00000000" w:csb0="0004001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華康粗黑體">
    <w:altName w:val="Arial Unicode MS"/>
    <w:charset w:val="88"/>
    <w:family w:val="modern"/>
    <w:pitch w:val="fixed"/>
    <w:sig w:usb0="00000000" w:usb1="28091800" w:usb2="00000016" w:usb3="00000000" w:csb0="00100000" w:csb1="00000000"/>
  </w:font>
  <w:font w:name="華康細黑體">
    <w:altName w:val="Arial Unicode MS"/>
    <w:charset w:val="88"/>
    <w:family w:val="modern"/>
    <w:pitch w:val="fixed"/>
    <w:sig w:usb0="00000000" w:usb1="28091800" w:usb2="00000016" w:usb3="00000000" w:csb0="00100000" w:csb1="00000000"/>
  </w:font>
  <w:font w:name="Helvetica Neue">
    <w:altName w:val="Arial"/>
    <w:charset w:val="00"/>
    <w:family w:val="roman"/>
    <w:pitch w:val="default"/>
  </w:font>
  <w:font w:name="Arial Unicode MS">
    <w:panose1 w:val="020B0604020202020204"/>
    <w:charset w:val="00"/>
    <w:family w:val="roman"/>
    <w:pitch w:val="default"/>
  </w:font>
  <w:font w:name="Segoe UI">
    <w:panose1 w:val="020B0502040204020203"/>
    <w:charset w:val="00"/>
    <w:family w:val="swiss"/>
    <w:pitch w:val="variable"/>
    <w:sig w:usb0="E10022FF" w:usb1="C000E47F" w:usb2="00000029" w:usb3="00000000" w:csb0="000001DF" w:csb1="00000000"/>
  </w:font>
  <w:font w:name="Cambria Math">
    <w:panose1 w:val="00000000000000000000"/>
    <w:charset w:val="00"/>
    <w:family w:val="roman"/>
    <w:pitch w:val="variable"/>
    <w:sig w:usb0="E00002FF" w:usb1="420024FF" w:usb2="00000000" w:usb3="00000000" w:csb0="0000019F" w:csb1="00000000"/>
  </w:font>
  <w:font w:name="STXihei">
    <w:charset w:val="86"/>
    <w:family w:val="auto"/>
    <w:pitch w:val="variable"/>
    <w:sig w:usb0="00000287" w:usb1="080F0000" w:usb2="00000010" w:usb3="00000000" w:csb0="0004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56D3A" w14:textId="77777777" w:rsidR="0053675A" w:rsidRDefault="0053675A" w:rsidP="00EA0C3A">
      <w:r>
        <w:separator/>
      </w:r>
    </w:p>
  </w:footnote>
  <w:footnote w:type="continuationSeparator" w:id="0">
    <w:p w14:paraId="016BAE4B" w14:textId="77777777" w:rsidR="0053675A" w:rsidRDefault="0053675A" w:rsidP="00EA0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15014" w14:textId="77777777" w:rsidR="003227CE" w:rsidRPr="001D7D59" w:rsidRDefault="00865399" w:rsidP="00A91050">
    <w:pPr>
      <w:pStyle w:val="Header"/>
      <w:rPr>
        <w:rFonts w:ascii="STXihei" w:eastAsia="STXihei" w:hAnsi="STXihei"/>
        <w:b/>
        <w:sz w:val="30"/>
        <w:szCs w:val="30"/>
      </w:rPr>
    </w:pPr>
    <w:r>
      <w:rPr>
        <w:noProof/>
      </w:rPr>
      <w:drawing>
        <wp:anchor distT="0" distB="0" distL="114300" distR="114300" simplePos="0" relativeHeight="251657216" behindDoc="1" locked="0" layoutInCell="1" allowOverlap="1" wp14:anchorId="2D2069B4" wp14:editId="4F83FA2D">
          <wp:simplePos x="0" y="0"/>
          <wp:positionH relativeFrom="column">
            <wp:posOffset>-914400</wp:posOffset>
          </wp:positionH>
          <wp:positionV relativeFrom="paragraph">
            <wp:posOffset>-513080</wp:posOffset>
          </wp:positionV>
          <wp:extent cx="7985125" cy="1004570"/>
          <wp:effectExtent l="0" t="0" r="0" b="508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85125" cy="1004570"/>
                  </a:xfrm>
                  <a:prstGeom prst="rect">
                    <a:avLst/>
                  </a:prstGeom>
                  <a:noFill/>
                  <a:ln>
                    <a:noFill/>
                  </a:ln>
                </pic:spPr>
              </pic:pic>
            </a:graphicData>
          </a:graphic>
          <wp14:sizeRelH relativeFrom="page">
            <wp14:pctWidth>0</wp14:pctWidth>
          </wp14:sizeRelH>
          <wp14:sizeRelV relativeFrom="page">
            <wp14:pctHeight>0</wp14:pctHeight>
          </wp14:sizeRelV>
        </wp:anchor>
      </w:drawing>
    </w:r>
    <w:r w:rsidR="00DE75A6" w:rsidRPr="001D7D59">
      <w:rPr>
        <w:rFonts w:ascii="STXihei" w:eastAsia="STXihei" w:hAnsi="STXihei" w:hint="eastAsia"/>
        <w:b/>
        <w:sz w:val="30"/>
        <w:szCs w:val="30"/>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D6761"/>
    <w:multiLevelType w:val="hybridMultilevel"/>
    <w:tmpl w:val="9E5258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19F250E"/>
    <w:multiLevelType w:val="hybridMultilevel"/>
    <w:tmpl w:val="D5F49122"/>
    <w:lvl w:ilvl="0" w:tplc="1046B4F0">
      <w:numFmt w:val="bullet"/>
      <w:lvlText w:val=""/>
      <w:lvlJc w:val="left"/>
      <w:pPr>
        <w:ind w:left="3510" w:hanging="360"/>
      </w:pPr>
      <w:rPr>
        <w:rFonts w:ascii="Symbol" w:eastAsia="Tahoma" w:hAnsi="Symbol" w:cs="Tahoma"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2" w15:restartNumberingAfterBreak="0">
    <w:nsid w:val="17427B74"/>
    <w:multiLevelType w:val="hybridMultilevel"/>
    <w:tmpl w:val="4C163B88"/>
    <w:lvl w:ilvl="0" w:tplc="DD32566E">
      <w:numFmt w:val="bullet"/>
      <w:lvlText w:val=""/>
      <w:lvlJc w:val="left"/>
      <w:pPr>
        <w:ind w:left="720" w:hanging="360"/>
      </w:pPr>
      <w:rPr>
        <w:rFonts w:ascii="Symbol" w:eastAsia="SimSun" w:hAnsi="Symbol" w:cs="Tahom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9D22EC"/>
    <w:multiLevelType w:val="hybridMultilevel"/>
    <w:tmpl w:val="A120B36A"/>
    <w:lvl w:ilvl="0" w:tplc="F78095AE">
      <w:numFmt w:val="bullet"/>
      <w:lvlText w:val=""/>
      <w:lvlJc w:val="left"/>
      <w:pPr>
        <w:ind w:left="720" w:hanging="360"/>
      </w:pPr>
      <w:rPr>
        <w:rFonts w:ascii="Symbol" w:eastAsia="Microsoft YaHei UI" w:hAnsi="Symbol" w:cs="Microsoft YaHei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20237"/>
    <w:multiLevelType w:val="hybridMultilevel"/>
    <w:tmpl w:val="67D24176"/>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408617A"/>
    <w:multiLevelType w:val="hybridMultilevel"/>
    <w:tmpl w:val="6400B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7064F9"/>
    <w:multiLevelType w:val="hybridMultilevel"/>
    <w:tmpl w:val="0592F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2NDEzNrcwsLQwNTVV0lEKTi0uzszPAykwqgUAnxbGWywAAAA="/>
  </w:docVars>
  <w:rsids>
    <w:rsidRoot w:val="008010A4"/>
    <w:rsid w:val="00003C64"/>
    <w:rsid w:val="00006679"/>
    <w:rsid w:val="00010061"/>
    <w:rsid w:val="00010580"/>
    <w:rsid w:val="00012592"/>
    <w:rsid w:val="0001275F"/>
    <w:rsid w:val="00012C2F"/>
    <w:rsid w:val="000150A3"/>
    <w:rsid w:val="00015A65"/>
    <w:rsid w:val="00020175"/>
    <w:rsid w:val="000208B8"/>
    <w:rsid w:val="0002230B"/>
    <w:rsid w:val="000262FC"/>
    <w:rsid w:val="0003391C"/>
    <w:rsid w:val="00035609"/>
    <w:rsid w:val="000367D3"/>
    <w:rsid w:val="00040013"/>
    <w:rsid w:val="0004183C"/>
    <w:rsid w:val="000426F1"/>
    <w:rsid w:val="00043114"/>
    <w:rsid w:val="00044005"/>
    <w:rsid w:val="0004454F"/>
    <w:rsid w:val="00045F85"/>
    <w:rsid w:val="00046DF3"/>
    <w:rsid w:val="00047E3C"/>
    <w:rsid w:val="00050241"/>
    <w:rsid w:val="00050A8B"/>
    <w:rsid w:val="00051F44"/>
    <w:rsid w:val="00052219"/>
    <w:rsid w:val="00053234"/>
    <w:rsid w:val="0005535F"/>
    <w:rsid w:val="0005537A"/>
    <w:rsid w:val="00055381"/>
    <w:rsid w:val="000556AD"/>
    <w:rsid w:val="00056DA5"/>
    <w:rsid w:val="000607EE"/>
    <w:rsid w:val="000640F2"/>
    <w:rsid w:val="000647AD"/>
    <w:rsid w:val="000660A0"/>
    <w:rsid w:val="00071AC1"/>
    <w:rsid w:val="00072331"/>
    <w:rsid w:val="000723E9"/>
    <w:rsid w:val="000737AA"/>
    <w:rsid w:val="000750C8"/>
    <w:rsid w:val="0007698F"/>
    <w:rsid w:val="00085E94"/>
    <w:rsid w:val="00091B98"/>
    <w:rsid w:val="0009234A"/>
    <w:rsid w:val="000928D2"/>
    <w:rsid w:val="000976F2"/>
    <w:rsid w:val="000A1C99"/>
    <w:rsid w:val="000A1CE3"/>
    <w:rsid w:val="000A2851"/>
    <w:rsid w:val="000A2F50"/>
    <w:rsid w:val="000A5026"/>
    <w:rsid w:val="000A6BBA"/>
    <w:rsid w:val="000A791D"/>
    <w:rsid w:val="000A79E3"/>
    <w:rsid w:val="000A7E8F"/>
    <w:rsid w:val="000B0837"/>
    <w:rsid w:val="000B0D62"/>
    <w:rsid w:val="000B0ECA"/>
    <w:rsid w:val="000B132C"/>
    <w:rsid w:val="000B135F"/>
    <w:rsid w:val="000B16C1"/>
    <w:rsid w:val="000B3640"/>
    <w:rsid w:val="000B67E4"/>
    <w:rsid w:val="000B691B"/>
    <w:rsid w:val="000B7BF5"/>
    <w:rsid w:val="000C1B33"/>
    <w:rsid w:val="000C1D8B"/>
    <w:rsid w:val="000C71E6"/>
    <w:rsid w:val="000C7BF2"/>
    <w:rsid w:val="000D0F4A"/>
    <w:rsid w:val="000D0F96"/>
    <w:rsid w:val="000D4586"/>
    <w:rsid w:val="000D4A12"/>
    <w:rsid w:val="000E05DC"/>
    <w:rsid w:val="000E1631"/>
    <w:rsid w:val="000E2EC7"/>
    <w:rsid w:val="000E4892"/>
    <w:rsid w:val="000E5C96"/>
    <w:rsid w:val="000F137A"/>
    <w:rsid w:val="000F3B78"/>
    <w:rsid w:val="000F7409"/>
    <w:rsid w:val="000F7910"/>
    <w:rsid w:val="000F7C9F"/>
    <w:rsid w:val="00103907"/>
    <w:rsid w:val="00103AB0"/>
    <w:rsid w:val="00104609"/>
    <w:rsid w:val="00106ABA"/>
    <w:rsid w:val="00110E39"/>
    <w:rsid w:val="0011493A"/>
    <w:rsid w:val="0011754F"/>
    <w:rsid w:val="00117ADB"/>
    <w:rsid w:val="001229D7"/>
    <w:rsid w:val="00123594"/>
    <w:rsid w:val="0012363D"/>
    <w:rsid w:val="0012513E"/>
    <w:rsid w:val="001262BC"/>
    <w:rsid w:val="00127AC1"/>
    <w:rsid w:val="00133193"/>
    <w:rsid w:val="0013497E"/>
    <w:rsid w:val="00134ED0"/>
    <w:rsid w:val="00136A7B"/>
    <w:rsid w:val="0013739C"/>
    <w:rsid w:val="00140437"/>
    <w:rsid w:val="00142A5C"/>
    <w:rsid w:val="00145DD5"/>
    <w:rsid w:val="001468B8"/>
    <w:rsid w:val="00152ABB"/>
    <w:rsid w:val="0015386A"/>
    <w:rsid w:val="001556CA"/>
    <w:rsid w:val="001565B3"/>
    <w:rsid w:val="00156629"/>
    <w:rsid w:val="00157F93"/>
    <w:rsid w:val="00161EA0"/>
    <w:rsid w:val="00164CAB"/>
    <w:rsid w:val="0016617F"/>
    <w:rsid w:val="001662D8"/>
    <w:rsid w:val="00166B9A"/>
    <w:rsid w:val="0017006E"/>
    <w:rsid w:val="00170ECB"/>
    <w:rsid w:val="00171236"/>
    <w:rsid w:val="0017481D"/>
    <w:rsid w:val="00175F2B"/>
    <w:rsid w:val="00176077"/>
    <w:rsid w:val="001770AB"/>
    <w:rsid w:val="00182587"/>
    <w:rsid w:val="0019104D"/>
    <w:rsid w:val="001955DF"/>
    <w:rsid w:val="00195655"/>
    <w:rsid w:val="001A142A"/>
    <w:rsid w:val="001A16D2"/>
    <w:rsid w:val="001A18FA"/>
    <w:rsid w:val="001A1B84"/>
    <w:rsid w:val="001A263D"/>
    <w:rsid w:val="001A2726"/>
    <w:rsid w:val="001A44FA"/>
    <w:rsid w:val="001A524B"/>
    <w:rsid w:val="001A56D7"/>
    <w:rsid w:val="001A5E64"/>
    <w:rsid w:val="001A7212"/>
    <w:rsid w:val="001B1B9E"/>
    <w:rsid w:val="001B6CC3"/>
    <w:rsid w:val="001C0271"/>
    <w:rsid w:val="001C17AC"/>
    <w:rsid w:val="001C3BC2"/>
    <w:rsid w:val="001C3EA5"/>
    <w:rsid w:val="001C5A97"/>
    <w:rsid w:val="001C6652"/>
    <w:rsid w:val="001D5443"/>
    <w:rsid w:val="001D7914"/>
    <w:rsid w:val="001D7D59"/>
    <w:rsid w:val="001E016D"/>
    <w:rsid w:val="001E165A"/>
    <w:rsid w:val="001E240B"/>
    <w:rsid w:val="001E43C2"/>
    <w:rsid w:val="001E7FB5"/>
    <w:rsid w:val="001F5CD1"/>
    <w:rsid w:val="001F7D25"/>
    <w:rsid w:val="002001EB"/>
    <w:rsid w:val="00200EC8"/>
    <w:rsid w:val="00201F82"/>
    <w:rsid w:val="00204E78"/>
    <w:rsid w:val="00206019"/>
    <w:rsid w:val="00211081"/>
    <w:rsid w:val="00211B98"/>
    <w:rsid w:val="00213E5D"/>
    <w:rsid w:val="00214D76"/>
    <w:rsid w:val="0021536A"/>
    <w:rsid w:val="0021641E"/>
    <w:rsid w:val="0021766F"/>
    <w:rsid w:val="002234A4"/>
    <w:rsid w:val="002276FB"/>
    <w:rsid w:val="002300C4"/>
    <w:rsid w:val="00231DAF"/>
    <w:rsid w:val="00232FA3"/>
    <w:rsid w:val="00233470"/>
    <w:rsid w:val="00233FC3"/>
    <w:rsid w:val="00234F57"/>
    <w:rsid w:val="00235509"/>
    <w:rsid w:val="00242D92"/>
    <w:rsid w:val="002440E7"/>
    <w:rsid w:val="0024781B"/>
    <w:rsid w:val="00250F75"/>
    <w:rsid w:val="00253D5C"/>
    <w:rsid w:val="002556F2"/>
    <w:rsid w:val="00262E15"/>
    <w:rsid w:val="0027014F"/>
    <w:rsid w:val="002715FA"/>
    <w:rsid w:val="002719DD"/>
    <w:rsid w:val="002725AF"/>
    <w:rsid w:val="00272AD3"/>
    <w:rsid w:val="00272AEA"/>
    <w:rsid w:val="002732A9"/>
    <w:rsid w:val="00274274"/>
    <w:rsid w:val="0027489E"/>
    <w:rsid w:val="00275820"/>
    <w:rsid w:val="002772FB"/>
    <w:rsid w:val="00277642"/>
    <w:rsid w:val="00281C78"/>
    <w:rsid w:val="00284003"/>
    <w:rsid w:val="00286AA0"/>
    <w:rsid w:val="0029214C"/>
    <w:rsid w:val="00294208"/>
    <w:rsid w:val="0029539E"/>
    <w:rsid w:val="0029731B"/>
    <w:rsid w:val="002A009A"/>
    <w:rsid w:val="002A1FF5"/>
    <w:rsid w:val="002A2DE3"/>
    <w:rsid w:val="002A6735"/>
    <w:rsid w:val="002A69AB"/>
    <w:rsid w:val="002A7B87"/>
    <w:rsid w:val="002B0B61"/>
    <w:rsid w:val="002B1AF2"/>
    <w:rsid w:val="002B2EDC"/>
    <w:rsid w:val="002C0F1A"/>
    <w:rsid w:val="002C1BA3"/>
    <w:rsid w:val="002C5819"/>
    <w:rsid w:val="002C58F0"/>
    <w:rsid w:val="002C5B3D"/>
    <w:rsid w:val="002C73BD"/>
    <w:rsid w:val="002C7CAA"/>
    <w:rsid w:val="002D0937"/>
    <w:rsid w:val="002D0D99"/>
    <w:rsid w:val="002D0ECA"/>
    <w:rsid w:val="002D1464"/>
    <w:rsid w:val="002D184E"/>
    <w:rsid w:val="002D2A88"/>
    <w:rsid w:val="002D2BCB"/>
    <w:rsid w:val="002D7535"/>
    <w:rsid w:val="002E22A2"/>
    <w:rsid w:val="002E3E16"/>
    <w:rsid w:val="002E476B"/>
    <w:rsid w:val="002E5813"/>
    <w:rsid w:val="002E6A3A"/>
    <w:rsid w:val="002E7F6F"/>
    <w:rsid w:val="002F079D"/>
    <w:rsid w:val="002F09A0"/>
    <w:rsid w:val="002F24AB"/>
    <w:rsid w:val="002F28EA"/>
    <w:rsid w:val="002F4BC4"/>
    <w:rsid w:val="003011FC"/>
    <w:rsid w:val="0030267A"/>
    <w:rsid w:val="00304914"/>
    <w:rsid w:val="00314516"/>
    <w:rsid w:val="00314C51"/>
    <w:rsid w:val="003158EF"/>
    <w:rsid w:val="00315A97"/>
    <w:rsid w:val="0031663C"/>
    <w:rsid w:val="00316984"/>
    <w:rsid w:val="00317E5B"/>
    <w:rsid w:val="003227CE"/>
    <w:rsid w:val="00322B7D"/>
    <w:rsid w:val="00322E87"/>
    <w:rsid w:val="00330D6C"/>
    <w:rsid w:val="00331764"/>
    <w:rsid w:val="0033438D"/>
    <w:rsid w:val="003359A9"/>
    <w:rsid w:val="003407FB"/>
    <w:rsid w:val="003414F4"/>
    <w:rsid w:val="00341A97"/>
    <w:rsid w:val="003455C9"/>
    <w:rsid w:val="00350A3D"/>
    <w:rsid w:val="003528BB"/>
    <w:rsid w:val="00353F38"/>
    <w:rsid w:val="00354E9B"/>
    <w:rsid w:val="00355108"/>
    <w:rsid w:val="00356505"/>
    <w:rsid w:val="00361832"/>
    <w:rsid w:val="00366714"/>
    <w:rsid w:val="0036737B"/>
    <w:rsid w:val="00371A2C"/>
    <w:rsid w:val="00371BCF"/>
    <w:rsid w:val="00371D94"/>
    <w:rsid w:val="00373328"/>
    <w:rsid w:val="00373339"/>
    <w:rsid w:val="003744F3"/>
    <w:rsid w:val="00374D70"/>
    <w:rsid w:val="00375326"/>
    <w:rsid w:val="00383831"/>
    <w:rsid w:val="0038598B"/>
    <w:rsid w:val="0038621B"/>
    <w:rsid w:val="00386709"/>
    <w:rsid w:val="00391335"/>
    <w:rsid w:val="00392319"/>
    <w:rsid w:val="00395FA2"/>
    <w:rsid w:val="003A0D84"/>
    <w:rsid w:val="003A542D"/>
    <w:rsid w:val="003A5D6F"/>
    <w:rsid w:val="003A79C4"/>
    <w:rsid w:val="003B06DB"/>
    <w:rsid w:val="003B6FDF"/>
    <w:rsid w:val="003C0CAC"/>
    <w:rsid w:val="003C0CBE"/>
    <w:rsid w:val="003C323F"/>
    <w:rsid w:val="003D203B"/>
    <w:rsid w:val="003D24EA"/>
    <w:rsid w:val="003D32F2"/>
    <w:rsid w:val="003D431F"/>
    <w:rsid w:val="003D44E4"/>
    <w:rsid w:val="003D48F7"/>
    <w:rsid w:val="003D57CE"/>
    <w:rsid w:val="003D5AE7"/>
    <w:rsid w:val="003D6A66"/>
    <w:rsid w:val="003E06DA"/>
    <w:rsid w:val="003E28E6"/>
    <w:rsid w:val="003E4792"/>
    <w:rsid w:val="003E6A53"/>
    <w:rsid w:val="003E7008"/>
    <w:rsid w:val="003E7EE9"/>
    <w:rsid w:val="003E7F3E"/>
    <w:rsid w:val="003F1D36"/>
    <w:rsid w:val="003F3806"/>
    <w:rsid w:val="003F3AE9"/>
    <w:rsid w:val="003F6F8F"/>
    <w:rsid w:val="0040124F"/>
    <w:rsid w:val="00401339"/>
    <w:rsid w:val="00401EE3"/>
    <w:rsid w:val="00402282"/>
    <w:rsid w:val="00403A86"/>
    <w:rsid w:val="00403ACB"/>
    <w:rsid w:val="00405310"/>
    <w:rsid w:val="00405433"/>
    <w:rsid w:val="00405BE8"/>
    <w:rsid w:val="004069B1"/>
    <w:rsid w:val="004075A5"/>
    <w:rsid w:val="004102B9"/>
    <w:rsid w:val="00412607"/>
    <w:rsid w:val="00412A35"/>
    <w:rsid w:val="00414150"/>
    <w:rsid w:val="004150E3"/>
    <w:rsid w:val="00415646"/>
    <w:rsid w:val="0041756D"/>
    <w:rsid w:val="0042159E"/>
    <w:rsid w:val="0042163A"/>
    <w:rsid w:val="004222F6"/>
    <w:rsid w:val="00424DEE"/>
    <w:rsid w:val="00432569"/>
    <w:rsid w:val="004362FC"/>
    <w:rsid w:val="00437D29"/>
    <w:rsid w:val="004420B9"/>
    <w:rsid w:val="00442EB6"/>
    <w:rsid w:val="00443763"/>
    <w:rsid w:val="00444FD9"/>
    <w:rsid w:val="004451A0"/>
    <w:rsid w:val="004462BF"/>
    <w:rsid w:val="004517BB"/>
    <w:rsid w:val="00460661"/>
    <w:rsid w:val="00463D54"/>
    <w:rsid w:val="00464DFF"/>
    <w:rsid w:val="0047055E"/>
    <w:rsid w:val="00471C31"/>
    <w:rsid w:val="004737DA"/>
    <w:rsid w:val="004748FE"/>
    <w:rsid w:val="004751C1"/>
    <w:rsid w:val="00475837"/>
    <w:rsid w:val="00476423"/>
    <w:rsid w:val="004776B5"/>
    <w:rsid w:val="004803C3"/>
    <w:rsid w:val="004828A0"/>
    <w:rsid w:val="00490E8B"/>
    <w:rsid w:val="00491545"/>
    <w:rsid w:val="00491C80"/>
    <w:rsid w:val="0049588B"/>
    <w:rsid w:val="00495ADC"/>
    <w:rsid w:val="00495BC3"/>
    <w:rsid w:val="00495D8E"/>
    <w:rsid w:val="00497B46"/>
    <w:rsid w:val="004A0E46"/>
    <w:rsid w:val="004A14E6"/>
    <w:rsid w:val="004A1CB9"/>
    <w:rsid w:val="004A4912"/>
    <w:rsid w:val="004A6EB8"/>
    <w:rsid w:val="004B2124"/>
    <w:rsid w:val="004B54A3"/>
    <w:rsid w:val="004B6595"/>
    <w:rsid w:val="004C03C0"/>
    <w:rsid w:val="004C23B0"/>
    <w:rsid w:val="004C4CCD"/>
    <w:rsid w:val="004C5157"/>
    <w:rsid w:val="004C5C35"/>
    <w:rsid w:val="004C79FB"/>
    <w:rsid w:val="004D08FF"/>
    <w:rsid w:val="004D0BD4"/>
    <w:rsid w:val="004D3C61"/>
    <w:rsid w:val="004D5AEF"/>
    <w:rsid w:val="004D5CE1"/>
    <w:rsid w:val="004E0C58"/>
    <w:rsid w:val="004E2171"/>
    <w:rsid w:val="004E3444"/>
    <w:rsid w:val="004E3DC7"/>
    <w:rsid w:val="004E6017"/>
    <w:rsid w:val="004E6901"/>
    <w:rsid w:val="004F095E"/>
    <w:rsid w:val="004F1A15"/>
    <w:rsid w:val="004F3195"/>
    <w:rsid w:val="004F3926"/>
    <w:rsid w:val="004F7959"/>
    <w:rsid w:val="004F7EBC"/>
    <w:rsid w:val="00503CEC"/>
    <w:rsid w:val="0051110E"/>
    <w:rsid w:val="00513186"/>
    <w:rsid w:val="00514371"/>
    <w:rsid w:val="005156A0"/>
    <w:rsid w:val="00515A94"/>
    <w:rsid w:val="005160CA"/>
    <w:rsid w:val="005207B9"/>
    <w:rsid w:val="00520C34"/>
    <w:rsid w:val="005243FE"/>
    <w:rsid w:val="0052631C"/>
    <w:rsid w:val="00527C4D"/>
    <w:rsid w:val="005309AE"/>
    <w:rsid w:val="00531C8C"/>
    <w:rsid w:val="00533578"/>
    <w:rsid w:val="00535E9C"/>
    <w:rsid w:val="005360A1"/>
    <w:rsid w:val="0053675A"/>
    <w:rsid w:val="005368B4"/>
    <w:rsid w:val="00537009"/>
    <w:rsid w:val="00537A26"/>
    <w:rsid w:val="0054029D"/>
    <w:rsid w:val="00541B03"/>
    <w:rsid w:val="0054259A"/>
    <w:rsid w:val="00546094"/>
    <w:rsid w:val="0054614F"/>
    <w:rsid w:val="005462FA"/>
    <w:rsid w:val="00547173"/>
    <w:rsid w:val="00550F6E"/>
    <w:rsid w:val="00552C29"/>
    <w:rsid w:val="00553AA6"/>
    <w:rsid w:val="005546E9"/>
    <w:rsid w:val="005564B1"/>
    <w:rsid w:val="00556624"/>
    <w:rsid w:val="005579FD"/>
    <w:rsid w:val="00560A51"/>
    <w:rsid w:val="005618EC"/>
    <w:rsid w:val="00563B98"/>
    <w:rsid w:val="00563DC8"/>
    <w:rsid w:val="0056439C"/>
    <w:rsid w:val="00564885"/>
    <w:rsid w:val="00567B78"/>
    <w:rsid w:val="0057134F"/>
    <w:rsid w:val="00571C9D"/>
    <w:rsid w:val="0058261F"/>
    <w:rsid w:val="00582B75"/>
    <w:rsid w:val="005835EB"/>
    <w:rsid w:val="005860FA"/>
    <w:rsid w:val="005930F1"/>
    <w:rsid w:val="0059560C"/>
    <w:rsid w:val="00595C92"/>
    <w:rsid w:val="005A302E"/>
    <w:rsid w:val="005A45A0"/>
    <w:rsid w:val="005A4E79"/>
    <w:rsid w:val="005A5D38"/>
    <w:rsid w:val="005A5E2A"/>
    <w:rsid w:val="005B1F2F"/>
    <w:rsid w:val="005B20A7"/>
    <w:rsid w:val="005B2A11"/>
    <w:rsid w:val="005B374C"/>
    <w:rsid w:val="005B3CB3"/>
    <w:rsid w:val="005B4673"/>
    <w:rsid w:val="005B5045"/>
    <w:rsid w:val="005C0104"/>
    <w:rsid w:val="005C0188"/>
    <w:rsid w:val="005C2400"/>
    <w:rsid w:val="005C4128"/>
    <w:rsid w:val="005C4385"/>
    <w:rsid w:val="005C5635"/>
    <w:rsid w:val="005C6BE2"/>
    <w:rsid w:val="005D0563"/>
    <w:rsid w:val="005D35DF"/>
    <w:rsid w:val="005D4780"/>
    <w:rsid w:val="005E174B"/>
    <w:rsid w:val="005E5DEC"/>
    <w:rsid w:val="005E6166"/>
    <w:rsid w:val="005E74E5"/>
    <w:rsid w:val="005F30EA"/>
    <w:rsid w:val="005F3618"/>
    <w:rsid w:val="005F5E31"/>
    <w:rsid w:val="0060142A"/>
    <w:rsid w:val="006032AC"/>
    <w:rsid w:val="00604B85"/>
    <w:rsid w:val="006056E4"/>
    <w:rsid w:val="006100EF"/>
    <w:rsid w:val="00613745"/>
    <w:rsid w:val="00616F77"/>
    <w:rsid w:val="00617D19"/>
    <w:rsid w:val="00617F72"/>
    <w:rsid w:val="00620A9B"/>
    <w:rsid w:val="00620FDC"/>
    <w:rsid w:val="00621008"/>
    <w:rsid w:val="0062295C"/>
    <w:rsid w:val="00632DB0"/>
    <w:rsid w:val="00633540"/>
    <w:rsid w:val="00633DBB"/>
    <w:rsid w:val="00637455"/>
    <w:rsid w:val="00642AB6"/>
    <w:rsid w:val="0064332E"/>
    <w:rsid w:val="006441E4"/>
    <w:rsid w:val="0064569C"/>
    <w:rsid w:val="00645733"/>
    <w:rsid w:val="00645B5D"/>
    <w:rsid w:val="00647147"/>
    <w:rsid w:val="00650329"/>
    <w:rsid w:val="0065542E"/>
    <w:rsid w:val="00655CCD"/>
    <w:rsid w:val="00660427"/>
    <w:rsid w:val="006610DC"/>
    <w:rsid w:val="00662242"/>
    <w:rsid w:val="00663946"/>
    <w:rsid w:val="006706FF"/>
    <w:rsid w:val="006714E8"/>
    <w:rsid w:val="00671794"/>
    <w:rsid w:val="006726A6"/>
    <w:rsid w:val="00681A1D"/>
    <w:rsid w:val="00681B6D"/>
    <w:rsid w:val="00681E17"/>
    <w:rsid w:val="00683677"/>
    <w:rsid w:val="00687F81"/>
    <w:rsid w:val="00690151"/>
    <w:rsid w:val="00694356"/>
    <w:rsid w:val="00695182"/>
    <w:rsid w:val="006955C4"/>
    <w:rsid w:val="00697F79"/>
    <w:rsid w:val="006A0EE1"/>
    <w:rsid w:val="006A184E"/>
    <w:rsid w:val="006A3491"/>
    <w:rsid w:val="006A7136"/>
    <w:rsid w:val="006A7949"/>
    <w:rsid w:val="006B2468"/>
    <w:rsid w:val="006B29D3"/>
    <w:rsid w:val="006B597C"/>
    <w:rsid w:val="006B6FA6"/>
    <w:rsid w:val="006C0037"/>
    <w:rsid w:val="006C1303"/>
    <w:rsid w:val="006C2A6D"/>
    <w:rsid w:val="006C2CC8"/>
    <w:rsid w:val="006C2D28"/>
    <w:rsid w:val="006C43BD"/>
    <w:rsid w:val="006C5F71"/>
    <w:rsid w:val="006D2CA8"/>
    <w:rsid w:val="006D3056"/>
    <w:rsid w:val="006D5A5E"/>
    <w:rsid w:val="006D713C"/>
    <w:rsid w:val="006D7346"/>
    <w:rsid w:val="006E0591"/>
    <w:rsid w:val="006E18CC"/>
    <w:rsid w:val="006E22F0"/>
    <w:rsid w:val="006E3177"/>
    <w:rsid w:val="006E5D41"/>
    <w:rsid w:val="006E60A7"/>
    <w:rsid w:val="006E70E3"/>
    <w:rsid w:val="006E7834"/>
    <w:rsid w:val="006E7F39"/>
    <w:rsid w:val="006F0B01"/>
    <w:rsid w:val="006F63EC"/>
    <w:rsid w:val="006F6505"/>
    <w:rsid w:val="00702109"/>
    <w:rsid w:val="007038A1"/>
    <w:rsid w:val="00705C3E"/>
    <w:rsid w:val="00712D1F"/>
    <w:rsid w:val="00713AB5"/>
    <w:rsid w:val="00714375"/>
    <w:rsid w:val="007156AD"/>
    <w:rsid w:val="007161E5"/>
    <w:rsid w:val="007162EC"/>
    <w:rsid w:val="00716B23"/>
    <w:rsid w:val="00724527"/>
    <w:rsid w:val="0072593F"/>
    <w:rsid w:val="00725946"/>
    <w:rsid w:val="00730387"/>
    <w:rsid w:val="00730662"/>
    <w:rsid w:val="00730CC5"/>
    <w:rsid w:val="007318A3"/>
    <w:rsid w:val="00734A80"/>
    <w:rsid w:val="00735FBC"/>
    <w:rsid w:val="007417A0"/>
    <w:rsid w:val="00743D95"/>
    <w:rsid w:val="007530FF"/>
    <w:rsid w:val="00753C99"/>
    <w:rsid w:val="00755291"/>
    <w:rsid w:val="00760288"/>
    <w:rsid w:val="00760B06"/>
    <w:rsid w:val="007621CD"/>
    <w:rsid w:val="00763850"/>
    <w:rsid w:val="0076572E"/>
    <w:rsid w:val="00766413"/>
    <w:rsid w:val="00773BDC"/>
    <w:rsid w:val="00774E60"/>
    <w:rsid w:val="00775D87"/>
    <w:rsid w:val="00776756"/>
    <w:rsid w:val="007813C1"/>
    <w:rsid w:val="00784120"/>
    <w:rsid w:val="00785468"/>
    <w:rsid w:val="00786A67"/>
    <w:rsid w:val="00786CEF"/>
    <w:rsid w:val="00787224"/>
    <w:rsid w:val="00790146"/>
    <w:rsid w:val="007961D2"/>
    <w:rsid w:val="007A22D8"/>
    <w:rsid w:val="007A55CA"/>
    <w:rsid w:val="007B2CF4"/>
    <w:rsid w:val="007B2D21"/>
    <w:rsid w:val="007B53FA"/>
    <w:rsid w:val="007B6806"/>
    <w:rsid w:val="007B7CA5"/>
    <w:rsid w:val="007C05C9"/>
    <w:rsid w:val="007C3D73"/>
    <w:rsid w:val="007C5A8B"/>
    <w:rsid w:val="007C5B0A"/>
    <w:rsid w:val="007C7750"/>
    <w:rsid w:val="007D3690"/>
    <w:rsid w:val="007D63E4"/>
    <w:rsid w:val="007D704A"/>
    <w:rsid w:val="007D7B53"/>
    <w:rsid w:val="007E0ACA"/>
    <w:rsid w:val="007E1532"/>
    <w:rsid w:val="007E1CBB"/>
    <w:rsid w:val="007E2E94"/>
    <w:rsid w:val="007E5407"/>
    <w:rsid w:val="007E68A3"/>
    <w:rsid w:val="007E6AB0"/>
    <w:rsid w:val="007F09E0"/>
    <w:rsid w:val="007F4B17"/>
    <w:rsid w:val="007F5599"/>
    <w:rsid w:val="007F6E1D"/>
    <w:rsid w:val="008010A4"/>
    <w:rsid w:val="008026C4"/>
    <w:rsid w:val="00806D23"/>
    <w:rsid w:val="00816D38"/>
    <w:rsid w:val="00817530"/>
    <w:rsid w:val="008272E6"/>
    <w:rsid w:val="00831D23"/>
    <w:rsid w:val="008326C0"/>
    <w:rsid w:val="00832D06"/>
    <w:rsid w:val="008362BA"/>
    <w:rsid w:val="00836D25"/>
    <w:rsid w:val="00840AE1"/>
    <w:rsid w:val="008426F6"/>
    <w:rsid w:val="00843EDF"/>
    <w:rsid w:val="008453EC"/>
    <w:rsid w:val="008457FB"/>
    <w:rsid w:val="0085176D"/>
    <w:rsid w:val="00854991"/>
    <w:rsid w:val="00860422"/>
    <w:rsid w:val="00862E64"/>
    <w:rsid w:val="00863791"/>
    <w:rsid w:val="008646B4"/>
    <w:rsid w:val="00865399"/>
    <w:rsid w:val="0086672C"/>
    <w:rsid w:val="00872C68"/>
    <w:rsid w:val="00874206"/>
    <w:rsid w:val="008744FE"/>
    <w:rsid w:val="00874BD9"/>
    <w:rsid w:val="0087634C"/>
    <w:rsid w:val="00877B27"/>
    <w:rsid w:val="008806DA"/>
    <w:rsid w:val="00880D5D"/>
    <w:rsid w:val="00883E44"/>
    <w:rsid w:val="00884E3F"/>
    <w:rsid w:val="00885FCE"/>
    <w:rsid w:val="00890838"/>
    <w:rsid w:val="00890CB8"/>
    <w:rsid w:val="00896444"/>
    <w:rsid w:val="00896659"/>
    <w:rsid w:val="00896A07"/>
    <w:rsid w:val="00896E52"/>
    <w:rsid w:val="008A073B"/>
    <w:rsid w:val="008A14C3"/>
    <w:rsid w:val="008A1C1A"/>
    <w:rsid w:val="008A2E27"/>
    <w:rsid w:val="008A3252"/>
    <w:rsid w:val="008A4812"/>
    <w:rsid w:val="008A6CAE"/>
    <w:rsid w:val="008B0036"/>
    <w:rsid w:val="008B28BE"/>
    <w:rsid w:val="008B3931"/>
    <w:rsid w:val="008C13E7"/>
    <w:rsid w:val="008C4AF7"/>
    <w:rsid w:val="008C5A58"/>
    <w:rsid w:val="008C606C"/>
    <w:rsid w:val="008C72B9"/>
    <w:rsid w:val="008D24A5"/>
    <w:rsid w:val="008E0DD7"/>
    <w:rsid w:val="008E264B"/>
    <w:rsid w:val="008E3487"/>
    <w:rsid w:val="008E47B0"/>
    <w:rsid w:val="008E4F42"/>
    <w:rsid w:val="008E5B11"/>
    <w:rsid w:val="008F37A3"/>
    <w:rsid w:val="008F3983"/>
    <w:rsid w:val="008F40AA"/>
    <w:rsid w:val="008F5C05"/>
    <w:rsid w:val="008F65D5"/>
    <w:rsid w:val="008F6947"/>
    <w:rsid w:val="00902318"/>
    <w:rsid w:val="00902E22"/>
    <w:rsid w:val="00904B9C"/>
    <w:rsid w:val="009052A7"/>
    <w:rsid w:val="0090571F"/>
    <w:rsid w:val="0090581B"/>
    <w:rsid w:val="00905DEB"/>
    <w:rsid w:val="00905E84"/>
    <w:rsid w:val="00912D39"/>
    <w:rsid w:val="00915893"/>
    <w:rsid w:val="00915A80"/>
    <w:rsid w:val="00916DBD"/>
    <w:rsid w:val="00920108"/>
    <w:rsid w:val="0092124B"/>
    <w:rsid w:val="009236CB"/>
    <w:rsid w:val="00923F63"/>
    <w:rsid w:val="009242EA"/>
    <w:rsid w:val="00934810"/>
    <w:rsid w:val="00940E17"/>
    <w:rsid w:val="009446CF"/>
    <w:rsid w:val="00950BE8"/>
    <w:rsid w:val="009525CC"/>
    <w:rsid w:val="0095388B"/>
    <w:rsid w:val="00956C30"/>
    <w:rsid w:val="0096378C"/>
    <w:rsid w:val="00963D72"/>
    <w:rsid w:val="009659BC"/>
    <w:rsid w:val="00967E16"/>
    <w:rsid w:val="00974075"/>
    <w:rsid w:val="00975CD2"/>
    <w:rsid w:val="00977C23"/>
    <w:rsid w:val="00982000"/>
    <w:rsid w:val="009834AF"/>
    <w:rsid w:val="00983518"/>
    <w:rsid w:val="009838FB"/>
    <w:rsid w:val="00984517"/>
    <w:rsid w:val="00986AB3"/>
    <w:rsid w:val="00987382"/>
    <w:rsid w:val="00987A0A"/>
    <w:rsid w:val="00991315"/>
    <w:rsid w:val="00993C5D"/>
    <w:rsid w:val="00996DFA"/>
    <w:rsid w:val="009973E0"/>
    <w:rsid w:val="009A2E1F"/>
    <w:rsid w:val="009A48FE"/>
    <w:rsid w:val="009B028A"/>
    <w:rsid w:val="009B3715"/>
    <w:rsid w:val="009B3BD2"/>
    <w:rsid w:val="009D0A01"/>
    <w:rsid w:val="009D1AD0"/>
    <w:rsid w:val="009D7261"/>
    <w:rsid w:val="009E0C78"/>
    <w:rsid w:val="009E3022"/>
    <w:rsid w:val="009E3F93"/>
    <w:rsid w:val="009F04D7"/>
    <w:rsid w:val="009F0DF0"/>
    <w:rsid w:val="009F5418"/>
    <w:rsid w:val="009F55A0"/>
    <w:rsid w:val="009F5A93"/>
    <w:rsid w:val="009F6B7F"/>
    <w:rsid w:val="009F6F2E"/>
    <w:rsid w:val="009F7C9C"/>
    <w:rsid w:val="00A00C9B"/>
    <w:rsid w:val="00A037E2"/>
    <w:rsid w:val="00A0630F"/>
    <w:rsid w:val="00A11A7A"/>
    <w:rsid w:val="00A1407E"/>
    <w:rsid w:val="00A14BDD"/>
    <w:rsid w:val="00A15CE7"/>
    <w:rsid w:val="00A17B6E"/>
    <w:rsid w:val="00A17D16"/>
    <w:rsid w:val="00A17D81"/>
    <w:rsid w:val="00A24168"/>
    <w:rsid w:val="00A2528A"/>
    <w:rsid w:val="00A26CCF"/>
    <w:rsid w:val="00A34D0E"/>
    <w:rsid w:val="00A35171"/>
    <w:rsid w:val="00A352D1"/>
    <w:rsid w:val="00A4259F"/>
    <w:rsid w:val="00A4282C"/>
    <w:rsid w:val="00A43436"/>
    <w:rsid w:val="00A439FC"/>
    <w:rsid w:val="00A47A68"/>
    <w:rsid w:val="00A5397F"/>
    <w:rsid w:val="00A56BC7"/>
    <w:rsid w:val="00A60868"/>
    <w:rsid w:val="00A65221"/>
    <w:rsid w:val="00A7350B"/>
    <w:rsid w:val="00A74CD6"/>
    <w:rsid w:val="00A76907"/>
    <w:rsid w:val="00A77AFD"/>
    <w:rsid w:val="00A82801"/>
    <w:rsid w:val="00A861F3"/>
    <w:rsid w:val="00A86518"/>
    <w:rsid w:val="00A91050"/>
    <w:rsid w:val="00A914DC"/>
    <w:rsid w:val="00A92DBE"/>
    <w:rsid w:val="00A92DD5"/>
    <w:rsid w:val="00A92FA1"/>
    <w:rsid w:val="00A94603"/>
    <w:rsid w:val="00A95202"/>
    <w:rsid w:val="00A96DCC"/>
    <w:rsid w:val="00AA299C"/>
    <w:rsid w:val="00AA4B21"/>
    <w:rsid w:val="00AA6C67"/>
    <w:rsid w:val="00AB0AA3"/>
    <w:rsid w:val="00AB37D4"/>
    <w:rsid w:val="00AB42B3"/>
    <w:rsid w:val="00AB5324"/>
    <w:rsid w:val="00AB56AC"/>
    <w:rsid w:val="00AB6470"/>
    <w:rsid w:val="00AB705E"/>
    <w:rsid w:val="00AC1DB5"/>
    <w:rsid w:val="00AC29EB"/>
    <w:rsid w:val="00AC5E50"/>
    <w:rsid w:val="00AC6146"/>
    <w:rsid w:val="00AD13DA"/>
    <w:rsid w:val="00AD2A70"/>
    <w:rsid w:val="00AD37CC"/>
    <w:rsid w:val="00AD50C2"/>
    <w:rsid w:val="00AE0CBC"/>
    <w:rsid w:val="00AE0CE4"/>
    <w:rsid w:val="00AE2D25"/>
    <w:rsid w:val="00AE30E0"/>
    <w:rsid w:val="00AE40E3"/>
    <w:rsid w:val="00AE5A93"/>
    <w:rsid w:val="00AE706A"/>
    <w:rsid w:val="00AF17A5"/>
    <w:rsid w:val="00AF2B1B"/>
    <w:rsid w:val="00B00C16"/>
    <w:rsid w:val="00B05C13"/>
    <w:rsid w:val="00B071B7"/>
    <w:rsid w:val="00B12E58"/>
    <w:rsid w:val="00B139FB"/>
    <w:rsid w:val="00B14374"/>
    <w:rsid w:val="00B16EE0"/>
    <w:rsid w:val="00B1718F"/>
    <w:rsid w:val="00B17BBF"/>
    <w:rsid w:val="00B20105"/>
    <w:rsid w:val="00B21D0E"/>
    <w:rsid w:val="00B22D8C"/>
    <w:rsid w:val="00B238CE"/>
    <w:rsid w:val="00B24636"/>
    <w:rsid w:val="00B25AE8"/>
    <w:rsid w:val="00B2612F"/>
    <w:rsid w:val="00B26E64"/>
    <w:rsid w:val="00B2764F"/>
    <w:rsid w:val="00B3720E"/>
    <w:rsid w:val="00B375DC"/>
    <w:rsid w:val="00B43BDB"/>
    <w:rsid w:val="00B4466C"/>
    <w:rsid w:val="00B474A1"/>
    <w:rsid w:val="00B4791F"/>
    <w:rsid w:val="00B5267E"/>
    <w:rsid w:val="00B53B32"/>
    <w:rsid w:val="00B544E9"/>
    <w:rsid w:val="00B57EB7"/>
    <w:rsid w:val="00B61700"/>
    <w:rsid w:val="00B6454D"/>
    <w:rsid w:val="00B65CD2"/>
    <w:rsid w:val="00B71C89"/>
    <w:rsid w:val="00B72946"/>
    <w:rsid w:val="00B73530"/>
    <w:rsid w:val="00B75344"/>
    <w:rsid w:val="00B7685D"/>
    <w:rsid w:val="00B76E3A"/>
    <w:rsid w:val="00B77270"/>
    <w:rsid w:val="00B839AB"/>
    <w:rsid w:val="00B85736"/>
    <w:rsid w:val="00B874BA"/>
    <w:rsid w:val="00B92619"/>
    <w:rsid w:val="00B945B0"/>
    <w:rsid w:val="00B9580B"/>
    <w:rsid w:val="00B95BE8"/>
    <w:rsid w:val="00B95E29"/>
    <w:rsid w:val="00B967F1"/>
    <w:rsid w:val="00BA267D"/>
    <w:rsid w:val="00BA2F29"/>
    <w:rsid w:val="00BA55BC"/>
    <w:rsid w:val="00BA6746"/>
    <w:rsid w:val="00BB19E7"/>
    <w:rsid w:val="00BB4869"/>
    <w:rsid w:val="00BB7569"/>
    <w:rsid w:val="00BD69F0"/>
    <w:rsid w:val="00BD7414"/>
    <w:rsid w:val="00BD7A51"/>
    <w:rsid w:val="00BE0B2A"/>
    <w:rsid w:val="00BE2325"/>
    <w:rsid w:val="00BE4268"/>
    <w:rsid w:val="00BE42DF"/>
    <w:rsid w:val="00BE4A15"/>
    <w:rsid w:val="00BE5EA6"/>
    <w:rsid w:val="00BE6E1D"/>
    <w:rsid w:val="00BE73DA"/>
    <w:rsid w:val="00BF31B1"/>
    <w:rsid w:val="00BF51DB"/>
    <w:rsid w:val="00BF52DA"/>
    <w:rsid w:val="00BF7E79"/>
    <w:rsid w:val="00C0469A"/>
    <w:rsid w:val="00C053A8"/>
    <w:rsid w:val="00C0571C"/>
    <w:rsid w:val="00C05843"/>
    <w:rsid w:val="00C05C8B"/>
    <w:rsid w:val="00C06BDE"/>
    <w:rsid w:val="00C10D49"/>
    <w:rsid w:val="00C11960"/>
    <w:rsid w:val="00C1292B"/>
    <w:rsid w:val="00C14781"/>
    <w:rsid w:val="00C165E5"/>
    <w:rsid w:val="00C20052"/>
    <w:rsid w:val="00C23949"/>
    <w:rsid w:val="00C23C3D"/>
    <w:rsid w:val="00C26555"/>
    <w:rsid w:val="00C3131D"/>
    <w:rsid w:val="00C3155A"/>
    <w:rsid w:val="00C31645"/>
    <w:rsid w:val="00C36B54"/>
    <w:rsid w:val="00C40B9B"/>
    <w:rsid w:val="00C40F2E"/>
    <w:rsid w:val="00C42062"/>
    <w:rsid w:val="00C43C48"/>
    <w:rsid w:val="00C44506"/>
    <w:rsid w:val="00C46555"/>
    <w:rsid w:val="00C50FCA"/>
    <w:rsid w:val="00C539F8"/>
    <w:rsid w:val="00C54E8A"/>
    <w:rsid w:val="00C55BCF"/>
    <w:rsid w:val="00C5744D"/>
    <w:rsid w:val="00C62001"/>
    <w:rsid w:val="00C6349F"/>
    <w:rsid w:val="00C64D49"/>
    <w:rsid w:val="00C65CBA"/>
    <w:rsid w:val="00C70AA1"/>
    <w:rsid w:val="00C716A0"/>
    <w:rsid w:val="00C71795"/>
    <w:rsid w:val="00C72CEF"/>
    <w:rsid w:val="00C72D46"/>
    <w:rsid w:val="00C758F8"/>
    <w:rsid w:val="00C760C6"/>
    <w:rsid w:val="00C77B56"/>
    <w:rsid w:val="00C807F0"/>
    <w:rsid w:val="00C80CEC"/>
    <w:rsid w:val="00C81B83"/>
    <w:rsid w:val="00C81E96"/>
    <w:rsid w:val="00C832F2"/>
    <w:rsid w:val="00C92BFB"/>
    <w:rsid w:val="00C93784"/>
    <w:rsid w:val="00C93A5D"/>
    <w:rsid w:val="00C97772"/>
    <w:rsid w:val="00CA4A76"/>
    <w:rsid w:val="00CA4B45"/>
    <w:rsid w:val="00CA4FED"/>
    <w:rsid w:val="00CA53F3"/>
    <w:rsid w:val="00CA5678"/>
    <w:rsid w:val="00CA5D26"/>
    <w:rsid w:val="00CB01FD"/>
    <w:rsid w:val="00CB3758"/>
    <w:rsid w:val="00CB3ED3"/>
    <w:rsid w:val="00CB529E"/>
    <w:rsid w:val="00CB648C"/>
    <w:rsid w:val="00CB66E5"/>
    <w:rsid w:val="00CC196A"/>
    <w:rsid w:val="00CC19F2"/>
    <w:rsid w:val="00CC2D35"/>
    <w:rsid w:val="00CC385F"/>
    <w:rsid w:val="00CC43E6"/>
    <w:rsid w:val="00CC4E38"/>
    <w:rsid w:val="00CC59B9"/>
    <w:rsid w:val="00CC6B04"/>
    <w:rsid w:val="00CD06AF"/>
    <w:rsid w:val="00CD0AF6"/>
    <w:rsid w:val="00CD2818"/>
    <w:rsid w:val="00CD3BAA"/>
    <w:rsid w:val="00CD4845"/>
    <w:rsid w:val="00CD4A51"/>
    <w:rsid w:val="00CD4E4B"/>
    <w:rsid w:val="00CD4F72"/>
    <w:rsid w:val="00CD5BFB"/>
    <w:rsid w:val="00CD627C"/>
    <w:rsid w:val="00CD7913"/>
    <w:rsid w:val="00CE3DD6"/>
    <w:rsid w:val="00CF3BC2"/>
    <w:rsid w:val="00D01B99"/>
    <w:rsid w:val="00D037EC"/>
    <w:rsid w:val="00D055E1"/>
    <w:rsid w:val="00D05A58"/>
    <w:rsid w:val="00D05E19"/>
    <w:rsid w:val="00D0744A"/>
    <w:rsid w:val="00D102CA"/>
    <w:rsid w:val="00D11ACB"/>
    <w:rsid w:val="00D12A79"/>
    <w:rsid w:val="00D13294"/>
    <w:rsid w:val="00D15A90"/>
    <w:rsid w:val="00D15D3F"/>
    <w:rsid w:val="00D171A4"/>
    <w:rsid w:val="00D210A7"/>
    <w:rsid w:val="00D21A4E"/>
    <w:rsid w:val="00D22521"/>
    <w:rsid w:val="00D30AF8"/>
    <w:rsid w:val="00D312B8"/>
    <w:rsid w:val="00D3382C"/>
    <w:rsid w:val="00D34B01"/>
    <w:rsid w:val="00D373A0"/>
    <w:rsid w:val="00D3786A"/>
    <w:rsid w:val="00D42DC7"/>
    <w:rsid w:val="00D467CD"/>
    <w:rsid w:val="00D52F8D"/>
    <w:rsid w:val="00D614DB"/>
    <w:rsid w:val="00D62318"/>
    <w:rsid w:val="00D669D6"/>
    <w:rsid w:val="00D715A8"/>
    <w:rsid w:val="00D717C3"/>
    <w:rsid w:val="00D756F9"/>
    <w:rsid w:val="00D77599"/>
    <w:rsid w:val="00D77F4E"/>
    <w:rsid w:val="00D80FD6"/>
    <w:rsid w:val="00D80FF0"/>
    <w:rsid w:val="00D816A0"/>
    <w:rsid w:val="00D843A7"/>
    <w:rsid w:val="00D84F45"/>
    <w:rsid w:val="00D8575C"/>
    <w:rsid w:val="00D87281"/>
    <w:rsid w:val="00D946DB"/>
    <w:rsid w:val="00D96CBF"/>
    <w:rsid w:val="00D9790E"/>
    <w:rsid w:val="00D97F67"/>
    <w:rsid w:val="00DA3CBA"/>
    <w:rsid w:val="00DA4CB3"/>
    <w:rsid w:val="00DA7195"/>
    <w:rsid w:val="00DC018C"/>
    <w:rsid w:val="00DC0F15"/>
    <w:rsid w:val="00DC1281"/>
    <w:rsid w:val="00DC3076"/>
    <w:rsid w:val="00DC34D0"/>
    <w:rsid w:val="00DC46E8"/>
    <w:rsid w:val="00DD1178"/>
    <w:rsid w:val="00DD2F60"/>
    <w:rsid w:val="00DD38CA"/>
    <w:rsid w:val="00DD3FC8"/>
    <w:rsid w:val="00DD70B4"/>
    <w:rsid w:val="00DD7927"/>
    <w:rsid w:val="00DE19E8"/>
    <w:rsid w:val="00DE1C23"/>
    <w:rsid w:val="00DE2C86"/>
    <w:rsid w:val="00DE2F3D"/>
    <w:rsid w:val="00DE3C72"/>
    <w:rsid w:val="00DE3EF7"/>
    <w:rsid w:val="00DE5529"/>
    <w:rsid w:val="00DE5730"/>
    <w:rsid w:val="00DE6C88"/>
    <w:rsid w:val="00DE7389"/>
    <w:rsid w:val="00DE7413"/>
    <w:rsid w:val="00DE75A6"/>
    <w:rsid w:val="00DF017B"/>
    <w:rsid w:val="00DF3105"/>
    <w:rsid w:val="00E00E3B"/>
    <w:rsid w:val="00E0113A"/>
    <w:rsid w:val="00E073F1"/>
    <w:rsid w:val="00E12282"/>
    <w:rsid w:val="00E170B9"/>
    <w:rsid w:val="00E179AC"/>
    <w:rsid w:val="00E2255C"/>
    <w:rsid w:val="00E22FD0"/>
    <w:rsid w:val="00E23CCE"/>
    <w:rsid w:val="00E2486F"/>
    <w:rsid w:val="00E31948"/>
    <w:rsid w:val="00E32D64"/>
    <w:rsid w:val="00E33BE7"/>
    <w:rsid w:val="00E34C9E"/>
    <w:rsid w:val="00E350F8"/>
    <w:rsid w:val="00E402EF"/>
    <w:rsid w:val="00E42662"/>
    <w:rsid w:val="00E42CCA"/>
    <w:rsid w:val="00E43E20"/>
    <w:rsid w:val="00E453F0"/>
    <w:rsid w:val="00E463AB"/>
    <w:rsid w:val="00E47B8E"/>
    <w:rsid w:val="00E54307"/>
    <w:rsid w:val="00E547B1"/>
    <w:rsid w:val="00E548FF"/>
    <w:rsid w:val="00E5561B"/>
    <w:rsid w:val="00E55647"/>
    <w:rsid w:val="00E6582D"/>
    <w:rsid w:val="00E66207"/>
    <w:rsid w:val="00E66EB4"/>
    <w:rsid w:val="00E6710B"/>
    <w:rsid w:val="00E709C0"/>
    <w:rsid w:val="00E71316"/>
    <w:rsid w:val="00E72576"/>
    <w:rsid w:val="00E74532"/>
    <w:rsid w:val="00E77205"/>
    <w:rsid w:val="00E82393"/>
    <w:rsid w:val="00E83116"/>
    <w:rsid w:val="00E8580E"/>
    <w:rsid w:val="00E93C7E"/>
    <w:rsid w:val="00EA04DB"/>
    <w:rsid w:val="00EA0C3A"/>
    <w:rsid w:val="00EA1827"/>
    <w:rsid w:val="00EA1AA5"/>
    <w:rsid w:val="00EA2618"/>
    <w:rsid w:val="00EA2CC1"/>
    <w:rsid w:val="00EA48C8"/>
    <w:rsid w:val="00EA7359"/>
    <w:rsid w:val="00EA779F"/>
    <w:rsid w:val="00EB0066"/>
    <w:rsid w:val="00EB1EC1"/>
    <w:rsid w:val="00EB3595"/>
    <w:rsid w:val="00EB495B"/>
    <w:rsid w:val="00EB4D03"/>
    <w:rsid w:val="00EB526A"/>
    <w:rsid w:val="00EC246F"/>
    <w:rsid w:val="00EC3A67"/>
    <w:rsid w:val="00EC5EC8"/>
    <w:rsid w:val="00EC7187"/>
    <w:rsid w:val="00ED27F6"/>
    <w:rsid w:val="00EE0416"/>
    <w:rsid w:val="00EE0C6F"/>
    <w:rsid w:val="00EE2EF0"/>
    <w:rsid w:val="00EE5736"/>
    <w:rsid w:val="00EE68B9"/>
    <w:rsid w:val="00EF04DF"/>
    <w:rsid w:val="00EF0B5D"/>
    <w:rsid w:val="00EF1BE8"/>
    <w:rsid w:val="00EF23BD"/>
    <w:rsid w:val="00EF3C7C"/>
    <w:rsid w:val="00EF3E0C"/>
    <w:rsid w:val="00EF7A25"/>
    <w:rsid w:val="00F009C5"/>
    <w:rsid w:val="00F00D2A"/>
    <w:rsid w:val="00F01B88"/>
    <w:rsid w:val="00F04E35"/>
    <w:rsid w:val="00F06C05"/>
    <w:rsid w:val="00F102DA"/>
    <w:rsid w:val="00F10FE8"/>
    <w:rsid w:val="00F13E0C"/>
    <w:rsid w:val="00F15DDA"/>
    <w:rsid w:val="00F16B57"/>
    <w:rsid w:val="00F16FC8"/>
    <w:rsid w:val="00F20FB5"/>
    <w:rsid w:val="00F22518"/>
    <w:rsid w:val="00F22CE4"/>
    <w:rsid w:val="00F24DAC"/>
    <w:rsid w:val="00F32BCC"/>
    <w:rsid w:val="00F349F7"/>
    <w:rsid w:val="00F4273D"/>
    <w:rsid w:val="00F44A11"/>
    <w:rsid w:val="00F47774"/>
    <w:rsid w:val="00F50341"/>
    <w:rsid w:val="00F54442"/>
    <w:rsid w:val="00F5529D"/>
    <w:rsid w:val="00F555E4"/>
    <w:rsid w:val="00F57338"/>
    <w:rsid w:val="00F603B9"/>
    <w:rsid w:val="00F6321C"/>
    <w:rsid w:val="00F63CD1"/>
    <w:rsid w:val="00F64533"/>
    <w:rsid w:val="00F66F74"/>
    <w:rsid w:val="00F67A23"/>
    <w:rsid w:val="00F708AC"/>
    <w:rsid w:val="00F73737"/>
    <w:rsid w:val="00F73E13"/>
    <w:rsid w:val="00F74078"/>
    <w:rsid w:val="00F74198"/>
    <w:rsid w:val="00F77990"/>
    <w:rsid w:val="00F8074D"/>
    <w:rsid w:val="00F81131"/>
    <w:rsid w:val="00F82AE7"/>
    <w:rsid w:val="00F82F5F"/>
    <w:rsid w:val="00F862FF"/>
    <w:rsid w:val="00F9037D"/>
    <w:rsid w:val="00F906FC"/>
    <w:rsid w:val="00F938DF"/>
    <w:rsid w:val="00F93E0E"/>
    <w:rsid w:val="00F9685A"/>
    <w:rsid w:val="00F97014"/>
    <w:rsid w:val="00F97849"/>
    <w:rsid w:val="00FA0BD1"/>
    <w:rsid w:val="00FA3762"/>
    <w:rsid w:val="00FA3F16"/>
    <w:rsid w:val="00FA7329"/>
    <w:rsid w:val="00FA7CDC"/>
    <w:rsid w:val="00FB2167"/>
    <w:rsid w:val="00FB34A9"/>
    <w:rsid w:val="00FB3808"/>
    <w:rsid w:val="00FC03A6"/>
    <w:rsid w:val="00FC3916"/>
    <w:rsid w:val="00FC5747"/>
    <w:rsid w:val="00FC6E10"/>
    <w:rsid w:val="00FD0867"/>
    <w:rsid w:val="00FD10B2"/>
    <w:rsid w:val="00FD110E"/>
    <w:rsid w:val="00FD2E13"/>
    <w:rsid w:val="00FD3263"/>
    <w:rsid w:val="00FD3748"/>
    <w:rsid w:val="00FD42EF"/>
    <w:rsid w:val="00FD4E9B"/>
    <w:rsid w:val="00FD54E3"/>
    <w:rsid w:val="00FD5BB4"/>
    <w:rsid w:val="00FE0B26"/>
    <w:rsid w:val="00FE1B42"/>
    <w:rsid w:val="00FE22B5"/>
    <w:rsid w:val="00FE343C"/>
    <w:rsid w:val="00FE3D85"/>
    <w:rsid w:val="00FE61E8"/>
    <w:rsid w:val="00FE643A"/>
    <w:rsid w:val="00FE76C1"/>
    <w:rsid w:val="00FF06B7"/>
    <w:rsid w:val="00FF0C5C"/>
    <w:rsid w:val="00FF18BB"/>
    <w:rsid w:val="00FF20D1"/>
    <w:rsid w:val="00FF33E3"/>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28BA06"/>
  <w15:chartTrackingRefBased/>
  <w15:docId w15:val="{7C6C20AD-53F4-42D4-BA74-52BA2F509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2B8"/>
    <w:rPr>
      <w:rFonts w:ascii="Times New Roman" w:eastAsia="SimSun" w:hAnsi="Times New Roman"/>
      <w:sz w:val="24"/>
      <w:szCs w:val="24"/>
      <w:lang w:eastAsia="zh-CN"/>
    </w:rPr>
  </w:style>
  <w:style w:type="paragraph" w:styleId="Heading1">
    <w:name w:val="heading 1"/>
    <w:basedOn w:val="Normal"/>
    <w:next w:val="Normal"/>
    <w:link w:val="Heading1Char"/>
    <w:qFormat/>
    <w:rsid w:val="00E66EB4"/>
    <w:pPr>
      <w:keepNext/>
      <w:widowControl w:val="0"/>
      <w:adjustRightInd w:val="0"/>
      <w:snapToGrid w:val="0"/>
      <w:spacing w:line="320" w:lineRule="exact"/>
      <w:jc w:val="center"/>
      <w:outlineLvl w:val="0"/>
    </w:pPr>
    <w:rPr>
      <w:rFonts w:ascii="Arial" w:eastAsia="華康粗黑體" w:hAnsi="Arial"/>
      <w:b/>
      <w:bCs/>
      <w:snapToGrid w:val="0"/>
      <w:kern w:val="52"/>
      <w:sz w:val="28"/>
      <w:szCs w:val="5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010A4"/>
    <w:pPr>
      <w:tabs>
        <w:tab w:val="center" w:pos="4153"/>
        <w:tab w:val="right" w:pos="8306"/>
      </w:tabs>
    </w:pPr>
  </w:style>
  <w:style w:type="character" w:customStyle="1" w:styleId="HeaderChar">
    <w:name w:val="Header Char"/>
    <w:link w:val="Header"/>
    <w:rsid w:val="008010A4"/>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EA0C3A"/>
    <w:pPr>
      <w:tabs>
        <w:tab w:val="center" w:pos="4320"/>
        <w:tab w:val="right" w:pos="8640"/>
      </w:tabs>
    </w:pPr>
  </w:style>
  <w:style w:type="character" w:customStyle="1" w:styleId="FooterChar">
    <w:name w:val="Footer Char"/>
    <w:link w:val="Footer"/>
    <w:uiPriority w:val="99"/>
    <w:rsid w:val="00EA0C3A"/>
    <w:rPr>
      <w:rFonts w:ascii="Times New Roman" w:eastAsia="SimSun" w:hAnsi="Times New Roman"/>
      <w:sz w:val="24"/>
      <w:szCs w:val="24"/>
      <w:lang w:eastAsia="zh-CN"/>
    </w:rPr>
  </w:style>
  <w:style w:type="character" w:styleId="Hyperlink">
    <w:name w:val="Hyperlink"/>
    <w:uiPriority w:val="99"/>
    <w:rsid w:val="00C97772"/>
    <w:rPr>
      <w:color w:val="0000FF"/>
      <w:u w:val="single"/>
    </w:rPr>
  </w:style>
  <w:style w:type="paragraph" w:customStyle="1" w:styleId="CharCharCharChar1CharCharCharChar1CharChar">
    <w:name w:val="Char Char Char Char1 Char Char Char Char1 Char Char"/>
    <w:basedOn w:val="Normal"/>
    <w:autoRedefine/>
    <w:rsid w:val="00C97772"/>
    <w:pPr>
      <w:widowControl w:val="0"/>
      <w:autoSpaceDE w:val="0"/>
      <w:autoSpaceDN w:val="0"/>
      <w:adjustRightInd w:val="0"/>
      <w:spacing w:line="360" w:lineRule="auto"/>
      <w:ind w:leftChars="200" w:left="200" w:firstLineChars="200" w:firstLine="200"/>
    </w:pPr>
    <w:rPr>
      <w:rFonts w:ascii="Tahoma" w:eastAsia="Times New Roman" w:hAnsi="Tahoma"/>
      <w:szCs w:val="20"/>
    </w:rPr>
  </w:style>
  <w:style w:type="paragraph" w:styleId="BalloonText">
    <w:name w:val="Balloon Text"/>
    <w:basedOn w:val="Normal"/>
    <w:semiHidden/>
    <w:rsid w:val="00FD5BB4"/>
    <w:rPr>
      <w:sz w:val="18"/>
      <w:szCs w:val="18"/>
    </w:rPr>
  </w:style>
  <w:style w:type="paragraph" w:customStyle="1" w:styleId="a">
    <w:basedOn w:val="Normal"/>
    <w:autoRedefine/>
    <w:rsid w:val="00035609"/>
    <w:pPr>
      <w:widowControl w:val="0"/>
      <w:autoSpaceDE w:val="0"/>
      <w:autoSpaceDN w:val="0"/>
      <w:adjustRightInd w:val="0"/>
      <w:spacing w:line="360" w:lineRule="auto"/>
      <w:ind w:leftChars="200" w:left="200" w:firstLineChars="200" w:firstLine="200"/>
    </w:pPr>
    <w:rPr>
      <w:rFonts w:ascii="Tahoma" w:eastAsia="Times New Roman" w:hAnsi="Tahoma"/>
      <w:szCs w:val="20"/>
    </w:rPr>
  </w:style>
  <w:style w:type="character" w:styleId="CommentReference">
    <w:name w:val="annotation reference"/>
    <w:uiPriority w:val="99"/>
    <w:semiHidden/>
    <w:rsid w:val="00C93784"/>
    <w:rPr>
      <w:sz w:val="21"/>
      <w:szCs w:val="21"/>
    </w:rPr>
  </w:style>
  <w:style w:type="paragraph" w:styleId="CommentText">
    <w:name w:val="annotation text"/>
    <w:basedOn w:val="Normal"/>
    <w:link w:val="CommentTextChar"/>
    <w:uiPriority w:val="99"/>
    <w:semiHidden/>
    <w:rsid w:val="00C93784"/>
    <w:pPr>
      <w:widowControl w:val="0"/>
    </w:pPr>
    <w:rPr>
      <w:kern w:val="2"/>
      <w:sz w:val="21"/>
    </w:rPr>
  </w:style>
  <w:style w:type="character" w:styleId="Strong">
    <w:name w:val="Strong"/>
    <w:uiPriority w:val="22"/>
    <w:qFormat/>
    <w:rsid w:val="00C93784"/>
    <w:rPr>
      <w:b/>
      <w:bCs/>
    </w:rPr>
  </w:style>
  <w:style w:type="paragraph" w:customStyle="1" w:styleId="CharChar2">
    <w:name w:val="Char Char2"/>
    <w:basedOn w:val="Normal"/>
    <w:autoRedefine/>
    <w:rsid w:val="007038A1"/>
    <w:pPr>
      <w:widowControl w:val="0"/>
      <w:autoSpaceDE w:val="0"/>
      <w:autoSpaceDN w:val="0"/>
      <w:adjustRightInd w:val="0"/>
      <w:spacing w:line="360" w:lineRule="auto"/>
      <w:ind w:leftChars="200" w:left="200" w:firstLineChars="200" w:firstLine="200"/>
    </w:pPr>
    <w:rPr>
      <w:rFonts w:ascii="Tahoma" w:eastAsia="Times New Roman" w:hAnsi="Tahoma"/>
      <w:szCs w:val="20"/>
    </w:rPr>
  </w:style>
  <w:style w:type="paragraph" w:styleId="CommentSubject">
    <w:name w:val="annotation subject"/>
    <w:basedOn w:val="CommentText"/>
    <w:next w:val="CommentText"/>
    <w:semiHidden/>
    <w:rsid w:val="007E5407"/>
    <w:pPr>
      <w:widowControl/>
    </w:pPr>
    <w:rPr>
      <w:b/>
      <w:bCs/>
      <w:kern w:val="0"/>
      <w:sz w:val="24"/>
    </w:rPr>
  </w:style>
  <w:style w:type="paragraph" w:customStyle="1" w:styleId="dImageTitle">
    <w:name w:val="dImageTitle"/>
    <w:qFormat/>
    <w:rsid w:val="008F5C05"/>
    <w:pPr>
      <w:tabs>
        <w:tab w:val="left" w:pos="1582"/>
      </w:tabs>
      <w:spacing w:line="360" w:lineRule="auto"/>
      <w:ind w:firstLine="420"/>
      <w:jc w:val="center"/>
    </w:pPr>
    <w:rPr>
      <w:rFonts w:ascii="Tahoma" w:eastAsia="Arial" w:hAnsi="Tahoma" w:cs="Tahoma"/>
      <w:i/>
      <w:sz w:val="22"/>
      <w:szCs w:val="22"/>
      <w:lang w:eastAsia="zh-CN"/>
    </w:rPr>
  </w:style>
  <w:style w:type="paragraph" w:customStyle="1" w:styleId="dImage">
    <w:name w:val="dImage"/>
    <w:qFormat/>
    <w:rsid w:val="008F5C05"/>
    <w:pPr>
      <w:tabs>
        <w:tab w:val="left" w:pos="1582"/>
      </w:tabs>
      <w:spacing w:line="360" w:lineRule="auto"/>
      <w:ind w:firstLine="420"/>
      <w:jc w:val="center"/>
    </w:pPr>
    <w:rPr>
      <w:rFonts w:ascii="Tahoma" w:eastAsia="SimSun" w:hAnsi="Tahoma" w:cs="Tahoma"/>
      <w:noProof/>
      <w:sz w:val="22"/>
      <w:szCs w:val="22"/>
      <w:lang w:eastAsia="zh-CN"/>
    </w:rPr>
  </w:style>
  <w:style w:type="character" w:customStyle="1" w:styleId="Heading1Char">
    <w:name w:val="Heading 1 Char"/>
    <w:link w:val="Heading1"/>
    <w:rsid w:val="00E66EB4"/>
    <w:rPr>
      <w:rFonts w:ascii="Arial" w:eastAsia="華康粗黑體" w:hAnsi="Arial"/>
      <w:b/>
      <w:bCs/>
      <w:snapToGrid w:val="0"/>
      <w:kern w:val="52"/>
      <w:sz w:val="28"/>
      <w:szCs w:val="52"/>
      <w:lang w:eastAsia="zh-TW"/>
    </w:rPr>
  </w:style>
  <w:style w:type="character" w:customStyle="1" w:styleId="Textbold">
    <w:name w:val="Text (bold)"/>
    <w:rsid w:val="00E66EB4"/>
    <w:rPr>
      <w:rFonts w:ascii="Arial" w:hAnsi="Arial" w:cs="Arial"/>
      <w:b/>
      <w:spacing w:val="0"/>
      <w:sz w:val="24"/>
    </w:rPr>
  </w:style>
  <w:style w:type="paragraph" w:customStyle="1" w:styleId="--">
    <w:name w:val="- # -"/>
    <w:basedOn w:val="Normal"/>
    <w:rsid w:val="00E66EB4"/>
    <w:pPr>
      <w:widowControl w:val="0"/>
      <w:adjustRightInd w:val="0"/>
      <w:snapToGrid w:val="0"/>
      <w:spacing w:line="280" w:lineRule="exact"/>
      <w:jc w:val="center"/>
    </w:pPr>
    <w:rPr>
      <w:rFonts w:ascii="Arial" w:eastAsia="華康細黑體" w:hAnsi="Arial" w:cs="PMingLiU"/>
      <w:snapToGrid w:val="0"/>
      <w:color w:val="000000"/>
      <w:szCs w:val="20"/>
      <w:lang w:eastAsia="zh-TW"/>
    </w:rPr>
  </w:style>
  <w:style w:type="paragraph" w:customStyle="1" w:styleId="detail">
    <w:name w:val="detail"/>
    <w:basedOn w:val="Normal"/>
    <w:rsid w:val="0012513E"/>
    <w:pPr>
      <w:spacing w:after="300" w:line="270" w:lineRule="atLeast"/>
    </w:pPr>
    <w:rPr>
      <w:rFonts w:ascii="SimSun" w:hAnsi="SimSun" w:cs="SimSun"/>
    </w:rPr>
  </w:style>
  <w:style w:type="character" w:customStyle="1" w:styleId="CommentTextChar">
    <w:name w:val="Comment Text Char"/>
    <w:link w:val="CommentText"/>
    <w:uiPriority w:val="99"/>
    <w:semiHidden/>
    <w:rsid w:val="000C71E6"/>
    <w:rPr>
      <w:rFonts w:ascii="Times New Roman" w:eastAsia="SimSun" w:hAnsi="Times New Roman"/>
      <w:kern w:val="2"/>
      <w:sz w:val="21"/>
      <w:szCs w:val="24"/>
    </w:rPr>
  </w:style>
  <w:style w:type="paragraph" w:styleId="NormalWeb">
    <w:name w:val="Normal (Web)"/>
    <w:basedOn w:val="Normal"/>
    <w:uiPriority w:val="99"/>
    <w:unhideWhenUsed/>
    <w:rsid w:val="003E28E6"/>
    <w:pPr>
      <w:spacing w:before="100" w:beforeAutospacing="1" w:after="100" w:afterAutospacing="1"/>
    </w:pPr>
    <w:rPr>
      <w:rFonts w:ascii="SimSun" w:hAnsi="SimSun" w:cs="SimSun"/>
    </w:rPr>
  </w:style>
  <w:style w:type="paragraph" w:customStyle="1" w:styleId="ColorfulList-Accent11">
    <w:name w:val="Colorful List - Accent 11"/>
    <w:basedOn w:val="Normal"/>
    <w:uiPriority w:val="34"/>
    <w:qFormat/>
    <w:rsid w:val="002719DD"/>
    <w:pPr>
      <w:ind w:firstLine="420"/>
      <w:jc w:val="both"/>
    </w:pPr>
    <w:rPr>
      <w:rFonts w:ascii="Calibri" w:hAnsi="Calibri" w:cs="Calibri"/>
      <w:sz w:val="21"/>
      <w:szCs w:val="21"/>
    </w:rPr>
  </w:style>
  <w:style w:type="paragraph" w:styleId="FootnoteText">
    <w:name w:val="footnote text"/>
    <w:basedOn w:val="Normal"/>
    <w:link w:val="FootnoteTextChar"/>
    <w:uiPriority w:val="99"/>
    <w:semiHidden/>
    <w:unhideWhenUsed/>
    <w:rsid w:val="006E3177"/>
    <w:pPr>
      <w:snapToGrid w:val="0"/>
    </w:pPr>
    <w:rPr>
      <w:sz w:val="18"/>
      <w:szCs w:val="18"/>
    </w:rPr>
  </w:style>
  <w:style w:type="character" w:customStyle="1" w:styleId="FootnoteTextChar">
    <w:name w:val="Footnote Text Char"/>
    <w:link w:val="FootnoteText"/>
    <w:uiPriority w:val="99"/>
    <w:semiHidden/>
    <w:rsid w:val="006E3177"/>
    <w:rPr>
      <w:rFonts w:ascii="Times New Roman" w:eastAsia="SimSun" w:hAnsi="Times New Roman"/>
      <w:sz w:val="18"/>
      <w:szCs w:val="18"/>
    </w:rPr>
  </w:style>
  <w:style w:type="character" w:styleId="FootnoteReference">
    <w:name w:val="footnote reference"/>
    <w:uiPriority w:val="99"/>
    <w:semiHidden/>
    <w:unhideWhenUsed/>
    <w:rsid w:val="006E3177"/>
    <w:rPr>
      <w:vertAlign w:val="superscript"/>
    </w:rPr>
  </w:style>
  <w:style w:type="paragraph" w:customStyle="1" w:styleId="ABC">
    <w:name w:val="样式ABC"/>
    <w:basedOn w:val="Normal"/>
    <w:rsid w:val="006D7346"/>
    <w:pPr>
      <w:widowControl w:val="0"/>
      <w:autoSpaceDE w:val="0"/>
      <w:autoSpaceDN w:val="0"/>
      <w:adjustRightInd w:val="0"/>
      <w:snapToGrid w:val="0"/>
      <w:ind w:rightChars="-20" w:right="-20"/>
    </w:pPr>
    <w:rPr>
      <w:b/>
      <w:szCs w:val="20"/>
      <w:shd w:val="pct10" w:color="auto" w:fill="FFFFFF"/>
    </w:rPr>
  </w:style>
  <w:style w:type="paragraph" w:customStyle="1" w:styleId="ABC0">
    <w:name w:val="?¨´¨º?ABC"/>
    <w:basedOn w:val="Normal"/>
    <w:qFormat/>
    <w:rsid w:val="00424DEE"/>
    <w:pPr>
      <w:widowControl w:val="0"/>
      <w:autoSpaceDE w:val="0"/>
      <w:autoSpaceDN w:val="0"/>
      <w:adjustRightInd w:val="0"/>
      <w:snapToGrid w:val="0"/>
      <w:ind w:rightChars="-20" w:right="-20"/>
    </w:pPr>
    <w:rPr>
      <w:b/>
      <w:szCs w:val="20"/>
      <w:shd w:val="pct10" w:color="auto" w:fill="FFFFFF"/>
    </w:rPr>
  </w:style>
  <w:style w:type="paragraph" w:styleId="ListParagraph">
    <w:name w:val="List Paragraph"/>
    <w:basedOn w:val="Normal"/>
    <w:uiPriority w:val="34"/>
    <w:qFormat/>
    <w:rsid w:val="00A17D81"/>
    <w:pPr>
      <w:ind w:firstLine="420"/>
      <w:jc w:val="both"/>
    </w:pPr>
    <w:rPr>
      <w:rFonts w:ascii="Calibri" w:hAnsi="Calibri" w:cs="Calibri"/>
      <w:sz w:val="21"/>
      <w:szCs w:val="21"/>
    </w:rPr>
  </w:style>
  <w:style w:type="character" w:customStyle="1" w:styleId="UnresolvedMention1">
    <w:name w:val="Unresolved Mention1"/>
    <w:basedOn w:val="DefaultParagraphFont"/>
    <w:uiPriority w:val="99"/>
    <w:semiHidden/>
    <w:unhideWhenUsed/>
    <w:rsid w:val="009F6B7F"/>
    <w:rPr>
      <w:color w:val="605E5C"/>
      <w:shd w:val="clear" w:color="auto" w:fill="E1DFDD"/>
    </w:rPr>
  </w:style>
  <w:style w:type="character" w:styleId="FollowedHyperlink">
    <w:name w:val="FollowedHyperlink"/>
    <w:basedOn w:val="DefaultParagraphFont"/>
    <w:uiPriority w:val="99"/>
    <w:semiHidden/>
    <w:unhideWhenUsed/>
    <w:rsid w:val="003E06DA"/>
    <w:rPr>
      <w:color w:val="954F72" w:themeColor="followedHyperlink"/>
      <w:u w:val="single"/>
    </w:rPr>
  </w:style>
  <w:style w:type="character" w:customStyle="1" w:styleId="UnresolvedMention2">
    <w:name w:val="Unresolved Mention2"/>
    <w:basedOn w:val="DefaultParagraphFont"/>
    <w:uiPriority w:val="99"/>
    <w:semiHidden/>
    <w:unhideWhenUsed/>
    <w:rsid w:val="002D2A88"/>
    <w:rPr>
      <w:color w:val="605E5C"/>
      <w:shd w:val="clear" w:color="auto" w:fill="E1DFDD"/>
    </w:rPr>
  </w:style>
  <w:style w:type="paragraph" w:customStyle="1" w:styleId="Body">
    <w:name w:val="Body"/>
    <w:rsid w:val="006E70E3"/>
    <w:pPr>
      <w:pBdr>
        <w:top w:val="nil"/>
        <w:left w:val="nil"/>
        <w:bottom w:val="nil"/>
        <w:right w:val="nil"/>
        <w:between w:val="nil"/>
        <w:bar w:val="nil"/>
      </w:pBdr>
    </w:pPr>
    <w:rPr>
      <w:rFonts w:ascii="Helvetica Neue" w:eastAsia="Arial Unicode MS" w:hAnsi="Helvetica Neue" w:cs="Arial Unicode MS"/>
      <w:color w:val="000000"/>
      <w:sz w:val="22"/>
      <w:szCs w:val="22"/>
      <w:bdr w:val="nil"/>
      <w:lang w:val="fr-FR"/>
      <w14:textOutline w14:w="0" w14:cap="flat" w14:cmpd="sng" w14:algn="ctr">
        <w14:noFill/>
        <w14:prstDash w14:val="solid"/>
        <w14:bevel/>
      </w14:textOutline>
    </w:rPr>
  </w:style>
  <w:style w:type="paragraph" w:styleId="Revision">
    <w:name w:val="Revision"/>
    <w:hidden/>
    <w:uiPriority w:val="71"/>
    <w:semiHidden/>
    <w:rsid w:val="00AA6C67"/>
    <w:rPr>
      <w:rFonts w:ascii="Times New Roman" w:eastAsia="SimSun" w:hAnsi="Times New Roman"/>
      <w:sz w:val="24"/>
      <w:szCs w:val="24"/>
      <w:lang w:eastAsia="zh-CN"/>
    </w:rPr>
  </w:style>
  <w:style w:type="character" w:customStyle="1" w:styleId="cf01">
    <w:name w:val="cf01"/>
    <w:basedOn w:val="DefaultParagraphFont"/>
    <w:rsid w:val="00905E8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8781">
      <w:bodyDiv w:val="1"/>
      <w:marLeft w:val="0"/>
      <w:marRight w:val="0"/>
      <w:marTop w:val="0"/>
      <w:marBottom w:val="0"/>
      <w:divBdr>
        <w:top w:val="none" w:sz="0" w:space="0" w:color="auto"/>
        <w:left w:val="none" w:sz="0" w:space="0" w:color="auto"/>
        <w:bottom w:val="none" w:sz="0" w:space="0" w:color="auto"/>
        <w:right w:val="none" w:sz="0" w:space="0" w:color="auto"/>
      </w:divBdr>
    </w:div>
    <w:div w:id="137112854">
      <w:bodyDiv w:val="1"/>
      <w:marLeft w:val="0"/>
      <w:marRight w:val="0"/>
      <w:marTop w:val="0"/>
      <w:marBottom w:val="0"/>
      <w:divBdr>
        <w:top w:val="none" w:sz="0" w:space="0" w:color="auto"/>
        <w:left w:val="none" w:sz="0" w:space="0" w:color="auto"/>
        <w:bottom w:val="none" w:sz="0" w:space="0" w:color="auto"/>
        <w:right w:val="none" w:sz="0" w:space="0" w:color="auto"/>
      </w:divBdr>
    </w:div>
    <w:div w:id="362831777">
      <w:bodyDiv w:val="1"/>
      <w:marLeft w:val="0"/>
      <w:marRight w:val="0"/>
      <w:marTop w:val="0"/>
      <w:marBottom w:val="0"/>
      <w:divBdr>
        <w:top w:val="none" w:sz="0" w:space="0" w:color="auto"/>
        <w:left w:val="none" w:sz="0" w:space="0" w:color="auto"/>
        <w:bottom w:val="none" w:sz="0" w:space="0" w:color="auto"/>
        <w:right w:val="none" w:sz="0" w:space="0" w:color="auto"/>
      </w:divBdr>
    </w:div>
    <w:div w:id="388698777">
      <w:bodyDiv w:val="1"/>
      <w:marLeft w:val="0"/>
      <w:marRight w:val="0"/>
      <w:marTop w:val="0"/>
      <w:marBottom w:val="0"/>
      <w:divBdr>
        <w:top w:val="none" w:sz="0" w:space="0" w:color="auto"/>
        <w:left w:val="none" w:sz="0" w:space="0" w:color="auto"/>
        <w:bottom w:val="none" w:sz="0" w:space="0" w:color="auto"/>
        <w:right w:val="none" w:sz="0" w:space="0" w:color="auto"/>
      </w:divBdr>
    </w:div>
    <w:div w:id="390733388">
      <w:bodyDiv w:val="1"/>
      <w:marLeft w:val="0"/>
      <w:marRight w:val="0"/>
      <w:marTop w:val="0"/>
      <w:marBottom w:val="0"/>
      <w:divBdr>
        <w:top w:val="none" w:sz="0" w:space="0" w:color="auto"/>
        <w:left w:val="none" w:sz="0" w:space="0" w:color="auto"/>
        <w:bottom w:val="none" w:sz="0" w:space="0" w:color="auto"/>
        <w:right w:val="none" w:sz="0" w:space="0" w:color="auto"/>
      </w:divBdr>
    </w:div>
    <w:div w:id="488442180">
      <w:bodyDiv w:val="1"/>
      <w:marLeft w:val="0"/>
      <w:marRight w:val="0"/>
      <w:marTop w:val="0"/>
      <w:marBottom w:val="0"/>
      <w:divBdr>
        <w:top w:val="none" w:sz="0" w:space="0" w:color="auto"/>
        <w:left w:val="none" w:sz="0" w:space="0" w:color="auto"/>
        <w:bottom w:val="none" w:sz="0" w:space="0" w:color="auto"/>
        <w:right w:val="none" w:sz="0" w:space="0" w:color="auto"/>
      </w:divBdr>
    </w:div>
    <w:div w:id="546573687">
      <w:bodyDiv w:val="1"/>
      <w:marLeft w:val="0"/>
      <w:marRight w:val="0"/>
      <w:marTop w:val="0"/>
      <w:marBottom w:val="0"/>
      <w:divBdr>
        <w:top w:val="none" w:sz="0" w:space="0" w:color="auto"/>
        <w:left w:val="none" w:sz="0" w:space="0" w:color="auto"/>
        <w:bottom w:val="none" w:sz="0" w:space="0" w:color="auto"/>
        <w:right w:val="none" w:sz="0" w:space="0" w:color="auto"/>
      </w:divBdr>
    </w:div>
    <w:div w:id="559244524">
      <w:bodyDiv w:val="1"/>
      <w:marLeft w:val="0"/>
      <w:marRight w:val="0"/>
      <w:marTop w:val="0"/>
      <w:marBottom w:val="0"/>
      <w:divBdr>
        <w:top w:val="none" w:sz="0" w:space="0" w:color="auto"/>
        <w:left w:val="none" w:sz="0" w:space="0" w:color="auto"/>
        <w:bottom w:val="none" w:sz="0" w:space="0" w:color="auto"/>
        <w:right w:val="none" w:sz="0" w:space="0" w:color="auto"/>
      </w:divBdr>
    </w:div>
    <w:div w:id="651711551">
      <w:bodyDiv w:val="1"/>
      <w:marLeft w:val="0"/>
      <w:marRight w:val="0"/>
      <w:marTop w:val="0"/>
      <w:marBottom w:val="0"/>
      <w:divBdr>
        <w:top w:val="none" w:sz="0" w:space="0" w:color="auto"/>
        <w:left w:val="none" w:sz="0" w:space="0" w:color="auto"/>
        <w:bottom w:val="none" w:sz="0" w:space="0" w:color="auto"/>
        <w:right w:val="none" w:sz="0" w:space="0" w:color="auto"/>
      </w:divBdr>
    </w:div>
    <w:div w:id="754672185">
      <w:bodyDiv w:val="1"/>
      <w:marLeft w:val="0"/>
      <w:marRight w:val="0"/>
      <w:marTop w:val="0"/>
      <w:marBottom w:val="0"/>
      <w:divBdr>
        <w:top w:val="none" w:sz="0" w:space="0" w:color="auto"/>
        <w:left w:val="none" w:sz="0" w:space="0" w:color="auto"/>
        <w:bottom w:val="none" w:sz="0" w:space="0" w:color="auto"/>
        <w:right w:val="none" w:sz="0" w:space="0" w:color="auto"/>
      </w:divBdr>
      <w:divsChild>
        <w:div w:id="1741445047">
          <w:marLeft w:val="0"/>
          <w:marRight w:val="0"/>
          <w:marTop w:val="0"/>
          <w:marBottom w:val="0"/>
          <w:divBdr>
            <w:top w:val="none" w:sz="0" w:space="0" w:color="auto"/>
            <w:left w:val="none" w:sz="0" w:space="0" w:color="auto"/>
            <w:bottom w:val="none" w:sz="0" w:space="0" w:color="auto"/>
            <w:right w:val="none" w:sz="0" w:space="0" w:color="auto"/>
          </w:divBdr>
        </w:div>
      </w:divsChild>
    </w:div>
    <w:div w:id="806508007">
      <w:bodyDiv w:val="1"/>
      <w:marLeft w:val="0"/>
      <w:marRight w:val="0"/>
      <w:marTop w:val="0"/>
      <w:marBottom w:val="0"/>
      <w:divBdr>
        <w:top w:val="none" w:sz="0" w:space="0" w:color="auto"/>
        <w:left w:val="none" w:sz="0" w:space="0" w:color="auto"/>
        <w:bottom w:val="none" w:sz="0" w:space="0" w:color="auto"/>
        <w:right w:val="none" w:sz="0" w:space="0" w:color="auto"/>
      </w:divBdr>
    </w:div>
    <w:div w:id="967468556">
      <w:bodyDiv w:val="1"/>
      <w:marLeft w:val="0"/>
      <w:marRight w:val="0"/>
      <w:marTop w:val="0"/>
      <w:marBottom w:val="0"/>
      <w:divBdr>
        <w:top w:val="none" w:sz="0" w:space="0" w:color="auto"/>
        <w:left w:val="none" w:sz="0" w:space="0" w:color="auto"/>
        <w:bottom w:val="none" w:sz="0" w:space="0" w:color="auto"/>
        <w:right w:val="none" w:sz="0" w:space="0" w:color="auto"/>
      </w:divBdr>
    </w:div>
    <w:div w:id="998459916">
      <w:bodyDiv w:val="1"/>
      <w:marLeft w:val="0"/>
      <w:marRight w:val="0"/>
      <w:marTop w:val="0"/>
      <w:marBottom w:val="0"/>
      <w:divBdr>
        <w:top w:val="none" w:sz="0" w:space="0" w:color="auto"/>
        <w:left w:val="none" w:sz="0" w:space="0" w:color="auto"/>
        <w:bottom w:val="none" w:sz="0" w:space="0" w:color="auto"/>
        <w:right w:val="none" w:sz="0" w:space="0" w:color="auto"/>
      </w:divBdr>
    </w:div>
    <w:div w:id="1001467999">
      <w:bodyDiv w:val="1"/>
      <w:marLeft w:val="0"/>
      <w:marRight w:val="0"/>
      <w:marTop w:val="0"/>
      <w:marBottom w:val="0"/>
      <w:divBdr>
        <w:top w:val="none" w:sz="0" w:space="0" w:color="auto"/>
        <w:left w:val="none" w:sz="0" w:space="0" w:color="auto"/>
        <w:bottom w:val="none" w:sz="0" w:space="0" w:color="auto"/>
        <w:right w:val="none" w:sz="0" w:space="0" w:color="auto"/>
      </w:divBdr>
    </w:div>
    <w:div w:id="1414623770">
      <w:bodyDiv w:val="1"/>
      <w:marLeft w:val="0"/>
      <w:marRight w:val="0"/>
      <w:marTop w:val="0"/>
      <w:marBottom w:val="0"/>
      <w:divBdr>
        <w:top w:val="none" w:sz="0" w:space="0" w:color="auto"/>
        <w:left w:val="none" w:sz="0" w:space="0" w:color="auto"/>
        <w:bottom w:val="none" w:sz="0" w:space="0" w:color="auto"/>
        <w:right w:val="none" w:sz="0" w:space="0" w:color="auto"/>
      </w:divBdr>
    </w:div>
    <w:div w:id="1523088151">
      <w:bodyDiv w:val="1"/>
      <w:marLeft w:val="0"/>
      <w:marRight w:val="0"/>
      <w:marTop w:val="0"/>
      <w:marBottom w:val="0"/>
      <w:divBdr>
        <w:top w:val="none" w:sz="0" w:space="0" w:color="auto"/>
        <w:left w:val="none" w:sz="0" w:space="0" w:color="auto"/>
        <w:bottom w:val="none" w:sz="0" w:space="0" w:color="auto"/>
        <w:right w:val="none" w:sz="0" w:space="0" w:color="auto"/>
      </w:divBdr>
    </w:div>
    <w:div w:id="1641229848">
      <w:bodyDiv w:val="1"/>
      <w:marLeft w:val="0"/>
      <w:marRight w:val="0"/>
      <w:marTop w:val="0"/>
      <w:marBottom w:val="0"/>
      <w:divBdr>
        <w:top w:val="none" w:sz="0" w:space="0" w:color="auto"/>
        <w:left w:val="none" w:sz="0" w:space="0" w:color="auto"/>
        <w:bottom w:val="none" w:sz="0" w:space="0" w:color="auto"/>
        <w:right w:val="none" w:sz="0" w:space="0" w:color="auto"/>
      </w:divBdr>
    </w:div>
    <w:div w:id="1725328811">
      <w:bodyDiv w:val="1"/>
      <w:marLeft w:val="0"/>
      <w:marRight w:val="0"/>
      <w:marTop w:val="0"/>
      <w:marBottom w:val="0"/>
      <w:divBdr>
        <w:top w:val="none" w:sz="0" w:space="0" w:color="auto"/>
        <w:left w:val="none" w:sz="0" w:space="0" w:color="auto"/>
        <w:bottom w:val="none" w:sz="0" w:space="0" w:color="auto"/>
        <w:right w:val="none" w:sz="0" w:space="0" w:color="auto"/>
      </w:divBdr>
      <w:divsChild>
        <w:div w:id="332269725">
          <w:marLeft w:val="0"/>
          <w:marRight w:val="0"/>
          <w:marTop w:val="0"/>
          <w:marBottom w:val="0"/>
          <w:divBdr>
            <w:top w:val="none" w:sz="0" w:space="0" w:color="auto"/>
            <w:left w:val="none" w:sz="0" w:space="0" w:color="auto"/>
            <w:bottom w:val="none" w:sz="0" w:space="0" w:color="auto"/>
            <w:right w:val="none" w:sz="0" w:space="0" w:color="auto"/>
          </w:divBdr>
          <w:divsChild>
            <w:div w:id="859467974">
              <w:marLeft w:val="0"/>
              <w:marRight w:val="0"/>
              <w:marTop w:val="0"/>
              <w:marBottom w:val="0"/>
              <w:divBdr>
                <w:top w:val="none" w:sz="0" w:space="0" w:color="auto"/>
                <w:left w:val="none" w:sz="0" w:space="0" w:color="auto"/>
                <w:bottom w:val="none" w:sz="0" w:space="0" w:color="auto"/>
                <w:right w:val="none" w:sz="0" w:space="0" w:color="auto"/>
              </w:divBdr>
              <w:divsChild>
                <w:div w:id="1513569125">
                  <w:marLeft w:val="0"/>
                  <w:marRight w:val="0"/>
                  <w:marTop w:val="0"/>
                  <w:marBottom w:val="0"/>
                  <w:divBdr>
                    <w:top w:val="none" w:sz="0" w:space="0" w:color="auto"/>
                    <w:left w:val="none" w:sz="0" w:space="0" w:color="auto"/>
                    <w:bottom w:val="none" w:sz="0" w:space="0" w:color="auto"/>
                    <w:right w:val="none" w:sz="0" w:space="0" w:color="auto"/>
                  </w:divBdr>
                  <w:divsChild>
                    <w:div w:id="526677399">
                      <w:marLeft w:val="375"/>
                      <w:marRight w:val="375"/>
                      <w:marTop w:val="0"/>
                      <w:marBottom w:val="0"/>
                      <w:divBdr>
                        <w:top w:val="none" w:sz="0" w:space="0" w:color="auto"/>
                        <w:left w:val="none" w:sz="0" w:space="0" w:color="auto"/>
                        <w:bottom w:val="none" w:sz="0" w:space="0" w:color="auto"/>
                        <w:right w:val="none" w:sz="0" w:space="0" w:color="auto"/>
                      </w:divBdr>
                      <w:divsChild>
                        <w:div w:id="603195543">
                          <w:marLeft w:val="0"/>
                          <w:marRight w:val="0"/>
                          <w:marTop w:val="0"/>
                          <w:marBottom w:val="0"/>
                          <w:divBdr>
                            <w:top w:val="none" w:sz="0" w:space="0" w:color="auto"/>
                            <w:left w:val="none" w:sz="0" w:space="0" w:color="auto"/>
                            <w:bottom w:val="none" w:sz="0" w:space="0" w:color="auto"/>
                            <w:right w:val="none" w:sz="0" w:space="0" w:color="auto"/>
                          </w:divBdr>
                          <w:divsChild>
                            <w:div w:id="1523667020">
                              <w:marLeft w:val="0"/>
                              <w:marRight w:val="0"/>
                              <w:marTop w:val="0"/>
                              <w:marBottom w:val="0"/>
                              <w:divBdr>
                                <w:top w:val="none" w:sz="0" w:space="0" w:color="auto"/>
                                <w:left w:val="none" w:sz="0" w:space="0" w:color="auto"/>
                                <w:bottom w:val="none" w:sz="0" w:space="0" w:color="auto"/>
                                <w:right w:val="none" w:sz="0" w:space="0" w:color="auto"/>
                              </w:divBdr>
                              <w:divsChild>
                                <w:div w:id="4941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9162221">
      <w:bodyDiv w:val="1"/>
      <w:marLeft w:val="0"/>
      <w:marRight w:val="0"/>
      <w:marTop w:val="0"/>
      <w:marBottom w:val="0"/>
      <w:divBdr>
        <w:top w:val="none" w:sz="0" w:space="0" w:color="auto"/>
        <w:left w:val="none" w:sz="0" w:space="0" w:color="auto"/>
        <w:bottom w:val="none" w:sz="0" w:space="0" w:color="auto"/>
        <w:right w:val="none" w:sz="0" w:space="0" w:color="auto"/>
      </w:divBdr>
    </w:div>
    <w:div w:id="1791168851">
      <w:bodyDiv w:val="1"/>
      <w:marLeft w:val="0"/>
      <w:marRight w:val="0"/>
      <w:marTop w:val="0"/>
      <w:marBottom w:val="0"/>
      <w:divBdr>
        <w:top w:val="none" w:sz="0" w:space="0" w:color="auto"/>
        <w:left w:val="none" w:sz="0" w:space="0" w:color="auto"/>
        <w:bottom w:val="none" w:sz="0" w:space="0" w:color="auto"/>
        <w:right w:val="none" w:sz="0" w:space="0" w:color="auto"/>
      </w:divBdr>
      <w:divsChild>
        <w:div w:id="726300012">
          <w:marLeft w:val="0"/>
          <w:marRight w:val="0"/>
          <w:marTop w:val="0"/>
          <w:marBottom w:val="0"/>
          <w:divBdr>
            <w:top w:val="none" w:sz="0" w:space="0" w:color="auto"/>
            <w:left w:val="none" w:sz="0" w:space="0" w:color="auto"/>
            <w:bottom w:val="none" w:sz="0" w:space="0" w:color="auto"/>
            <w:right w:val="none" w:sz="0" w:space="0" w:color="auto"/>
          </w:divBdr>
          <w:divsChild>
            <w:div w:id="1521428958">
              <w:marLeft w:val="0"/>
              <w:marRight w:val="0"/>
              <w:marTop w:val="0"/>
              <w:marBottom w:val="0"/>
              <w:divBdr>
                <w:top w:val="none" w:sz="0" w:space="0" w:color="auto"/>
                <w:left w:val="none" w:sz="0" w:space="0" w:color="auto"/>
                <w:bottom w:val="none" w:sz="0" w:space="0" w:color="auto"/>
                <w:right w:val="none" w:sz="0" w:space="0" w:color="auto"/>
              </w:divBdr>
              <w:divsChild>
                <w:div w:id="1603412493">
                  <w:marLeft w:val="0"/>
                  <w:marRight w:val="0"/>
                  <w:marTop w:val="0"/>
                  <w:marBottom w:val="0"/>
                  <w:divBdr>
                    <w:top w:val="none" w:sz="0" w:space="0" w:color="auto"/>
                    <w:left w:val="none" w:sz="0" w:space="0" w:color="auto"/>
                    <w:bottom w:val="none" w:sz="0" w:space="0" w:color="auto"/>
                    <w:right w:val="none" w:sz="0" w:space="0" w:color="auto"/>
                  </w:divBdr>
                  <w:divsChild>
                    <w:div w:id="1066952196">
                      <w:marLeft w:val="375"/>
                      <w:marRight w:val="375"/>
                      <w:marTop w:val="0"/>
                      <w:marBottom w:val="0"/>
                      <w:divBdr>
                        <w:top w:val="none" w:sz="0" w:space="0" w:color="auto"/>
                        <w:left w:val="none" w:sz="0" w:space="0" w:color="auto"/>
                        <w:bottom w:val="none" w:sz="0" w:space="0" w:color="auto"/>
                        <w:right w:val="none" w:sz="0" w:space="0" w:color="auto"/>
                      </w:divBdr>
                      <w:divsChild>
                        <w:div w:id="1955014734">
                          <w:marLeft w:val="0"/>
                          <w:marRight w:val="0"/>
                          <w:marTop w:val="0"/>
                          <w:marBottom w:val="0"/>
                          <w:divBdr>
                            <w:top w:val="none" w:sz="0" w:space="0" w:color="auto"/>
                            <w:left w:val="none" w:sz="0" w:space="0" w:color="auto"/>
                            <w:bottom w:val="none" w:sz="0" w:space="0" w:color="auto"/>
                            <w:right w:val="none" w:sz="0" w:space="0" w:color="auto"/>
                          </w:divBdr>
                          <w:divsChild>
                            <w:div w:id="1769277750">
                              <w:marLeft w:val="0"/>
                              <w:marRight w:val="0"/>
                              <w:marTop w:val="0"/>
                              <w:marBottom w:val="0"/>
                              <w:divBdr>
                                <w:top w:val="none" w:sz="0" w:space="0" w:color="auto"/>
                                <w:left w:val="none" w:sz="0" w:space="0" w:color="auto"/>
                                <w:bottom w:val="none" w:sz="0" w:space="0" w:color="auto"/>
                                <w:right w:val="none" w:sz="0" w:space="0" w:color="auto"/>
                              </w:divBdr>
                              <w:divsChild>
                                <w:div w:id="128588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4750888">
      <w:bodyDiv w:val="1"/>
      <w:marLeft w:val="0"/>
      <w:marRight w:val="0"/>
      <w:marTop w:val="0"/>
      <w:marBottom w:val="0"/>
      <w:divBdr>
        <w:top w:val="none" w:sz="0" w:space="0" w:color="auto"/>
        <w:left w:val="none" w:sz="0" w:space="0" w:color="auto"/>
        <w:bottom w:val="none" w:sz="0" w:space="0" w:color="auto"/>
        <w:right w:val="none" w:sz="0" w:space="0" w:color="auto"/>
      </w:divBdr>
    </w:div>
    <w:div w:id="2029915161">
      <w:bodyDiv w:val="1"/>
      <w:marLeft w:val="0"/>
      <w:marRight w:val="0"/>
      <w:marTop w:val="0"/>
      <w:marBottom w:val="0"/>
      <w:divBdr>
        <w:top w:val="none" w:sz="0" w:space="0" w:color="auto"/>
        <w:left w:val="none" w:sz="0" w:space="0" w:color="auto"/>
        <w:bottom w:val="none" w:sz="0" w:space="0" w:color="auto"/>
        <w:right w:val="none" w:sz="0" w:space="0" w:color="auto"/>
      </w:divBdr>
    </w:div>
    <w:div w:id="205901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ie.peng@huawei.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4B2AB7D84DF54D9D3D78B5361836F4" ma:contentTypeVersion="9" ma:contentTypeDescription="Create a new document." ma:contentTypeScope="" ma:versionID="1619f26016a5ef8846ce29db3736fc4d">
  <xsd:schema xmlns:xsd="http://www.w3.org/2001/XMLSchema" xmlns:xs="http://www.w3.org/2001/XMLSchema" xmlns:p="http://schemas.microsoft.com/office/2006/metadata/properties" xmlns:ns3="e1647bf2-ecf5-4375-b93f-051083bfc029" xmlns:ns4="9a34d19c-fa56-4327-bb23-452b359d3f07" targetNamespace="http://schemas.microsoft.com/office/2006/metadata/properties" ma:root="true" ma:fieldsID="95076cb81bef9b8dae3bee19e002166c" ns3:_="" ns4:_="">
    <xsd:import namespace="e1647bf2-ecf5-4375-b93f-051083bfc029"/>
    <xsd:import namespace="9a34d19c-fa56-4327-bb23-452b359d3f0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47bf2-ecf5-4375-b93f-051083bfc0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34d19c-fa56-4327-bb23-452b359d3f0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1647bf2-ecf5-4375-b93f-051083bfc029"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08FF6C-5F10-4E05-8061-2E51ED4605E4}">
  <ds:schemaRefs>
    <ds:schemaRef ds:uri="http://schemas.microsoft.com/sharepoint/v3/contenttype/forms"/>
  </ds:schemaRefs>
</ds:datastoreItem>
</file>

<file path=customXml/itemProps2.xml><?xml version="1.0" encoding="utf-8"?>
<ds:datastoreItem xmlns:ds="http://schemas.openxmlformats.org/officeDocument/2006/customXml" ds:itemID="{EA1EE940-1297-4F7C-ACFD-22A7A19D6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47bf2-ecf5-4375-b93f-051083bfc029"/>
    <ds:schemaRef ds:uri="9a34d19c-fa56-4327-bb23-452b359d3f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B731DA-7D51-498A-B1AB-86763BF66E53}">
  <ds:schemaRefs>
    <ds:schemaRef ds:uri="http://schemas.microsoft.com/office/2006/metadata/properties"/>
    <ds:schemaRef ds:uri="http://schemas.microsoft.com/office/infopath/2007/PartnerControls"/>
    <ds:schemaRef ds:uri="e1647bf2-ecf5-4375-b93f-051083bfc029"/>
  </ds:schemaRefs>
</ds:datastoreItem>
</file>

<file path=customXml/itemProps4.xml><?xml version="1.0" encoding="utf-8"?>
<ds:datastoreItem xmlns:ds="http://schemas.openxmlformats.org/officeDocument/2006/customXml" ds:itemID="{FFC78D9A-80F2-4950-8714-09AA35097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MHK</Company>
  <LinksUpToDate>false</LinksUpToDate>
  <CharactersWithSpaces>5312</CharactersWithSpaces>
  <SharedDoc>false</SharedDoc>
  <HLinks>
    <vt:vector size="36" baseType="variant">
      <vt:variant>
        <vt:i4>5570629</vt:i4>
      </vt:variant>
      <vt:variant>
        <vt:i4>15</vt:i4>
      </vt:variant>
      <vt:variant>
        <vt:i4>0</vt:i4>
      </vt:variant>
      <vt:variant>
        <vt:i4>5</vt:i4>
      </vt:variant>
      <vt:variant>
        <vt:lpwstr>http://www.youtube.com/Huawei</vt:lpwstr>
      </vt:variant>
      <vt:variant>
        <vt:lpwstr/>
      </vt:variant>
      <vt:variant>
        <vt:i4>5046298</vt:i4>
      </vt:variant>
      <vt:variant>
        <vt:i4>12</vt:i4>
      </vt:variant>
      <vt:variant>
        <vt:i4>0</vt:i4>
      </vt:variant>
      <vt:variant>
        <vt:i4>5</vt:i4>
      </vt:variant>
      <vt:variant>
        <vt:lpwstr>http://www.google.com/+Huawei</vt:lpwstr>
      </vt:variant>
      <vt:variant>
        <vt:lpwstr/>
      </vt:variant>
      <vt:variant>
        <vt:i4>2490418</vt:i4>
      </vt:variant>
      <vt:variant>
        <vt:i4>9</vt:i4>
      </vt:variant>
      <vt:variant>
        <vt:i4>0</vt:i4>
      </vt:variant>
      <vt:variant>
        <vt:i4>5</vt:i4>
      </vt:variant>
      <vt:variant>
        <vt:lpwstr>http://www.facebook.com/Huawei</vt:lpwstr>
      </vt:variant>
      <vt:variant>
        <vt:lpwstr/>
      </vt:variant>
      <vt:variant>
        <vt:i4>5374042</vt:i4>
      </vt:variant>
      <vt:variant>
        <vt:i4>6</vt:i4>
      </vt:variant>
      <vt:variant>
        <vt:i4>0</vt:i4>
      </vt:variant>
      <vt:variant>
        <vt:i4>5</vt:i4>
      </vt:variant>
      <vt:variant>
        <vt:lpwstr>http://www.twitter.com/Huawei</vt:lpwstr>
      </vt:variant>
      <vt:variant>
        <vt:lpwstr/>
      </vt:variant>
      <vt:variant>
        <vt:i4>8257580</vt:i4>
      </vt:variant>
      <vt:variant>
        <vt:i4>3</vt:i4>
      </vt:variant>
      <vt:variant>
        <vt:i4>0</vt:i4>
      </vt:variant>
      <vt:variant>
        <vt:i4>5</vt:i4>
      </vt:variant>
      <vt:variant>
        <vt:lpwstr>http://www.linkedin.com/company/Huawei</vt:lpwstr>
      </vt:variant>
      <vt:variant>
        <vt:lpwstr/>
      </vt:variant>
      <vt:variant>
        <vt:i4>4259910</vt:i4>
      </vt:variant>
      <vt:variant>
        <vt:i4>0</vt:i4>
      </vt:variant>
      <vt:variant>
        <vt:i4>0</vt:i4>
      </vt:variant>
      <vt:variant>
        <vt:i4>5</vt:i4>
      </vt:variant>
      <vt:variant>
        <vt:lpwstr>http://www.huawei.com/minisite/otf2018/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Panayiotis Gregoriou</cp:lastModifiedBy>
  <cp:revision>3</cp:revision>
  <cp:lastPrinted>2023-03-09T14:52:00Z</cp:lastPrinted>
  <dcterms:created xsi:type="dcterms:W3CDTF">2023-05-15T12:47:00Z</dcterms:created>
  <dcterms:modified xsi:type="dcterms:W3CDTF">2023-05-1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9)dKMv+iVH3EQAmMMdG9+ydQXk+6x4qdShdhkLCrh1JPmTgZ6DICGn5s1mLVL7CYPr1RbpLUiwRArIGvExW6NKAyKGRFEI3BATmliNjhT3RdRFwawdDOloEWiGMUhG6QNf+bPahAJ3nUbceb5yhsD7Xc1Ez/CEJhq1N/M/p6oS7xd+UdG+RGgaIAYE8g+oWoxve5NyjRpx54SI7YRjm76NtatPQB+yeNlNXoNggD/2Xb6dQ+Nv</vt:lpwstr>
  </property>
  <property fmtid="{D5CDD505-2E9C-101B-9397-08002B2CF9AE}" pid="3" name="_ms_pID_7253431">
    <vt:lpwstr>DxY+I1UuB6JtOYtIlHPdPUxEb8Nzb2+j0v19hzLeBXIZ8lJl0NP7keBnae2rHdpeZdhWj2hOSqCWwxFnAtBWYamTyGKZvjRVfkffHB9Xsw+Z95f5WUdv7Q35AvId0zvdbQiiiAYHxT2OdALt3hUQbfttsrXpBFiZIdOFu/tFmc2+OtTNxurpiqn0tIzjzBUWcCKUVYHn0XpKHGt4nx8AC/jA//2TYD6gYQvUqrIZmgODLERr</vt:lpwstr>
  </property>
  <property fmtid="{D5CDD505-2E9C-101B-9397-08002B2CF9AE}" pid="4" name="_ms_pID_7253432">
    <vt:lpwstr>vfbkYweVFRP/oPQ898SHpVL+svwbSPxWfhCiZji2Kd57loU7HuqAyDVkSfGrGSbG/pNnKsALTkHvdBO2l+CVI6rQtw8a6OGxBTQ9QU5y8ldsLqFi9NS9mC0PsupIiA9CYLnLSIfMZEObechBzwnzD12xJgG9WRBYDxd3BAgDk/tXg+tL/FoBOlWB6r/wWD4xj3I1ABocEN0QPj+jhFjs28DHR7EkgpPpsta4ADxWxolCWVpZ</vt:lpwstr>
  </property>
  <property fmtid="{D5CDD505-2E9C-101B-9397-08002B2CF9AE}" pid="5" name="_ms_pID_7253433">
    <vt:lpwstr>lU33H5Sp2A02sdDeJBXHGU1lhtYdoCOYGO77Z547z7sSZYuV4EyR0VDsqf8AaYjCYp4fJOHs2gVlCfccjB3gaABdJl/LTDWdJAqGmhMX7xoqoHk2iLrAS5uMlrS0kwNtDYWAkR0pA6b6UeaTgn7ZXIGD/ne/x/NccTNOyfFpUbzZn8chnpBt46VWtFSYzKEq7ZVrcLB6GKIf1UcenBVEMPxlT5/MJNWjYRHLLWoMjuJkGfx5</vt:lpwstr>
  </property>
  <property fmtid="{D5CDD505-2E9C-101B-9397-08002B2CF9AE}" pid="6" name="_ms_pID_7253434">
    <vt:lpwstr>CMjidzMvCmhrfiKe88+MkxGO6erIun8RafJeE4fpddiw5Ns5o//3AGTyNoeHJhgURLFLBoaUbJfv5XTCywOwAeDAwxFBZY/aVtCttMqxjGTb1a8r7dlFjO8w9yAY8P2zQjvUSR4FYAEyqh8FR4AbWQs8jl6vIdvisDhZHg1NjZQMN2M4fLNQZBm9jEWy/tF3PZ+fySz6OoZB87yWz7EJCBYWWnd5WLk3JhtpEKq9nS1B5Ppp</vt:lpwstr>
  </property>
  <property fmtid="{D5CDD505-2E9C-101B-9397-08002B2CF9AE}" pid="7" name="_ms_pID_7253435">
    <vt:lpwstr>qK8hzhlKTWsfOF+LXsz+mdGF9UlNcMazLtrEliTtufoxPAPy4Z0T4NObxiGmc0JIYQkgYjJUm4pkbMjeQBZEWSPzBPYUOF7Us7ZEfg15eAHSq9fk13z49HNNokLGo3QJUAlO7wGdQGnqZztZCf8xnA4YvC4I2I9337mcPftKvHGvVS4LN7USQ68i4/+Ki6UOiJuTbvsNhcf54m5bXxzrGpAH4mWjE3WOOqrUYmSWdBDXz7ww</vt:lpwstr>
  </property>
  <property fmtid="{D5CDD505-2E9C-101B-9397-08002B2CF9AE}" pid="8" name="_ms_pID_7253436">
    <vt:lpwstr>wz9dHrT6PYUDtQW13+nJ2h4VYKjGMsCKDTv2iANZ8n7Sicyp7sUagyHVNnhRZHrLnh6onL+FLp1WtT4hmSGGf79F/BnYFQ3+sPSYnLnuSDBOPOeQM7mBBxbSjmmTzpDQ6Z5I1qP4wY4csHFYwoNLMvSjX49NlCE0vrXmRy54/ueNHQ+/d+DGyEKiKgicAgPgRAF7w9hEl4EbnTsdNFYEzRTxN5tjrJyz+D3poq0zqf6cc9EH</vt:lpwstr>
  </property>
  <property fmtid="{D5CDD505-2E9C-101B-9397-08002B2CF9AE}" pid="9" name="_ms_pID_7253437">
    <vt:lpwstr>POBxySm/dqkp8gO2WLviGNry03uQaoBlPqyMBOiiShWutYV96w5GHQxFWHQlsA+gMgeLk4wrv65vZkH9vlZ/0K3yAZw473VDqW8RAFPPR4/emQKBZaDAHY9+/YYtQ7xzkzn7Kem8IsfBej5eLSGAPJyJ02ncvsy4MDhSTHlLGWIZPW+uq0kLqSNlHL/hlaCs0Ead8bdrtsPpEmonjLyEBPQu0splOiQQ5hgC07lGXLd16cKq</vt:lpwstr>
  </property>
  <property fmtid="{D5CDD505-2E9C-101B-9397-08002B2CF9AE}" pid="10" name="_ms_pID_7253438">
    <vt:lpwstr>bctOV9T8nGpS3mpNRUKa1A1Oh4AA3pW9bzQPe+/LBse2VNyNYjWicbKTgPVqp5oncpykF8k/5+L8NQ1y0hZOcZnLaZDsE4k1Wy1Ex0oMmE/j0n8HCvW4rLcIKd2m8ZWbvdfasTZL81CTQ4alDfWGHRMCRGVlCb0vhcogeH5X8y1q45k/wbtxuu4SWyCum1v302uOTu8zmXsSBfiIK6ovcg==</vt:lpwstr>
  </property>
  <property fmtid="{D5CDD505-2E9C-101B-9397-08002B2CF9AE}" pid="11" name="_ms_pID_725343_00">
    <vt:lpwstr>_ms_pID_725343</vt:lpwstr>
  </property>
  <property fmtid="{D5CDD505-2E9C-101B-9397-08002B2CF9AE}" pid="12" name="_ms_pID_7253431_00">
    <vt:lpwstr>_ms_pID_7253431</vt:lpwstr>
  </property>
  <property fmtid="{D5CDD505-2E9C-101B-9397-08002B2CF9AE}" pid="13" name="_ms_pID_7253432_00">
    <vt:lpwstr>_ms_pID_7253432</vt:lpwstr>
  </property>
  <property fmtid="{D5CDD505-2E9C-101B-9397-08002B2CF9AE}" pid="14" name="_ms_pID_7253433_00">
    <vt:lpwstr>_ms_pID_7253433</vt:lpwstr>
  </property>
  <property fmtid="{D5CDD505-2E9C-101B-9397-08002B2CF9AE}" pid="15" name="_ms_pID_7253434_00">
    <vt:lpwstr>_ms_pID_7253434</vt:lpwstr>
  </property>
  <property fmtid="{D5CDD505-2E9C-101B-9397-08002B2CF9AE}" pid="16" name="_ms_pID_7253435_00">
    <vt:lpwstr>_ms_pID_7253435</vt:lpwstr>
  </property>
  <property fmtid="{D5CDD505-2E9C-101B-9397-08002B2CF9AE}" pid="17" name="_ms_pID_7253436_00">
    <vt:lpwstr>_ms_pID_7253436</vt:lpwstr>
  </property>
  <property fmtid="{D5CDD505-2E9C-101B-9397-08002B2CF9AE}" pid="18" name="_ms_pID_7253437_00">
    <vt:lpwstr>_ms_pID_7253437</vt:lpwstr>
  </property>
  <property fmtid="{D5CDD505-2E9C-101B-9397-08002B2CF9AE}" pid="19" name="_ms_pID_7253438_00">
    <vt:lpwstr>_ms_pID_7253438</vt:lpwstr>
  </property>
  <property fmtid="{D5CDD505-2E9C-101B-9397-08002B2CF9AE}" pid="20" name="_new_ms_pID_72543">
    <vt:lpwstr>(4)NFBTZAquaCOaBfGFxeX47WhE85b9QRaKhUmpG5yEFFt8dOi3VDXsZFAE/bfNF8iitVNodf0l_x000d_
mx7s9nV2jr3lmoeCyCnuKTPTvPBiAFXdN1mibxWypcMfGms+aw/4E2kPUPJ5DFd/uSRXrpBt_x000d_
SXrt/iOBG0EW4gcOUkg8/8H/IcYMmKn/DKiU41GvQJcC58CY+9heJ8dHpEM5f3L0kyR2/uBJ_x000d_
Dk926z9ASXENsaw93K</vt:lpwstr>
  </property>
  <property fmtid="{D5CDD505-2E9C-101B-9397-08002B2CF9AE}" pid="21" name="_new_ms_pID_725431">
    <vt:lpwstr>JTZJNx4cnmf6XSmfPmyR6IsRu9gqc2J1u+dxUFqv59tvcOkUTjOgli_x000d_
Dpg8sx+k0as2QKDvEuoyQvC97Rf9wNuFrs92iszHsd6h/GmQp/NmEp3cbMkBlTTloZd3GgKM_x000d_
MSmANOsa8Kr5SrgYxQ4VQ7bQgxD+kmXRBTJ5sY8nNs5iBlFQdm1ROz1yVKRURw3lcEXI9n4t_x000d_
eepzR4Xy8vOkpzaWHqKBRGP44wKdjr8FpX4G</vt:lpwstr>
  </property>
  <property fmtid="{D5CDD505-2E9C-101B-9397-08002B2CF9AE}" pid="22" name="_new_ms_pID_725432">
    <vt:lpwstr>+Mo+661moKR42UDOlLytWS0loSW+OUt2FwWw_x000d_
yd0qm2eBKnKQGFe0foRIlTYB6vWna1PelpZ11dOfceorUZiD82qOfBLe1XfRPYz4OFzNW8pe_x000d_
xX0yaragCWLMO3mMvKKOYRrCp0bwmHdsAva9Ct8dbIHQ/OASLPnDUpSdfc3YWsV4D2g/5faK_x000d_
+wX7eNeDlw3hCpFlt1vtBvl/IYCRBjAETJM52nuzGJST5B9HvjJACX</vt:lpwstr>
  </property>
  <property fmtid="{D5CDD505-2E9C-101B-9397-08002B2CF9AE}" pid="23" name="_new_ms_pID_725433">
    <vt:lpwstr>RlWbPW7fbL10p0GoLv_x000d_
wQyvdIAuNFoIx94EQHI64lKKPFMReB4dQJWSfq1B7Enh6+/794OTn+uoXV7n9Gc73nl77w==</vt:lpwstr>
  </property>
  <property fmtid="{D5CDD505-2E9C-101B-9397-08002B2CF9AE}" pid="24" name="_new_ms_pID_72543_00">
    <vt:lpwstr>_new_ms_pID_72543</vt:lpwstr>
  </property>
  <property fmtid="{D5CDD505-2E9C-101B-9397-08002B2CF9AE}" pid="25" name="_new_ms_pID_725431_00">
    <vt:lpwstr>_new_ms_pID_725431</vt:lpwstr>
  </property>
  <property fmtid="{D5CDD505-2E9C-101B-9397-08002B2CF9AE}" pid="26" name="_new_ms_pID_725432_00">
    <vt:lpwstr>_new_ms_pID_725432</vt:lpwstr>
  </property>
  <property fmtid="{D5CDD505-2E9C-101B-9397-08002B2CF9AE}" pid="27" name="_new_ms_pID_725433_00">
    <vt:lpwstr>_new_ms_pID_725433</vt:lpwstr>
  </property>
  <property fmtid="{D5CDD505-2E9C-101B-9397-08002B2CF9AE}" pid="28" name="_2015_ms_pID_725343">
    <vt:lpwstr>(3)HYLRlG25PZdhC+Xmi8e5BIVubYTVOSJWaRp1OId+NcYcy20+D7fA0cO01p/WDfDUnoBSbbGA
D0Ygb1K+DTZJBYvk/8Rlyz1tsSCzhYV6ih0KyUEf2pRKa9yVM+g1bZgHvzJTYvl5siivzI67
dzA6Ct08PvBnJ0m0uaV6QuDpO330LFlCLepmYOvp+o/5BDZkH9k6U0sW59o/QjMSjshCv4/Y
h6XfjMw1DuTJfIJv1X</vt:lpwstr>
  </property>
  <property fmtid="{D5CDD505-2E9C-101B-9397-08002B2CF9AE}" pid="29" name="_2015_ms_pID_725343_00">
    <vt:lpwstr>_2015_ms_pID_725343</vt:lpwstr>
  </property>
  <property fmtid="{D5CDD505-2E9C-101B-9397-08002B2CF9AE}" pid="30" name="_2015_ms_pID_7253431">
    <vt:lpwstr>1V12dr5fm4t7uNHzmEYZHjtdZUYG7uMPi8w3+CyFkPBDh2EJTrGZ7H
n9rvD/dAm2hzMJDew9Q1FIkoExBz9SakR3tuzAvXoxA2Cwgn68e/uzdb5VTgmxyidFHmX2Ty
rmXuQ/p75FN1ROUJ2FXscywdLQQjxm2/Akc+mhzQmoA6l6Jkom4n+N4LV2WjZ6D04v9eWaWv
i4JBMHxqE4c7OJ8GtzgWgzS8Wfm8hXSskD4k</vt:lpwstr>
  </property>
  <property fmtid="{D5CDD505-2E9C-101B-9397-08002B2CF9AE}" pid="31" name="_2015_ms_pID_7253431_00">
    <vt:lpwstr>_2015_ms_pID_7253431</vt:lpwstr>
  </property>
  <property fmtid="{D5CDD505-2E9C-101B-9397-08002B2CF9AE}" pid="32" name="_2015_ms_pID_7253432">
    <vt:lpwstr>Pb/Tmort6U5ez0EBTZnvXZbP8dmb44FkK9x8
tPqdKoQDZQAmYwS8ftDZKfTkJf+sYw==</vt:lpwstr>
  </property>
  <property fmtid="{D5CDD505-2E9C-101B-9397-08002B2CF9AE}" pid="33" name="_2015_ms_pID_7253432_00">
    <vt:lpwstr>_2015_ms_pID_7253432</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78360765</vt:lpwstr>
  </property>
  <property fmtid="{D5CDD505-2E9C-101B-9397-08002B2CF9AE}" pid="38" name="ContentTypeId">
    <vt:lpwstr>0x0101002D4B2AB7D84DF54D9D3D78B5361836F4</vt:lpwstr>
  </property>
</Properties>
</file>